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6313E5" w14:textId="77777777" w:rsidR="00845A91" w:rsidRDefault="00506C12" w:rsidP="00845A91">
      <w:pPr>
        <w:jc w:val="center"/>
        <w:rPr>
          <w:b/>
        </w:rPr>
      </w:pPr>
      <w:r>
        <w:rPr>
          <w:b/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294E5EB6" wp14:editId="3E9438D8">
                <wp:simplePos x="0" y="0"/>
                <wp:positionH relativeFrom="column">
                  <wp:posOffset>4003040</wp:posOffset>
                </wp:positionH>
                <wp:positionV relativeFrom="paragraph">
                  <wp:posOffset>370205</wp:posOffset>
                </wp:positionV>
                <wp:extent cx="2569210" cy="1573530"/>
                <wp:effectExtent l="50165" t="55880" r="47625" b="46990"/>
                <wp:wrapNone/>
                <wp:docPr id="14" name="Ink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2569210" cy="157353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D4680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314.55pt;margin-top:28.5pt;width:203.7pt;height:12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">
                <v:imagedata r:id="rId6" o:title=""/>
                <o:lock v:ext="edit" rotation="t" verticies="t" shapetype="t"/>
              </v:shape>
            </w:pict>
          </mc:Fallback>
        </mc:AlternateContent>
      </w:r>
      <w:r>
        <w:rPr>
          <w:b/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755904F" wp14:editId="088DF860">
                <wp:simplePos x="0" y="0"/>
                <wp:positionH relativeFrom="column">
                  <wp:posOffset>127000</wp:posOffset>
                </wp:positionH>
                <wp:positionV relativeFrom="paragraph">
                  <wp:posOffset>338455</wp:posOffset>
                </wp:positionV>
                <wp:extent cx="295275" cy="318770"/>
                <wp:effectExtent l="60325" t="52705" r="44450" b="47625"/>
                <wp:wrapNone/>
                <wp:docPr id="13" name="Ink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295275" cy="31877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776B8A" id="Ink 4" o:spid="_x0000_s1026" type="#_x0000_t75" style="position:absolute;margin-left:9.1pt;margin-top:26.35pt;width:24.8pt;height:2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">
                <v:imagedata r:id="rId8" o:title=""/>
                <o:lock v:ext="edit" rotation="t" verticies="t" shapetype="t"/>
              </v:shape>
            </w:pict>
          </mc:Fallback>
        </mc:AlternateContent>
      </w:r>
      <w:r>
        <w:rPr>
          <w:b/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497E2DE7" wp14:editId="08B3C526">
                <wp:simplePos x="0" y="0"/>
                <wp:positionH relativeFrom="column">
                  <wp:posOffset>4039870</wp:posOffset>
                </wp:positionH>
                <wp:positionV relativeFrom="paragraph">
                  <wp:posOffset>-77470</wp:posOffset>
                </wp:positionV>
                <wp:extent cx="249555" cy="301625"/>
                <wp:effectExtent l="48895" t="55880" r="44450" b="42545"/>
                <wp:wrapNone/>
                <wp:docPr id="12" name="Ink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249555" cy="30162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AE7B15" id="Ink 5" o:spid="_x0000_s1026" type="#_x0000_t75" style="position:absolute;margin-left:317.4pt;margin-top:-6.35pt;width:21pt;height:24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">
                <v:imagedata r:id="rId10" o:title=""/>
                <o:lock v:ext="edit" rotation="t" verticies="t" shapetype="t"/>
              </v:shape>
            </w:pict>
          </mc:Fallback>
        </mc:AlternateContent>
      </w:r>
      <w:r>
        <w:rPr>
          <w:b/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739EE831" wp14:editId="323E9224">
                <wp:simplePos x="0" y="0"/>
                <wp:positionH relativeFrom="column">
                  <wp:posOffset>-888365</wp:posOffset>
                </wp:positionH>
                <wp:positionV relativeFrom="paragraph">
                  <wp:posOffset>1715770</wp:posOffset>
                </wp:positionV>
                <wp:extent cx="1427480" cy="549910"/>
                <wp:effectExtent l="54610" t="48895" r="41910" b="39370"/>
                <wp:wrapNone/>
                <wp:docPr id="11" name="Ink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427480" cy="54991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B4A195" id="Ink 7" o:spid="_x0000_s1026" type="#_x0000_t75" style="position:absolute;margin-left:-70.5pt;margin-top:134.75pt;width:113.55pt;height:43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">
                <v:imagedata r:id="rId12" o:title=""/>
                <o:lock v:ext="edit" rotation="t" verticies="t" shapetype="t"/>
              </v:shape>
            </w:pict>
          </mc:Fallback>
        </mc:AlternateContent>
      </w:r>
      <w:r>
        <w:rPr>
          <w:b/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2579501D" wp14:editId="3A0324A1">
                <wp:simplePos x="0" y="0"/>
                <wp:positionH relativeFrom="column">
                  <wp:posOffset>-725805</wp:posOffset>
                </wp:positionH>
                <wp:positionV relativeFrom="paragraph">
                  <wp:posOffset>2203450</wp:posOffset>
                </wp:positionV>
                <wp:extent cx="351155" cy="361950"/>
                <wp:effectExtent l="64770" t="50800" r="50800" b="44450"/>
                <wp:wrapNone/>
                <wp:docPr id="10" name="Ink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351155" cy="36195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DEE649" id="Ink 8" o:spid="_x0000_s1026" type="#_x0000_t75" style="position:absolute;margin-left:-58pt;margin-top:173pt;width:29.4pt;height:29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">
                <v:imagedata r:id="rId14" o:title=""/>
                <o:lock v:ext="edit" rotation="t" verticies="t" shapetype="t"/>
              </v:shape>
            </w:pict>
          </mc:Fallback>
        </mc:AlternateContent>
      </w:r>
      <w:r>
        <w:rPr>
          <w:b/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25A101E4" wp14:editId="2CD253A8">
                <wp:simplePos x="0" y="0"/>
                <wp:positionH relativeFrom="column">
                  <wp:posOffset>5591810</wp:posOffset>
                </wp:positionH>
                <wp:positionV relativeFrom="paragraph">
                  <wp:posOffset>918210</wp:posOffset>
                </wp:positionV>
                <wp:extent cx="172085" cy="231140"/>
                <wp:effectExtent l="57785" t="51435" r="55880" b="50800"/>
                <wp:wrapNone/>
                <wp:docPr id="9" name="Ink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72085" cy="23114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264DE6" id="Ink 11" o:spid="_x0000_s1026" type="#_x0000_t75" style="position:absolute;margin-left:439.55pt;margin-top:71.7pt;width:15.1pt;height:19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">
                <v:imagedata r:id="rId16" o:title=""/>
                <o:lock v:ext="edit" rotation="t" verticies="t" shapetype="t"/>
              </v:shape>
            </w:pict>
          </mc:Fallback>
        </mc:AlternateContent>
      </w:r>
      <w:r>
        <w:rPr>
          <w:b/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1BE026FB" wp14:editId="01442196">
                <wp:simplePos x="0" y="0"/>
                <wp:positionH relativeFrom="column">
                  <wp:posOffset>162560</wp:posOffset>
                </wp:positionH>
                <wp:positionV relativeFrom="paragraph">
                  <wp:posOffset>1509395</wp:posOffset>
                </wp:positionV>
                <wp:extent cx="2628265" cy="1198245"/>
                <wp:effectExtent l="48260" t="52070" r="47625" b="45085"/>
                <wp:wrapNone/>
                <wp:docPr id="8" name="Ink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2628265" cy="119824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7E599D" id="Ink 21" o:spid="_x0000_s1026" type="#_x0000_t75" style="position:absolute;margin-left:12.5pt;margin-top:118.15pt;width:207.5pt;height:95.6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">
                <v:imagedata r:id="rId18" o:title=""/>
                <o:lock v:ext="edit" rotation="t" verticies="t" shapetype="t"/>
              </v:shape>
            </w:pict>
          </mc:Fallback>
        </mc:AlternateContent>
      </w:r>
      <w:r>
        <w:rPr>
          <w:b/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2DC92606" wp14:editId="18C4864E">
                <wp:simplePos x="0" y="0"/>
                <wp:positionH relativeFrom="column">
                  <wp:posOffset>2950845</wp:posOffset>
                </wp:positionH>
                <wp:positionV relativeFrom="paragraph">
                  <wp:posOffset>2559050</wp:posOffset>
                </wp:positionV>
                <wp:extent cx="3098165" cy="1382395"/>
                <wp:effectExtent l="64770" t="63500" r="46990" b="40005"/>
                <wp:wrapNone/>
                <wp:docPr id="7" name="Ink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3098165" cy="138239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7B947E" id="Ink 27" o:spid="_x0000_s1026" type="#_x0000_t75" style="position:absolute;margin-left:231.6pt;margin-top:200.75pt;width:245.4pt;height:110.2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">
                <v:imagedata r:id="rId20" o:title=""/>
                <o:lock v:ext="edit" rotation="t" verticies="t" shapetype="t"/>
              </v:shape>
            </w:pict>
          </mc:Fallback>
        </mc:AlternateContent>
      </w:r>
      <w:r>
        <w:rPr>
          <w:b/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4661204F" wp14:editId="17216136">
                <wp:simplePos x="0" y="0"/>
                <wp:positionH relativeFrom="column">
                  <wp:posOffset>4529455</wp:posOffset>
                </wp:positionH>
                <wp:positionV relativeFrom="paragraph">
                  <wp:posOffset>2297430</wp:posOffset>
                </wp:positionV>
                <wp:extent cx="438785" cy="334010"/>
                <wp:effectExtent l="52705" t="49530" r="41910" b="45085"/>
                <wp:wrapNone/>
                <wp:docPr id="6" name="Ink 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438785" cy="33401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F21750" id="Ink 28" o:spid="_x0000_s1026" type="#_x0000_t75" style="position:absolute;margin-left:356.15pt;margin-top:180.55pt;width:35.35pt;height:26.9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">
                <v:imagedata r:id="rId22" o:title=""/>
                <o:lock v:ext="edit" rotation="t" verticies="t" shapetype="t"/>
              </v:shape>
            </w:pict>
          </mc:Fallback>
        </mc:AlternateContent>
      </w:r>
      <w:r>
        <w:rPr>
          <w:b/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769B22FD" wp14:editId="389A43F7">
                <wp:simplePos x="0" y="0"/>
                <wp:positionH relativeFrom="column">
                  <wp:posOffset>4551680</wp:posOffset>
                </wp:positionH>
                <wp:positionV relativeFrom="paragraph">
                  <wp:posOffset>2327910</wp:posOffset>
                </wp:positionV>
                <wp:extent cx="89535" cy="163830"/>
                <wp:effectExtent l="55880" t="51435" r="45085" b="41910"/>
                <wp:wrapNone/>
                <wp:docPr id="5" name="Ink 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89535" cy="16383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47C30D" id="Ink 30" o:spid="_x0000_s1026" type="#_x0000_t75" style="position:absolute;margin-left:357.65pt;margin-top:182.6pt;width:8.4pt;height:13.8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">
                <v:imagedata r:id="rId24" o:title=""/>
                <o:lock v:ext="edit" rotation="t" verticies="t" shapetype="t"/>
              </v:shape>
            </w:pict>
          </mc:Fallback>
        </mc:AlternateContent>
      </w:r>
      <w:r>
        <w:rPr>
          <w:b/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112E1E8B" wp14:editId="31567CBC">
                <wp:simplePos x="0" y="0"/>
                <wp:positionH relativeFrom="column">
                  <wp:posOffset>5071110</wp:posOffset>
                </wp:positionH>
                <wp:positionV relativeFrom="paragraph">
                  <wp:posOffset>2395855</wp:posOffset>
                </wp:positionV>
                <wp:extent cx="1297940" cy="1146810"/>
                <wp:effectExtent l="51435" t="52705" r="41275" b="38735"/>
                <wp:wrapNone/>
                <wp:docPr id="4" name="Ink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297940" cy="1146810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B0BE4A" id="Ink 31" o:spid="_x0000_s1026" type="#_x0000_t75" style="position:absolute;margin-left:398.95pt;margin-top:188.05pt;width:103.15pt;height:91.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">
                <v:imagedata r:id="rId26" o:title=""/>
                <o:lock v:ext="edit" rotation="t" verticies="t" shapetype="t"/>
              </v:shape>
            </w:pict>
          </mc:Fallback>
        </mc:AlternateContent>
      </w:r>
      <w:r>
        <w:rPr>
          <w:b/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5DFC01A6" wp14:editId="27D836D7">
                <wp:simplePos x="0" y="0"/>
                <wp:positionH relativeFrom="column">
                  <wp:posOffset>5370195</wp:posOffset>
                </wp:positionH>
                <wp:positionV relativeFrom="paragraph">
                  <wp:posOffset>2684780</wp:posOffset>
                </wp:positionV>
                <wp:extent cx="137795" cy="194945"/>
                <wp:effectExtent l="64770" t="55880" r="54610" b="53975"/>
                <wp:wrapNone/>
                <wp:docPr id="3" name="Ink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37795" cy="19494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D7D393" id="Ink 33" o:spid="_x0000_s1026" type="#_x0000_t75" style="position:absolute;margin-left:422.05pt;margin-top:210.8pt;width:12.45pt;height:16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">
                <v:imagedata r:id="rId28" o:title=""/>
                <o:lock v:ext="edit" rotation="t" verticies="t" shapetype="t"/>
              </v:shape>
            </w:pict>
          </mc:Fallback>
        </mc:AlternateContent>
      </w:r>
      <w:r w:rsidR="002436FB">
        <w:rPr>
          <w:b/>
          <w:noProof/>
          <w:lang w:eastAsia="fr-CA"/>
        </w:rPr>
        <w:drawing>
          <wp:inline distT="0" distB="0" distL="0" distR="0" wp14:anchorId="2CBCA169" wp14:editId="5B8901AC">
            <wp:extent cx="3981450" cy="2771775"/>
            <wp:effectExtent l="19050" t="0" r="0" b="0"/>
            <wp:docPr id="1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FF3866" w14:textId="77777777" w:rsidR="00DE5563" w:rsidRDefault="00506C12" w:rsidP="00845A91">
      <w:pPr>
        <w:pStyle w:val="Paragraphedeliste"/>
        <w:numPr>
          <w:ilvl w:val="0"/>
          <w:numId w:val="2"/>
        </w:numPr>
        <w:rPr>
          <w:b/>
        </w:rPr>
      </w:pPr>
      <w:r>
        <w:rPr>
          <w:b/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32121D18" wp14:editId="7BF2F3FD">
                <wp:simplePos x="0" y="0"/>
                <wp:positionH relativeFrom="column">
                  <wp:posOffset>4023995</wp:posOffset>
                </wp:positionH>
                <wp:positionV relativeFrom="paragraph">
                  <wp:posOffset>43815</wp:posOffset>
                </wp:positionV>
                <wp:extent cx="5080" cy="14605"/>
                <wp:effectExtent l="52070" t="53340" r="38100" b="46355"/>
                <wp:wrapNone/>
                <wp:docPr id="2" name="Ink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5080" cy="1460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D8E33" id="Ink 26" o:spid="_x0000_s1026" type="#_x0000_t75" style="position:absolute;margin-left:316.25pt;margin-top:2.9pt;width:1.3pt;height: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">
                <v:imagedata r:id="rId31" o:title=""/>
                <o:lock v:ext="edit" rotation="t" verticies="t" shapetype="t"/>
              </v:shape>
            </w:pict>
          </mc:Fallback>
        </mc:AlternateContent>
      </w:r>
      <w:r w:rsidR="00845A91" w:rsidRPr="00845A91">
        <w:rPr>
          <w:b/>
        </w:rPr>
        <w:t xml:space="preserve">Code à l’intérieur de la classe </w:t>
      </w:r>
      <w:proofErr w:type="spellStart"/>
      <w:r w:rsidR="00845A91" w:rsidRPr="00845A91">
        <w:rPr>
          <w:b/>
        </w:rPr>
        <w:t>Handler</w:t>
      </w:r>
      <w:r w:rsidR="00657927">
        <w:rPr>
          <w:b/>
        </w:rPr>
        <w:t>.cs</w:t>
      </w:r>
      <w:proofErr w:type="spellEnd"/>
    </w:p>
    <w:p w14:paraId="36234C70" w14:textId="4FADD0FB" w:rsidR="00845A91" w:rsidRPr="00845A91" w:rsidRDefault="00845A91" w:rsidP="00845A91">
      <w:pPr>
        <w:autoSpaceDE w:val="0"/>
        <w:autoSpaceDN w:val="0"/>
        <w:adjustRightInd w:val="0"/>
        <w:spacing w:after="0" w:line="240" w:lineRule="auto"/>
        <w:ind w:left="708"/>
        <w:rPr>
          <w:rFonts w:ascii="Courier New" w:hAnsi="Courier New" w:cs="Courier New"/>
          <w:noProof/>
          <w:sz w:val="20"/>
          <w:szCs w:val="20"/>
        </w:rPr>
      </w:pPr>
      <w:r w:rsidRPr="00845A91">
        <w:rPr>
          <w:rFonts w:ascii="Courier New" w:hAnsi="Courier New" w:cs="Courier New"/>
          <w:noProof/>
          <w:color w:val="0000FF"/>
          <w:sz w:val="20"/>
          <w:szCs w:val="20"/>
        </w:rPr>
        <w:t>public</w:t>
      </w:r>
      <w:r w:rsidRPr="00845A91">
        <w:rPr>
          <w:rFonts w:ascii="Courier New" w:hAnsi="Courier New" w:cs="Courier New"/>
          <w:noProof/>
          <w:sz w:val="20"/>
          <w:szCs w:val="20"/>
        </w:rPr>
        <w:t xml:space="preserve"> </w:t>
      </w:r>
      <w:r w:rsidRPr="00845A91">
        <w:rPr>
          <w:rFonts w:ascii="Courier New" w:hAnsi="Courier New" w:cs="Courier New"/>
          <w:noProof/>
          <w:color w:val="0000FF"/>
          <w:sz w:val="20"/>
          <w:szCs w:val="20"/>
        </w:rPr>
        <w:t>void</w:t>
      </w:r>
      <w:r w:rsidR="00AE05E4">
        <w:rPr>
          <w:rFonts w:ascii="Courier New" w:hAnsi="Courier New" w:cs="Courier New"/>
          <w:noProof/>
          <w:sz w:val="20"/>
          <w:szCs w:val="20"/>
        </w:rPr>
        <w:t xml:space="preserve"> </w:t>
      </w:r>
      <w:r w:rsidRPr="00845A91">
        <w:rPr>
          <w:rFonts w:ascii="Courier New" w:hAnsi="Courier New" w:cs="Courier New"/>
          <w:noProof/>
          <w:sz w:val="20"/>
          <w:szCs w:val="20"/>
        </w:rPr>
        <w:t>ProcessRequest(</w:t>
      </w:r>
      <w:r w:rsidRPr="00845A91">
        <w:rPr>
          <w:rFonts w:ascii="Courier New" w:hAnsi="Courier New" w:cs="Courier New"/>
          <w:noProof/>
          <w:color w:val="2B91AF"/>
          <w:sz w:val="20"/>
          <w:szCs w:val="20"/>
        </w:rPr>
        <w:t>HttpContext</w:t>
      </w:r>
      <w:r w:rsidRPr="00845A91">
        <w:rPr>
          <w:rFonts w:ascii="Courier New" w:hAnsi="Courier New" w:cs="Courier New"/>
          <w:noProof/>
          <w:sz w:val="20"/>
          <w:szCs w:val="20"/>
        </w:rPr>
        <w:t xml:space="preserve"> context)</w:t>
      </w:r>
    </w:p>
    <w:p w14:paraId="0338450D" w14:textId="77777777" w:rsidR="00845A91" w:rsidRPr="00845A91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 w:rsidRPr="00845A91">
        <w:rPr>
          <w:rFonts w:ascii="Courier New" w:hAnsi="Courier New" w:cs="Courier New"/>
          <w:noProof/>
          <w:sz w:val="20"/>
          <w:szCs w:val="20"/>
        </w:rPr>
        <w:t xml:space="preserve">        {</w:t>
      </w:r>
    </w:p>
    <w:p w14:paraId="20BDA777" w14:textId="77777777" w:rsidR="00845A91" w:rsidRPr="00845A91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 w:rsidRPr="00845A91">
        <w:rPr>
          <w:rFonts w:ascii="Courier New" w:hAnsi="Courier New" w:cs="Courier New"/>
          <w:noProof/>
          <w:sz w:val="20"/>
          <w:szCs w:val="20"/>
        </w:rPr>
        <w:t xml:space="preserve">            </w:t>
      </w:r>
      <w:r w:rsidRPr="00845A91">
        <w:rPr>
          <w:rFonts w:ascii="Courier New" w:hAnsi="Courier New" w:cs="Courier New"/>
          <w:noProof/>
          <w:color w:val="2B91AF"/>
          <w:sz w:val="20"/>
          <w:szCs w:val="20"/>
        </w:rPr>
        <w:t>FrontCommand</w:t>
      </w:r>
      <w:r w:rsidRPr="00845A91">
        <w:rPr>
          <w:rFonts w:ascii="Courier New" w:hAnsi="Courier New" w:cs="Courier New"/>
          <w:noProof/>
          <w:sz w:val="20"/>
          <w:szCs w:val="20"/>
        </w:rPr>
        <w:t xml:space="preserve"> command = getCommand(context.Request);</w:t>
      </w:r>
    </w:p>
    <w:p w14:paraId="26CE4C5D" w14:textId="77777777" w:rsidR="00845A91" w:rsidRPr="00845A91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535444E1" w14:textId="77777777" w:rsidR="00845A91" w:rsidRPr="00845A91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 w:rsidRPr="00845A91">
        <w:rPr>
          <w:rFonts w:ascii="Courier New" w:hAnsi="Courier New" w:cs="Courier New"/>
          <w:noProof/>
          <w:sz w:val="20"/>
          <w:szCs w:val="20"/>
        </w:rPr>
        <w:t xml:space="preserve">            command.Init(context, context.Request, context.Response);</w:t>
      </w:r>
    </w:p>
    <w:p w14:paraId="62E3554F" w14:textId="77777777" w:rsidR="00845A91" w:rsidRPr="00845A91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 w:rsidRPr="00845A91">
        <w:rPr>
          <w:rFonts w:ascii="Courier New" w:hAnsi="Courier New" w:cs="Courier New"/>
          <w:noProof/>
          <w:sz w:val="20"/>
          <w:szCs w:val="20"/>
        </w:rPr>
        <w:t xml:space="preserve">            command.Process();</w:t>
      </w:r>
    </w:p>
    <w:p w14:paraId="464CB547" w14:textId="77777777" w:rsidR="00845A91" w:rsidRPr="00845A91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07D34F1F" w14:textId="77777777" w:rsidR="00845A91" w:rsidRPr="00845A91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 w:rsidRPr="00845A91">
        <w:rPr>
          <w:rFonts w:ascii="Courier New" w:hAnsi="Courier New" w:cs="Courier New"/>
          <w:noProof/>
          <w:sz w:val="20"/>
          <w:szCs w:val="20"/>
        </w:rPr>
        <w:t xml:space="preserve">        }</w:t>
      </w:r>
    </w:p>
    <w:p w14:paraId="508F0212" w14:textId="77777777" w:rsidR="00845A91" w:rsidRPr="00845A91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194F5405" w14:textId="77777777" w:rsidR="00845A91" w:rsidRPr="00845A91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 w:rsidRPr="00845A91">
        <w:rPr>
          <w:rFonts w:ascii="Courier New" w:hAnsi="Courier New" w:cs="Courier New"/>
          <w:noProof/>
          <w:sz w:val="20"/>
          <w:szCs w:val="20"/>
        </w:rPr>
        <w:t xml:space="preserve">      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 w:rsidRPr="00845A91">
        <w:rPr>
          <w:rFonts w:ascii="Courier New" w:hAnsi="Courier New" w:cs="Courier New"/>
          <w:noProof/>
          <w:color w:val="0000FF"/>
          <w:sz w:val="20"/>
          <w:szCs w:val="20"/>
        </w:rPr>
        <w:t>private</w:t>
      </w:r>
      <w:r w:rsidRPr="00845A91">
        <w:rPr>
          <w:rFonts w:ascii="Courier New" w:hAnsi="Courier New" w:cs="Courier New"/>
          <w:noProof/>
          <w:sz w:val="20"/>
          <w:szCs w:val="20"/>
        </w:rPr>
        <w:t xml:space="preserve"> </w:t>
      </w:r>
      <w:r w:rsidRPr="00845A91">
        <w:rPr>
          <w:rFonts w:ascii="Courier New" w:hAnsi="Courier New" w:cs="Courier New"/>
          <w:noProof/>
          <w:color w:val="2B91AF"/>
          <w:sz w:val="20"/>
          <w:szCs w:val="20"/>
        </w:rPr>
        <w:t>FrontCommand</w:t>
      </w:r>
      <w:r w:rsidRPr="00845A91">
        <w:rPr>
          <w:rFonts w:ascii="Courier New" w:hAnsi="Courier New" w:cs="Courier New"/>
          <w:noProof/>
          <w:sz w:val="20"/>
          <w:szCs w:val="20"/>
        </w:rPr>
        <w:t xml:space="preserve"> getCommand(</w:t>
      </w:r>
      <w:r w:rsidRPr="00845A91">
        <w:rPr>
          <w:rFonts w:ascii="Courier New" w:hAnsi="Courier New" w:cs="Courier New"/>
          <w:noProof/>
          <w:color w:val="2B91AF"/>
          <w:sz w:val="20"/>
          <w:szCs w:val="20"/>
        </w:rPr>
        <w:t>HttpRequest</w:t>
      </w:r>
      <w:r w:rsidRPr="00845A91">
        <w:rPr>
          <w:rFonts w:ascii="Courier New" w:hAnsi="Courier New" w:cs="Courier New"/>
          <w:noProof/>
          <w:sz w:val="20"/>
          <w:szCs w:val="20"/>
        </w:rPr>
        <w:t xml:space="preserve"> request)</w:t>
      </w:r>
    </w:p>
    <w:p w14:paraId="1356F160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  <w:r w:rsidRPr="00845A91">
        <w:rPr>
          <w:rFonts w:ascii="Courier New" w:hAnsi="Courier New" w:cs="Courier New"/>
          <w:noProof/>
          <w:sz w:val="20"/>
          <w:szCs w:val="20"/>
        </w:rPr>
        <w:t xml:space="preserve">        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>{</w:t>
      </w:r>
    </w:p>
    <w:p w14:paraId="0976B423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           </w:t>
      </w:r>
      <w:r w:rsidRPr="00BF6183">
        <w:rPr>
          <w:rFonts w:ascii="Courier New" w:hAnsi="Courier New" w:cs="Courier New"/>
          <w:noProof/>
          <w:color w:val="0000FF"/>
          <w:sz w:val="20"/>
          <w:szCs w:val="20"/>
          <w:lang w:val="en-CA"/>
        </w:rPr>
        <w:t>return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(</w:t>
      </w:r>
      <w:r w:rsidRPr="00BF6183">
        <w:rPr>
          <w:rFonts w:ascii="Courier New" w:hAnsi="Courier New" w:cs="Courier New"/>
          <w:noProof/>
          <w:color w:val="2B91AF"/>
          <w:sz w:val="20"/>
          <w:szCs w:val="20"/>
          <w:lang w:val="en-CA"/>
        </w:rPr>
        <w:t>FrontCommand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>)getCommandClass(request);</w:t>
      </w:r>
    </w:p>
    <w:p w14:paraId="29E96866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       }</w:t>
      </w:r>
    </w:p>
    <w:p w14:paraId="7A56E80B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</w:p>
    <w:p w14:paraId="7310E9C6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      </w:t>
      </w:r>
      <w:r w:rsidRPr="00BF6183">
        <w:rPr>
          <w:rFonts w:ascii="Courier New" w:hAnsi="Courier New" w:cs="Courier New"/>
          <w:noProof/>
          <w:color w:val="0000FF"/>
          <w:sz w:val="20"/>
          <w:szCs w:val="20"/>
          <w:lang w:val="en-CA"/>
        </w:rPr>
        <w:t>private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</w:t>
      </w:r>
      <w:r w:rsidRPr="00BF6183">
        <w:rPr>
          <w:rFonts w:ascii="Courier New" w:hAnsi="Courier New" w:cs="Courier New"/>
          <w:noProof/>
          <w:color w:val="0000FF"/>
          <w:sz w:val="20"/>
          <w:szCs w:val="20"/>
          <w:lang w:val="en-CA"/>
        </w:rPr>
        <w:t>object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getCommandClass(</w:t>
      </w:r>
      <w:r w:rsidRPr="00BF6183">
        <w:rPr>
          <w:rFonts w:ascii="Courier New" w:hAnsi="Courier New" w:cs="Courier New"/>
          <w:noProof/>
          <w:color w:val="2B91AF"/>
          <w:sz w:val="20"/>
          <w:szCs w:val="20"/>
          <w:lang w:val="en-CA"/>
        </w:rPr>
        <w:t>HttpRequest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request)</w:t>
      </w:r>
    </w:p>
    <w:p w14:paraId="6AE553D4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       {</w:t>
      </w:r>
    </w:p>
    <w:p w14:paraId="7ACDD270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           </w:t>
      </w:r>
      <w:r w:rsidRPr="00BF6183">
        <w:rPr>
          <w:rFonts w:ascii="Courier New" w:hAnsi="Courier New" w:cs="Courier New"/>
          <w:noProof/>
          <w:color w:val="0000FF"/>
          <w:sz w:val="20"/>
          <w:szCs w:val="20"/>
          <w:lang w:val="en-CA"/>
        </w:rPr>
        <w:t>string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command = request[</w:t>
      </w:r>
      <w:r w:rsidRPr="00BF6183">
        <w:rPr>
          <w:rFonts w:ascii="Courier New" w:hAnsi="Courier New" w:cs="Courier New"/>
          <w:noProof/>
          <w:color w:val="A31515"/>
          <w:sz w:val="20"/>
          <w:szCs w:val="20"/>
          <w:lang w:val="en-CA"/>
        </w:rPr>
        <w:t>"command"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>];</w:t>
      </w:r>
    </w:p>
    <w:p w14:paraId="450F1E94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           </w:t>
      </w:r>
      <w:r w:rsidRPr="00BF6183">
        <w:rPr>
          <w:rFonts w:ascii="Courier New" w:hAnsi="Courier New" w:cs="Courier New"/>
          <w:noProof/>
          <w:color w:val="0000FF"/>
          <w:sz w:val="20"/>
          <w:szCs w:val="20"/>
          <w:lang w:val="en-CA"/>
        </w:rPr>
        <w:t>string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commandClassName = </w:t>
      </w:r>
    </w:p>
    <w:p w14:paraId="7014F266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>System.Configuration.</w:t>
      </w:r>
      <w:r w:rsidRPr="00BF6183">
        <w:rPr>
          <w:rFonts w:ascii="Courier New" w:hAnsi="Courier New" w:cs="Courier New"/>
          <w:noProof/>
          <w:color w:val="2B91AF"/>
          <w:sz w:val="20"/>
          <w:szCs w:val="20"/>
          <w:lang w:val="en-CA"/>
        </w:rPr>
        <w:t>ConfigurationManager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>.AppSettings[</w:t>
      </w:r>
    </w:p>
    <w:p w14:paraId="6EA41CB3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ind w:left="2124" w:firstLine="708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>comma</w:t>
      </w:r>
      <w:r w:rsidR="002403BF" w:rsidRPr="00BF6183">
        <w:rPr>
          <w:rFonts w:ascii="Courier New" w:hAnsi="Courier New" w:cs="Courier New"/>
          <w:noProof/>
          <w:sz w:val="20"/>
          <w:szCs w:val="20"/>
          <w:lang w:val="en-CA"/>
        </w:rPr>
        <w:t>n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>d];</w:t>
      </w:r>
    </w:p>
    <w:p w14:paraId="28EE03BA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           </w:t>
      </w:r>
      <w:r w:rsidRPr="00BF6183">
        <w:rPr>
          <w:rFonts w:ascii="Courier New" w:hAnsi="Courier New" w:cs="Courier New"/>
          <w:noProof/>
          <w:color w:val="0000FF"/>
          <w:sz w:val="20"/>
          <w:szCs w:val="20"/>
          <w:lang w:val="en-CA"/>
        </w:rPr>
        <w:t>if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(commandClassName != </w:t>
      </w:r>
      <w:r w:rsidRPr="00BF6183">
        <w:rPr>
          <w:rFonts w:ascii="Courier New" w:hAnsi="Courier New" w:cs="Courier New"/>
          <w:noProof/>
          <w:color w:val="0000FF"/>
          <w:sz w:val="20"/>
          <w:szCs w:val="20"/>
          <w:lang w:val="en-CA"/>
        </w:rPr>
        <w:t>null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>)</w:t>
      </w:r>
    </w:p>
    <w:p w14:paraId="4E11C46C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           {</w:t>
      </w:r>
    </w:p>
    <w:p w14:paraId="1AA93283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               </w:t>
      </w:r>
      <w:r w:rsidRPr="00BF6183">
        <w:rPr>
          <w:rFonts w:ascii="Courier New" w:hAnsi="Courier New" w:cs="Courier New"/>
          <w:noProof/>
          <w:color w:val="2B91AF"/>
          <w:sz w:val="20"/>
          <w:szCs w:val="20"/>
          <w:lang w:val="en-CA"/>
        </w:rPr>
        <w:t>Type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type = </w:t>
      </w:r>
      <w:r w:rsidRPr="00BF6183">
        <w:rPr>
          <w:rFonts w:ascii="Courier New" w:hAnsi="Courier New" w:cs="Courier New"/>
          <w:noProof/>
          <w:color w:val="2B91AF"/>
          <w:sz w:val="20"/>
          <w:szCs w:val="20"/>
          <w:lang w:val="en-CA"/>
        </w:rPr>
        <w:t>Type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>.GetType(commandClassName);</w:t>
      </w:r>
    </w:p>
    <w:p w14:paraId="680385CF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               </w:t>
      </w:r>
      <w:r w:rsidRPr="00BF6183">
        <w:rPr>
          <w:rFonts w:ascii="Courier New" w:hAnsi="Courier New" w:cs="Courier New"/>
          <w:noProof/>
          <w:color w:val="0000FF"/>
          <w:sz w:val="20"/>
          <w:szCs w:val="20"/>
          <w:lang w:val="en-CA"/>
        </w:rPr>
        <w:t>if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(type != </w:t>
      </w:r>
      <w:r w:rsidRPr="00BF6183">
        <w:rPr>
          <w:rFonts w:ascii="Courier New" w:hAnsi="Courier New" w:cs="Courier New"/>
          <w:noProof/>
          <w:color w:val="0000FF"/>
          <w:sz w:val="20"/>
          <w:szCs w:val="20"/>
          <w:lang w:val="en-CA"/>
        </w:rPr>
        <w:t>null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>)</w:t>
      </w:r>
    </w:p>
    <w:p w14:paraId="6A313535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               {</w:t>
      </w:r>
    </w:p>
    <w:p w14:paraId="7CD31861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                   </w:t>
      </w:r>
      <w:r w:rsidRPr="00BF6183">
        <w:rPr>
          <w:rFonts w:ascii="Courier New" w:hAnsi="Courier New" w:cs="Courier New"/>
          <w:noProof/>
          <w:color w:val="0000FF"/>
          <w:sz w:val="20"/>
          <w:szCs w:val="20"/>
          <w:lang w:val="en-CA"/>
        </w:rPr>
        <w:t>return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type.GetConstructor(</w:t>
      </w:r>
      <w:r w:rsidRPr="00BF6183">
        <w:rPr>
          <w:rFonts w:ascii="Courier New" w:hAnsi="Courier New" w:cs="Courier New"/>
          <w:noProof/>
          <w:color w:val="0000FF"/>
          <w:sz w:val="20"/>
          <w:szCs w:val="20"/>
          <w:lang w:val="en-CA"/>
        </w:rPr>
        <w:t>new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</w:t>
      </w:r>
      <w:r w:rsidRPr="00BF6183">
        <w:rPr>
          <w:rFonts w:ascii="Courier New" w:hAnsi="Courier New" w:cs="Courier New"/>
          <w:noProof/>
          <w:color w:val="2B91AF"/>
          <w:sz w:val="20"/>
          <w:szCs w:val="20"/>
          <w:lang w:val="en-CA"/>
        </w:rPr>
        <w:t>Type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>[0]).Invoke(</w:t>
      </w:r>
      <w:r w:rsidRPr="00BF6183">
        <w:rPr>
          <w:rFonts w:ascii="Courier New" w:hAnsi="Courier New" w:cs="Courier New"/>
          <w:noProof/>
          <w:color w:val="0000FF"/>
          <w:sz w:val="20"/>
          <w:szCs w:val="20"/>
          <w:lang w:val="en-CA"/>
        </w:rPr>
        <w:t>new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</w:t>
      </w:r>
    </w:p>
    <w:p w14:paraId="495B312E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ind w:left="2124" w:firstLine="708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color w:val="2B91AF"/>
          <w:sz w:val="20"/>
          <w:szCs w:val="20"/>
          <w:lang w:val="en-CA"/>
        </w:rPr>
        <w:t>Object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>[0]);</w:t>
      </w:r>
    </w:p>
    <w:p w14:paraId="4A7A99F0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               }</w:t>
      </w:r>
    </w:p>
    <w:p w14:paraId="5C705910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           }</w:t>
      </w:r>
    </w:p>
    <w:p w14:paraId="5D15A296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</w:p>
    <w:p w14:paraId="220B444A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           </w:t>
      </w:r>
      <w:r w:rsidRPr="00BF6183">
        <w:rPr>
          <w:rFonts w:ascii="Courier New" w:hAnsi="Courier New" w:cs="Courier New"/>
          <w:noProof/>
          <w:color w:val="0000FF"/>
          <w:sz w:val="20"/>
          <w:szCs w:val="20"/>
          <w:lang w:val="en-CA"/>
        </w:rPr>
        <w:t>return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</w:t>
      </w:r>
      <w:r w:rsidRPr="00BF6183">
        <w:rPr>
          <w:rFonts w:ascii="Courier New" w:hAnsi="Courier New" w:cs="Courier New"/>
          <w:noProof/>
          <w:color w:val="0000FF"/>
          <w:sz w:val="20"/>
          <w:szCs w:val="20"/>
          <w:lang w:val="en-CA"/>
        </w:rPr>
        <w:t>new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</w:t>
      </w:r>
      <w:r w:rsidRPr="00BF6183">
        <w:rPr>
          <w:rFonts w:ascii="Courier New" w:hAnsi="Courier New" w:cs="Courier New"/>
          <w:noProof/>
          <w:color w:val="2B91AF"/>
          <w:sz w:val="20"/>
          <w:szCs w:val="20"/>
          <w:lang w:val="en-CA"/>
        </w:rPr>
        <w:t>UnknownCommand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>();</w:t>
      </w:r>
    </w:p>
    <w:p w14:paraId="25477EA9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       }</w:t>
      </w:r>
    </w:p>
    <w:p w14:paraId="42D2E094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</w:p>
    <w:p w14:paraId="2EFE56AC" w14:textId="77777777" w:rsidR="00845A91" w:rsidRPr="00BF6183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  <w:lang w:val="en-CA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       </w:t>
      </w:r>
      <w:r w:rsidRPr="00BF6183">
        <w:rPr>
          <w:rFonts w:ascii="Courier New" w:hAnsi="Courier New" w:cs="Courier New"/>
          <w:noProof/>
          <w:color w:val="0000FF"/>
          <w:sz w:val="20"/>
          <w:szCs w:val="20"/>
          <w:lang w:val="en-CA"/>
        </w:rPr>
        <w:t>public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</w:t>
      </w:r>
      <w:r w:rsidRPr="00BF6183">
        <w:rPr>
          <w:rFonts w:ascii="Courier New" w:hAnsi="Courier New" w:cs="Courier New"/>
          <w:noProof/>
          <w:color w:val="0000FF"/>
          <w:sz w:val="20"/>
          <w:szCs w:val="20"/>
          <w:lang w:val="en-CA"/>
        </w:rPr>
        <w:t>bool</w:t>
      </w: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t xml:space="preserve"> IsReusable</w:t>
      </w:r>
    </w:p>
    <w:p w14:paraId="6E4FD435" w14:textId="77777777" w:rsidR="00845A91" w:rsidRPr="00845A91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 w:rsidRPr="00BF6183">
        <w:rPr>
          <w:rFonts w:ascii="Courier New" w:hAnsi="Courier New" w:cs="Courier New"/>
          <w:noProof/>
          <w:sz w:val="20"/>
          <w:szCs w:val="20"/>
          <w:lang w:val="en-CA"/>
        </w:rPr>
        <w:lastRenderedPageBreak/>
        <w:t xml:space="preserve">        </w:t>
      </w:r>
      <w:r w:rsidRPr="00845A91">
        <w:rPr>
          <w:rFonts w:ascii="Courier New" w:hAnsi="Courier New" w:cs="Courier New"/>
          <w:noProof/>
          <w:sz w:val="20"/>
          <w:szCs w:val="20"/>
        </w:rPr>
        <w:t>{</w:t>
      </w:r>
    </w:p>
    <w:p w14:paraId="078CD949" w14:textId="77777777" w:rsidR="00845A91" w:rsidRPr="00845A91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  <w:r w:rsidRPr="00845A91">
        <w:rPr>
          <w:rFonts w:ascii="Courier New" w:hAnsi="Courier New" w:cs="Courier New"/>
          <w:noProof/>
          <w:sz w:val="20"/>
          <w:szCs w:val="20"/>
        </w:rPr>
        <w:t xml:space="preserve">            </w:t>
      </w:r>
      <w:r w:rsidRPr="00845A91">
        <w:rPr>
          <w:rFonts w:ascii="Courier New" w:hAnsi="Courier New" w:cs="Courier New"/>
          <w:noProof/>
          <w:color w:val="0000FF"/>
          <w:sz w:val="20"/>
          <w:szCs w:val="20"/>
        </w:rPr>
        <w:t>get</w:t>
      </w:r>
    </w:p>
    <w:p w14:paraId="41788BE1" w14:textId="77777777" w:rsidR="00845A91" w:rsidRPr="00845A91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 w:rsidRPr="00845A91">
        <w:rPr>
          <w:rFonts w:ascii="Courier New" w:hAnsi="Courier New" w:cs="Courier New"/>
          <w:noProof/>
          <w:sz w:val="20"/>
          <w:szCs w:val="20"/>
        </w:rPr>
        <w:t xml:space="preserve">            {</w:t>
      </w:r>
    </w:p>
    <w:p w14:paraId="489AFFB8" w14:textId="77777777" w:rsidR="00845A91" w:rsidRPr="00845A91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 w:rsidRPr="00845A91">
        <w:rPr>
          <w:rFonts w:ascii="Courier New" w:hAnsi="Courier New" w:cs="Courier New"/>
          <w:noProof/>
          <w:sz w:val="20"/>
          <w:szCs w:val="20"/>
        </w:rPr>
        <w:t xml:space="preserve">                </w:t>
      </w:r>
      <w:r w:rsidRPr="00845A91">
        <w:rPr>
          <w:rFonts w:ascii="Courier New" w:hAnsi="Courier New" w:cs="Courier New"/>
          <w:noProof/>
          <w:color w:val="0000FF"/>
          <w:sz w:val="20"/>
          <w:szCs w:val="20"/>
        </w:rPr>
        <w:t>return</w:t>
      </w:r>
      <w:r w:rsidRPr="00845A91">
        <w:rPr>
          <w:rFonts w:ascii="Courier New" w:hAnsi="Courier New" w:cs="Courier New"/>
          <w:noProof/>
          <w:sz w:val="20"/>
          <w:szCs w:val="20"/>
        </w:rPr>
        <w:t xml:space="preserve"> </w:t>
      </w:r>
      <w:r w:rsidRPr="00845A91">
        <w:rPr>
          <w:rFonts w:ascii="Courier New" w:hAnsi="Courier New" w:cs="Courier New"/>
          <w:noProof/>
          <w:color w:val="0000FF"/>
          <w:sz w:val="20"/>
          <w:szCs w:val="20"/>
        </w:rPr>
        <w:t>false</w:t>
      </w:r>
      <w:r w:rsidRPr="00845A91">
        <w:rPr>
          <w:rFonts w:ascii="Courier New" w:hAnsi="Courier New" w:cs="Courier New"/>
          <w:noProof/>
          <w:sz w:val="20"/>
          <w:szCs w:val="20"/>
        </w:rPr>
        <w:t>;</w:t>
      </w:r>
    </w:p>
    <w:p w14:paraId="7D510C88" w14:textId="77777777" w:rsidR="00845A91" w:rsidRPr="00845A91" w:rsidRDefault="00845A91" w:rsidP="00845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 w:rsidRPr="00845A91">
        <w:rPr>
          <w:rFonts w:ascii="Courier New" w:hAnsi="Courier New" w:cs="Courier New"/>
          <w:noProof/>
          <w:sz w:val="20"/>
          <w:szCs w:val="20"/>
        </w:rPr>
        <w:t xml:space="preserve">            }</w:t>
      </w:r>
    </w:p>
    <w:p w14:paraId="295AC3AE" w14:textId="77777777" w:rsidR="00845A91" w:rsidRPr="00845A91" w:rsidRDefault="00845A91" w:rsidP="00845A91">
      <w:pPr>
        <w:rPr>
          <w:b/>
        </w:rPr>
      </w:pPr>
      <w:r w:rsidRPr="00845A91">
        <w:rPr>
          <w:rFonts w:ascii="Courier New" w:hAnsi="Courier New" w:cs="Courier New"/>
          <w:noProof/>
          <w:sz w:val="20"/>
          <w:szCs w:val="20"/>
        </w:rPr>
        <w:t xml:space="preserve">        }</w:t>
      </w:r>
    </w:p>
    <w:p w14:paraId="1A11B0DF" w14:textId="77777777" w:rsidR="00845A91" w:rsidRDefault="00845A91" w:rsidP="00845A91">
      <w:pPr>
        <w:pStyle w:val="Paragraphedeliste"/>
        <w:numPr>
          <w:ilvl w:val="0"/>
          <w:numId w:val="2"/>
        </w:numPr>
        <w:rPr>
          <w:b/>
        </w:rPr>
      </w:pPr>
      <w:r>
        <w:rPr>
          <w:b/>
        </w:rPr>
        <w:t xml:space="preserve">La classe </w:t>
      </w:r>
      <w:proofErr w:type="spellStart"/>
      <w:r>
        <w:rPr>
          <w:b/>
        </w:rPr>
        <w:t>FrontCommand</w:t>
      </w:r>
      <w:r w:rsidR="001A0E04">
        <w:rPr>
          <w:b/>
        </w:rPr>
        <w:t>.cs</w:t>
      </w:r>
      <w:proofErr w:type="spellEnd"/>
    </w:p>
    <w:p w14:paraId="33BB1981" w14:textId="77777777" w:rsidR="00AE3FEF" w:rsidRPr="00AE3FEF" w:rsidRDefault="00AE3FEF" w:rsidP="00AE3FE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bookmarkStart w:id="0" w:name="_GoBack"/>
      <w:proofErr w:type="gramStart"/>
      <w:r w:rsidRPr="00AE3FEF"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 w:rsidRPr="00AE3FEF">
        <w:rPr>
          <w:rFonts w:ascii="Consolas" w:hAnsi="Consolas" w:cs="Consolas"/>
          <w:sz w:val="19"/>
          <w:szCs w:val="19"/>
        </w:rPr>
        <w:t xml:space="preserve"> </w:t>
      </w:r>
      <w:r w:rsidRPr="00AE3FEF">
        <w:rPr>
          <w:rFonts w:ascii="Consolas" w:hAnsi="Consolas" w:cs="Consolas"/>
          <w:color w:val="0000FF"/>
          <w:sz w:val="19"/>
          <w:szCs w:val="19"/>
        </w:rPr>
        <w:t>abstract</w:t>
      </w:r>
      <w:r w:rsidRPr="00AE3FEF">
        <w:rPr>
          <w:rFonts w:ascii="Consolas" w:hAnsi="Consolas" w:cs="Consolas"/>
          <w:sz w:val="19"/>
          <w:szCs w:val="19"/>
        </w:rPr>
        <w:t xml:space="preserve"> </w:t>
      </w:r>
      <w:r w:rsidRPr="00AE3FEF">
        <w:rPr>
          <w:rFonts w:ascii="Consolas" w:hAnsi="Consolas" w:cs="Consolas"/>
          <w:color w:val="0000FF"/>
          <w:sz w:val="19"/>
          <w:szCs w:val="19"/>
        </w:rPr>
        <w:t>class</w:t>
      </w:r>
      <w:r w:rsidRPr="00AE3FEF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AE3FEF">
        <w:rPr>
          <w:rFonts w:ascii="Consolas" w:hAnsi="Consolas" w:cs="Consolas"/>
          <w:color w:val="2B91AF"/>
          <w:sz w:val="19"/>
          <w:szCs w:val="19"/>
        </w:rPr>
        <w:t>FrontCommand</w:t>
      </w:r>
      <w:proofErr w:type="spellEnd"/>
    </w:p>
    <w:p w14:paraId="2BCE3013" w14:textId="77777777" w:rsidR="00AE3FEF" w:rsidRPr="00AE3FEF" w:rsidRDefault="00AE3FEF" w:rsidP="00AE3FE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AE3FEF">
        <w:rPr>
          <w:rFonts w:ascii="Consolas" w:hAnsi="Consolas" w:cs="Consolas"/>
          <w:sz w:val="19"/>
          <w:szCs w:val="19"/>
        </w:rPr>
        <w:t xml:space="preserve">    {</w:t>
      </w:r>
    </w:p>
    <w:p w14:paraId="201703F3" w14:textId="77777777" w:rsidR="00AE3FEF" w:rsidRPr="00506C12" w:rsidRDefault="00AE3FEF" w:rsidP="00AE3FE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  <w:lang w:val="en-CA"/>
        </w:rPr>
      </w:pPr>
      <w:r w:rsidRPr="00AE3FEF">
        <w:rPr>
          <w:rFonts w:ascii="Consolas" w:hAnsi="Consolas" w:cs="Consolas"/>
          <w:sz w:val="19"/>
          <w:szCs w:val="19"/>
        </w:rPr>
        <w:t xml:space="preserve">        </w:t>
      </w:r>
      <w:r w:rsidRPr="00506C12">
        <w:rPr>
          <w:rFonts w:ascii="Consolas" w:hAnsi="Consolas" w:cs="Consolas"/>
          <w:color w:val="0000FF"/>
          <w:sz w:val="19"/>
          <w:szCs w:val="19"/>
          <w:lang w:val="en-CA"/>
        </w:rPr>
        <w:t>protected</w:t>
      </w:r>
      <w:r w:rsidRPr="00506C12">
        <w:rPr>
          <w:rFonts w:ascii="Consolas" w:hAnsi="Consolas" w:cs="Consolas"/>
          <w:sz w:val="19"/>
          <w:szCs w:val="19"/>
          <w:lang w:val="en-CA"/>
        </w:rPr>
        <w:t xml:space="preserve"> </w:t>
      </w:r>
      <w:proofErr w:type="spellStart"/>
      <w:r w:rsidRPr="00506C12">
        <w:rPr>
          <w:rFonts w:ascii="Consolas" w:hAnsi="Consolas" w:cs="Consolas"/>
          <w:color w:val="2B91AF"/>
          <w:sz w:val="19"/>
          <w:szCs w:val="19"/>
          <w:lang w:val="en-CA"/>
        </w:rPr>
        <w:t>HttpContext</w:t>
      </w:r>
      <w:proofErr w:type="spellEnd"/>
      <w:r w:rsidRPr="00506C12">
        <w:rPr>
          <w:rFonts w:ascii="Consolas" w:hAnsi="Consolas" w:cs="Consolas"/>
          <w:sz w:val="19"/>
          <w:szCs w:val="19"/>
          <w:lang w:val="en-CA"/>
        </w:rPr>
        <w:t xml:space="preserve"> context;</w:t>
      </w:r>
    </w:p>
    <w:p w14:paraId="2DFF39DA" w14:textId="77777777" w:rsidR="00AE3FEF" w:rsidRPr="00506C12" w:rsidRDefault="00AE3FEF" w:rsidP="00AE3FE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  <w:lang w:val="en-CA"/>
        </w:rPr>
      </w:pPr>
      <w:r w:rsidRPr="00506C12">
        <w:rPr>
          <w:rFonts w:ascii="Consolas" w:hAnsi="Consolas" w:cs="Consolas"/>
          <w:sz w:val="19"/>
          <w:szCs w:val="19"/>
          <w:lang w:val="en-CA"/>
        </w:rPr>
        <w:t xml:space="preserve">        </w:t>
      </w:r>
      <w:r w:rsidRPr="00506C12">
        <w:rPr>
          <w:rFonts w:ascii="Consolas" w:hAnsi="Consolas" w:cs="Consolas"/>
          <w:color w:val="0000FF"/>
          <w:sz w:val="19"/>
          <w:szCs w:val="19"/>
          <w:lang w:val="en-CA"/>
        </w:rPr>
        <w:t>protected</w:t>
      </w:r>
      <w:r w:rsidRPr="00506C12">
        <w:rPr>
          <w:rFonts w:ascii="Consolas" w:hAnsi="Consolas" w:cs="Consolas"/>
          <w:sz w:val="19"/>
          <w:szCs w:val="19"/>
          <w:lang w:val="en-CA"/>
        </w:rPr>
        <w:t xml:space="preserve"> </w:t>
      </w:r>
      <w:proofErr w:type="spellStart"/>
      <w:r w:rsidRPr="00506C12">
        <w:rPr>
          <w:rFonts w:ascii="Consolas" w:hAnsi="Consolas" w:cs="Consolas"/>
          <w:color w:val="2B91AF"/>
          <w:sz w:val="19"/>
          <w:szCs w:val="19"/>
          <w:lang w:val="en-CA"/>
        </w:rPr>
        <w:t>HttpRequest</w:t>
      </w:r>
      <w:proofErr w:type="spellEnd"/>
      <w:r w:rsidRPr="00506C12">
        <w:rPr>
          <w:rFonts w:ascii="Consolas" w:hAnsi="Consolas" w:cs="Consolas"/>
          <w:sz w:val="19"/>
          <w:szCs w:val="19"/>
          <w:lang w:val="en-CA"/>
        </w:rPr>
        <w:t xml:space="preserve"> request;</w:t>
      </w:r>
    </w:p>
    <w:p w14:paraId="335B18FE" w14:textId="77777777" w:rsidR="00AE3FEF" w:rsidRPr="00BF6183" w:rsidRDefault="00AE3FEF" w:rsidP="00AE3FE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  <w:lang w:val="en-CA"/>
        </w:rPr>
      </w:pPr>
      <w:r w:rsidRPr="00506C12">
        <w:rPr>
          <w:rFonts w:ascii="Consolas" w:hAnsi="Consolas" w:cs="Consolas"/>
          <w:sz w:val="19"/>
          <w:szCs w:val="19"/>
          <w:lang w:val="en-CA"/>
        </w:rPr>
        <w:t xml:space="preserve">        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protected</w:t>
      </w:r>
      <w:r w:rsidRPr="00BF6183">
        <w:rPr>
          <w:rFonts w:ascii="Consolas" w:hAnsi="Consolas" w:cs="Consolas"/>
          <w:sz w:val="19"/>
          <w:szCs w:val="19"/>
          <w:lang w:val="en-CA"/>
        </w:rPr>
        <w:t xml:space="preserve"> </w:t>
      </w:r>
      <w:proofErr w:type="spellStart"/>
      <w:r w:rsidRPr="00BF6183">
        <w:rPr>
          <w:rFonts w:ascii="Consolas" w:hAnsi="Consolas" w:cs="Consolas"/>
          <w:color w:val="2B91AF"/>
          <w:sz w:val="19"/>
          <w:szCs w:val="19"/>
          <w:lang w:val="en-CA"/>
        </w:rPr>
        <w:t>HttpResponse</w:t>
      </w:r>
      <w:proofErr w:type="spellEnd"/>
      <w:r w:rsidRPr="00BF6183">
        <w:rPr>
          <w:rFonts w:ascii="Consolas" w:hAnsi="Consolas" w:cs="Consolas"/>
          <w:sz w:val="19"/>
          <w:szCs w:val="19"/>
          <w:lang w:val="en-CA"/>
        </w:rPr>
        <w:t xml:space="preserve"> response;</w:t>
      </w:r>
    </w:p>
    <w:p w14:paraId="48DA95F9" w14:textId="77777777" w:rsidR="00AE3FEF" w:rsidRPr="00BF6183" w:rsidRDefault="00AE3FEF" w:rsidP="00AE3FE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  <w:lang w:val="en-CA"/>
        </w:rPr>
      </w:pPr>
    </w:p>
    <w:p w14:paraId="04B85929" w14:textId="77777777" w:rsidR="00AE3FEF" w:rsidRPr="00BF6183" w:rsidRDefault="00AE3FEF" w:rsidP="00AE3FE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  <w:lang w:val="en-CA"/>
        </w:rPr>
      </w:pPr>
      <w:r w:rsidRPr="00BF6183">
        <w:rPr>
          <w:rFonts w:ascii="Consolas" w:hAnsi="Consolas" w:cs="Consolas"/>
          <w:sz w:val="19"/>
          <w:szCs w:val="19"/>
          <w:lang w:val="en-CA"/>
        </w:rPr>
        <w:t xml:space="preserve">        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public</w:t>
      </w:r>
      <w:r w:rsidRPr="00BF6183">
        <w:rPr>
          <w:rFonts w:ascii="Consolas" w:hAnsi="Consolas" w:cs="Consolas"/>
          <w:sz w:val="19"/>
          <w:szCs w:val="19"/>
          <w:lang w:val="en-CA"/>
        </w:rPr>
        <w:t xml:space="preserve"> 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void</w:t>
      </w:r>
      <w:r w:rsidRPr="00BF6183">
        <w:rPr>
          <w:rFonts w:ascii="Consolas" w:hAnsi="Consolas" w:cs="Consolas"/>
          <w:sz w:val="19"/>
          <w:szCs w:val="19"/>
          <w:lang w:val="en-CA"/>
        </w:rPr>
        <w:t xml:space="preserve"> </w:t>
      </w:r>
      <w:proofErr w:type="gramStart"/>
      <w:r w:rsidRPr="00BF6183">
        <w:rPr>
          <w:rFonts w:ascii="Consolas" w:hAnsi="Consolas" w:cs="Consolas"/>
          <w:sz w:val="19"/>
          <w:szCs w:val="19"/>
          <w:lang w:val="en-CA"/>
        </w:rPr>
        <w:t>Init(</w:t>
      </w:r>
      <w:proofErr w:type="spellStart"/>
      <w:proofErr w:type="gramEnd"/>
      <w:r w:rsidRPr="00BF6183">
        <w:rPr>
          <w:rFonts w:ascii="Consolas" w:hAnsi="Consolas" w:cs="Consolas"/>
          <w:color w:val="2B91AF"/>
          <w:sz w:val="19"/>
          <w:szCs w:val="19"/>
          <w:lang w:val="en-CA"/>
        </w:rPr>
        <w:t>HttpContext</w:t>
      </w:r>
      <w:proofErr w:type="spellEnd"/>
      <w:r w:rsidRPr="00BF6183">
        <w:rPr>
          <w:rFonts w:ascii="Consolas" w:hAnsi="Consolas" w:cs="Consolas"/>
          <w:sz w:val="19"/>
          <w:szCs w:val="19"/>
          <w:lang w:val="en-CA"/>
        </w:rPr>
        <w:t xml:space="preserve"> context, </w:t>
      </w:r>
      <w:proofErr w:type="spellStart"/>
      <w:r w:rsidRPr="00BF6183">
        <w:rPr>
          <w:rFonts w:ascii="Consolas" w:hAnsi="Consolas" w:cs="Consolas"/>
          <w:color w:val="2B91AF"/>
          <w:sz w:val="19"/>
          <w:szCs w:val="19"/>
          <w:lang w:val="en-CA"/>
        </w:rPr>
        <w:t>HttpRequest</w:t>
      </w:r>
      <w:proofErr w:type="spellEnd"/>
      <w:r w:rsidRPr="00BF6183">
        <w:rPr>
          <w:rFonts w:ascii="Consolas" w:hAnsi="Consolas" w:cs="Consolas"/>
          <w:sz w:val="19"/>
          <w:szCs w:val="19"/>
          <w:lang w:val="en-CA"/>
        </w:rPr>
        <w:t xml:space="preserve"> request, </w:t>
      </w:r>
      <w:proofErr w:type="spellStart"/>
      <w:r w:rsidRPr="00BF6183">
        <w:rPr>
          <w:rFonts w:ascii="Consolas" w:hAnsi="Consolas" w:cs="Consolas"/>
          <w:color w:val="2B91AF"/>
          <w:sz w:val="19"/>
          <w:szCs w:val="19"/>
          <w:lang w:val="en-CA"/>
        </w:rPr>
        <w:t>HttpResponse</w:t>
      </w:r>
      <w:proofErr w:type="spellEnd"/>
      <w:r w:rsidRPr="00BF6183">
        <w:rPr>
          <w:rFonts w:ascii="Consolas" w:hAnsi="Consolas" w:cs="Consolas"/>
          <w:sz w:val="19"/>
          <w:szCs w:val="19"/>
          <w:lang w:val="en-CA"/>
        </w:rPr>
        <w:t xml:space="preserve"> </w:t>
      </w:r>
    </w:p>
    <w:p w14:paraId="2F413C5B" w14:textId="77777777" w:rsidR="00AE3FEF" w:rsidRPr="00BF6183" w:rsidRDefault="00AE3FEF" w:rsidP="00AE3FEF">
      <w:pPr>
        <w:autoSpaceDE w:val="0"/>
        <w:autoSpaceDN w:val="0"/>
        <w:adjustRightInd w:val="0"/>
        <w:spacing w:after="0" w:line="240" w:lineRule="auto"/>
        <w:ind w:left="3192"/>
        <w:rPr>
          <w:rFonts w:ascii="Consolas" w:hAnsi="Consolas" w:cs="Consolas"/>
          <w:sz w:val="19"/>
          <w:szCs w:val="19"/>
          <w:lang w:val="en-CA"/>
        </w:rPr>
      </w:pPr>
      <w:r w:rsidRPr="00BF6183">
        <w:rPr>
          <w:rFonts w:ascii="Consolas" w:hAnsi="Consolas" w:cs="Consolas"/>
          <w:sz w:val="19"/>
          <w:szCs w:val="19"/>
          <w:lang w:val="en-CA"/>
        </w:rPr>
        <w:t>response)</w:t>
      </w:r>
    </w:p>
    <w:p w14:paraId="74B54D51" w14:textId="77777777" w:rsidR="00AE3FEF" w:rsidRPr="00BF6183" w:rsidRDefault="00AE3FEF" w:rsidP="00AE3FE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  <w:lang w:val="en-CA"/>
        </w:rPr>
      </w:pPr>
      <w:r w:rsidRPr="00BF6183">
        <w:rPr>
          <w:rFonts w:ascii="Consolas" w:hAnsi="Consolas" w:cs="Consolas"/>
          <w:sz w:val="19"/>
          <w:szCs w:val="19"/>
          <w:lang w:val="en-CA"/>
        </w:rPr>
        <w:t xml:space="preserve">        {</w:t>
      </w:r>
    </w:p>
    <w:p w14:paraId="6A640998" w14:textId="77777777" w:rsidR="00AE3FEF" w:rsidRPr="00BF6183" w:rsidRDefault="00AE3FEF" w:rsidP="00AE3FE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  <w:lang w:val="en-CA"/>
        </w:rPr>
      </w:pPr>
      <w:r w:rsidRPr="00BF6183">
        <w:rPr>
          <w:rFonts w:ascii="Consolas" w:hAnsi="Consolas" w:cs="Consolas"/>
          <w:sz w:val="19"/>
          <w:szCs w:val="19"/>
          <w:lang w:val="en-CA"/>
        </w:rPr>
        <w:t xml:space="preserve">            </w:t>
      </w:r>
      <w:proofErr w:type="spellStart"/>
      <w:proofErr w:type="gramStart"/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this</w:t>
      </w:r>
      <w:r w:rsidRPr="00BF6183">
        <w:rPr>
          <w:rFonts w:ascii="Consolas" w:hAnsi="Consolas" w:cs="Consolas"/>
          <w:sz w:val="19"/>
          <w:szCs w:val="19"/>
          <w:lang w:val="en-CA"/>
        </w:rPr>
        <w:t>.context</w:t>
      </w:r>
      <w:proofErr w:type="spellEnd"/>
      <w:proofErr w:type="gramEnd"/>
      <w:r w:rsidRPr="00BF6183">
        <w:rPr>
          <w:rFonts w:ascii="Consolas" w:hAnsi="Consolas" w:cs="Consolas"/>
          <w:sz w:val="19"/>
          <w:szCs w:val="19"/>
          <w:lang w:val="en-CA"/>
        </w:rPr>
        <w:t xml:space="preserve"> = context;</w:t>
      </w:r>
    </w:p>
    <w:p w14:paraId="1AD0FF16" w14:textId="77777777" w:rsidR="00AE3FEF" w:rsidRPr="00BF6183" w:rsidRDefault="00AE3FEF" w:rsidP="00AE3FE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  <w:lang w:val="en-CA"/>
        </w:rPr>
      </w:pPr>
      <w:r w:rsidRPr="00BF6183">
        <w:rPr>
          <w:rFonts w:ascii="Consolas" w:hAnsi="Consolas" w:cs="Consolas"/>
          <w:sz w:val="19"/>
          <w:szCs w:val="19"/>
          <w:lang w:val="en-CA"/>
        </w:rPr>
        <w:t xml:space="preserve">            </w:t>
      </w:r>
      <w:proofErr w:type="spellStart"/>
      <w:proofErr w:type="gramStart"/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this</w:t>
      </w:r>
      <w:r w:rsidRPr="00BF6183">
        <w:rPr>
          <w:rFonts w:ascii="Consolas" w:hAnsi="Consolas" w:cs="Consolas"/>
          <w:sz w:val="19"/>
          <w:szCs w:val="19"/>
          <w:lang w:val="en-CA"/>
        </w:rPr>
        <w:t>.request</w:t>
      </w:r>
      <w:proofErr w:type="spellEnd"/>
      <w:proofErr w:type="gramEnd"/>
      <w:r w:rsidRPr="00BF6183">
        <w:rPr>
          <w:rFonts w:ascii="Consolas" w:hAnsi="Consolas" w:cs="Consolas"/>
          <w:sz w:val="19"/>
          <w:szCs w:val="19"/>
          <w:lang w:val="en-CA"/>
        </w:rPr>
        <w:t xml:space="preserve"> = request;</w:t>
      </w:r>
    </w:p>
    <w:p w14:paraId="5ED6B3ED" w14:textId="77777777" w:rsidR="00AE3FEF" w:rsidRPr="00BF6183" w:rsidRDefault="00AE3FEF" w:rsidP="00AE3FE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  <w:lang w:val="en-CA"/>
        </w:rPr>
      </w:pPr>
      <w:r w:rsidRPr="00BF6183">
        <w:rPr>
          <w:rFonts w:ascii="Consolas" w:hAnsi="Consolas" w:cs="Consolas"/>
          <w:sz w:val="19"/>
          <w:szCs w:val="19"/>
          <w:lang w:val="en-CA"/>
        </w:rPr>
        <w:t xml:space="preserve">            </w:t>
      </w:r>
      <w:proofErr w:type="spellStart"/>
      <w:proofErr w:type="gramStart"/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this</w:t>
      </w:r>
      <w:r w:rsidRPr="00BF6183">
        <w:rPr>
          <w:rFonts w:ascii="Consolas" w:hAnsi="Consolas" w:cs="Consolas"/>
          <w:sz w:val="19"/>
          <w:szCs w:val="19"/>
          <w:lang w:val="en-CA"/>
        </w:rPr>
        <w:t>.response</w:t>
      </w:r>
      <w:proofErr w:type="spellEnd"/>
      <w:proofErr w:type="gramEnd"/>
      <w:r w:rsidRPr="00BF6183">
        <w:rPr>
          <w:rFonts w:ascii="Consolas" w:hAnsi="Consolas" w:cs="Consolas"/>
          <w:sz w:val="19"/>
          <w:szCs w:val="19"/>
          <w:lang w:val="en-CA"/>
        </w:rPr>
        <w:t xml:space="preserve"> = response;</w:t>
      </w:r>
    </w:p>
    <w:p w14:paraId="6DC16921" w14:textId="77777777" w:rsidR="00AE3FEF" w:rsidRPr="00AE3FEF" w:rsidRDefault="00AE3FEF" w:rsidP="00AE3FE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BF6183">
        <w:rPr>
          <w:rFonts w:ascii="Consolas" w:hAnsi="Consolas" w:cs="Consolas"/>
          <w:sz w:val="19"/>
          <w:szCs w:val="19"/>
          <w:lang w:val="en-CA"/>
        </w:rPr>
        <w:t xml:space="preserve">        </w:t>
      </w:r>
      <w:r w:rsidRPr="00AE3FEF">
        <w:rPr>
          <w:rFonts w:ascii="Consolas" w:hAnsi="Consolas" w:cs="Consolas"/>
          <w:sz w:val="19"/>
          <w:szCs w:val="19"/>
        </w:rPr>
        <w:t>}</w:t>
      </w:r>
    </w:p>
    <w:p w14:paraId="2FEB159E" w14:textId="77777777" w:rsidR="00AE3FEF" w:rsidRPr="00AE3FEF" w:rsidRDefault="00AE3FEF" w:rsidP="00AE3FE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</w:p>
    <w:p w14:paraId="68A92756" w14:textId="77777777" w:rsidR="00AE3FEF" w:rsidRPr="00506C12" w:rsidRDefault="00AE3FEF" w:rsidP="00AE3FE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  <w:lang w:val="en-CA"/>
        </w:rPr>
      </w:pPr>
      <w:r w:rsidRPr="00AE3FEF">
        <w:rPr>
          <w:rFonts w:ascii="Consolas" w:hAnsi="Consolas" w:cs="Consolas"/>
          <w:sz w:val="19"/>
          <w:szCs w:val="19"/>
        </w:rPr>
        <w:t xml:space="preserve">        </w:t>
      </w:r>
      <w:r w:rsidRPr="00506C12">
        <w:rPr>
          <w:rFonts w:ascii="Consolas" w:hAnsi="Consolas" w:cs="Consolas"/>
          <w:color w:val="0000FF"/>
          <w:sz w:val="19"/>
          <w:szCs w:val="19"/>
          <w:lang w:val="en-CA"/>
        </w:rPr>
        <w:t>abstract</w:t>
      </w:r>
      <w:r w:rsidRPr="00506C12">
        <w:rPr>
          <w:rFonts w:ascii="Consolas" w:hAnsi="Consolas" w:cs="Consolas"/>
          <w:sz w:val="19"/>
          <w:szCs w:val="19"/>
          <w:lang w:val="en-CA"/>
        </w:rPr>
        <w:t xml:space="preserve"> </w:t>
      </w:r>
      <w:r w:rsidRPr="00506C12">
        <w:rPr>
          <w:rFonts w:ascii="Consolas" w:hAnsi="Consolas" w:cs="Consolas"/>
          <w:color w:val="0000FF"/>
          <w:sz w:val="19"/>
          <w:szCs w:val="19"/>
          <w:lang w:val="en-CA"/>
        </w:rPr>
        <w:t>public</w:t>
      </w:r>
      <w:r w:rsidRPr="00506C12">
        <w:rPr>
          <w:rFonts w:ascii="Consolas" w:hAnsi="Consolas" w:cs="Consolas"/>
          <w:sz w:val="19"/>
          <w:szCs w:val="19"/>
          <w:lang w:val="en-CA"/>
        </w:rPr>
        <w:t xml:space="preserve"> </w:t>
      </w:r>
      <w:r w:rsidRPr="00506C12">
        <w:rPr>
          <w:rFonts w:ascii="Consolas" w:hAnsi="Consolas" w:cs="Consolas"/>
          <w:color w:val="0000FF"/>
          <w:sz w:val="19"/>
          <w:szCs w:val="19"/>
          <w:lang w:val="en-CA"/>
        </w:rPr>
        <w:t>void</w:t>
      </w:r>
      <w:r w:rsidRPr="00506C12">
        <w:rPr>
          <w:rFonts w:ascii="Consolas" w:hAnsi="Consolas" w:cs="Consolas"/>
          <w:sz w:val="19"/>
          <w:szCs w:val="19"/>
          <w:lang w:val="en-CA"/>
        </w:rPr>
        <w:t xml:space="preserve"> </w:t>
      </w:r>
      <w:proofErr w:type="gramStart"/>
      <w:r w:rsidRPr="00506C12">
        <w:rPr>
          <w:rFonts w:ascii="Consolas" w:hAnsi="Consolas" w:cs="Consolas"/>
          <w:sz w:val="19"/>
          <w:szCs w:val="19"/>
          <w:lang w:val="en-CA"/>
        </w:rPr>
        <w:t>Process(</w:t>
      </w:r>
      <w:proofErr w:type="gramEnd"/>
      <w:r w:rsidRPr="00506C12">
        <w:rPr>
          <w:rFonts w:ascii="Consolas" w:hAnsi="Consolas" w:cs="Consolas"/>
          <w:sz w:val="19"/>
          <w:szCs w:val="19"/>
          <w:lang w:val="en-CA"/>
        </w:rPr>
        <w:t>);</w:t>
      </w:r>
    </w:p>
    <w:p w14:paraId="3C56FF62" w14:textId="77777777" w:rsidR="00AE3FEF" w:rsidRPr="00506C12" w:rsidRDefault="00AE3FEF" w:rsidP="00AE3FE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  <w:lang w:val="en-CA"/>
        </w:rPr>
      </w:pPr>
    </w:p>
    <w:p w14:paraId="70903714" w14:textId="77777777" w:rsidR="00AE3FEF" w:rsidRPr="00506C12" w:rsidRDefault="00AE3FEF" w:rsidP="00AE3FE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  <w:lang w:val="en-CA"/>
        </w:rPr>
      </w:pPr>
      <w:r w:rsidRPr="00506C12">
        <w:rPr>
          <w:rFonts w:ascii="Consolas" w:hAnsi="Consolas" w:cs="Consolas"/>
          <w:sz w:val="19"/>
          <w:szCs w:val="19"/>
          <w:lang w:val="en-CA"/>
        </w:rPr>
        <w:t xml:space="preserve">        </w:t>
      </w:r>
      <w:r w:rsidRPr="00506C12">
        <w:rPr>
          <w:rFonts w:ascii="Consolas" w:hAnsi="Consolas" w:cs="Consolas"/>
          <w:color w:val="008000"/>
          <w:sz w:val="19"/>
          <w:szCs w:val="19"/>
          <w:lang w:val="en-CA"/>
        </w:rPr>
        <w:t xml:space="preserve">// method </w:t>
      </w:r>
      <w:proofErr w:type="spellStart"/>
      <w:r w:rsidRPr="00506C12">
        <w:rPr>
          <w:rFonts w:ascii="Consolas" w:hAnsi="Consolas" w:cs="Consolas"/>
          <w:color w:val="008000"/>
          <w:sz w:val="19"/>
          <w:szCs w:val="19"/>
          <w:lang w:val="en-CA"/>
        </w:rPr>
        <w:t>foward</w:t>
      </w:r>
      <w:proofErr w:type="spellEnd"/>
    </w:p>
    <w:p w14:paraId="679DEA5B" w14:textId="77777777" w:rsidR="00AE3FEF" w:rsidRPr="00AE3FEF" w:rsidRDefault="00AE3FEF" w:rsidP="00AE3FE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506C12">
        <w:rPr>
          <w:rFonts w:ascii="Consolas" w:hAnsi="Consolas" w:cs="Consolas"/>
          <w:sz w:val="19"/>
          <w:szCs w:val="19"/>
          <w:lang w:val="en-CA"/>
        </w:rPr>
        <w:t xml:space="preserve">    </w:t>
      </w:r>
      <w:r w:rsidRPr="00AE3FEF">
        <w:rPr>
          <w:rFonts w:ascii="Consolas" w:hAnsi="Consolas" w:cs="Consolas"/>
          <w:sz w:val="19"/>
          <w:szCs w:val="19"/>
        </w:rPr>
        <w:t>}</w:t>
      </w:r>
    </w:p>
    <w:bookmarkEnd w:id="0"/>
    <w:p w14:paraId="30349B12" w14:textId="77777777" w:rsidR="00AE3FEF" w:rsidRPr="00AE3FEF" w:rsidRDefault="00AE3FEF" w:rsidP="00AE3FEF">
      <w:pPr>
        <w:rPr>
          <w:b/>
        </w:rPr>
      </w:pPr>
    </w:p>
    <w:p w14:paraId="6D2DDE99" w14:textId="77777777" w:rsidR="00845A91" w:rsidRDefault="00845A91" w:rsidP="00845A91">
      <w:pPr>
        <w:pStyle w:val="Paragraphedeliste"/>
        <w:numPr>
          <w:ilvl w:val="0"/>
          <w:numId w:val="2"/>
        </w:numPr>
        <w:rPr>
          <w:b/>
        </w:rPr>
      </w:pPr>
      <w:r>
        <w:rPr>
          <w:b/>
        </w:rPr>
        <w:t xml:space="preserve">La classe </w:t>
      </w:r>
      <w:proofErr w:type="spellStart"/>
      <w:r>
        <w:rPr>
          <w:b/>
        </w:rPr>
        <w:t>UnknownCommand</w:t>
      </w:r>
      <w:r w:rsidR="001A0E04">
        <w:rPr>
          <w:b/>
        </w:rPr>
        <w:t>.cs</w:t>
      </w:r>
      <w:proofErr w:type="spellEnd"/>
    </w:p>
    <w:p w14:paraId="13C1845A" w14:textId="77777777" w:rsidR="00AB4CE6" w:rsidRPr="00AB4CE6" w:rsidRDefault="00AB4CE6" w:rsidP="00F70EA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noProof/>
          <w:color w:val="2B91AF"/>
          <w:sz w:val="20"/>
          <w:szCs w:val="20"/>
        </w:rPr>
      </w:pPr>
      <w:r w:rsidRPr="00AB4CE6">
        <w:rPr>
          <w:rFonts w:ascii="Courier New" w:hAnsi="Courier New" w:cs="Courier New"/>
          <w:noProof/>
          <w:color w:val="0000FF"/>
          <w:sz w:val="20"/>
          <w:szCs w:val="20"/>
        </w:rPr>
        <w:t>public</w:t>
      </w:r>
      <w:r w:rsidRPr="00AB4CE6">
        <w:rPr>
          <w:rFonts w:ascii="Courier New" w:hAnsi="Courier New" w:cs="Courier New"/>
          <w:noProof/>
          <w:sz w:val="20"/>
          <w:szCs w:val="20"/>
        </w:rPr>
        <w:t xml:space="preserve"> </w:t>
      </w:r>
      <w:r w:rsidRPr="00AB4CE6">
        <w:rPr>
          <w:rFonts w:ascii="Courier New" w:hAnsi="Courier New" w:cs="Courier New"/>
          <w:noProof/>
          <w:color w:val="0000FF"/>
          <w:sz w:val="20"/>
          <w:szCs w:val="20"/>
        </w:rPr>
        <w:t>class</w:t>
      </w:r>
      <w:r w:rsidRPr="00AB4CE6">
        <w:rPr>
          <w:rFonts w:ascii="Courier New" w:hAnsi="Courier New" w:cs="Courier New"/>
          <w:noProof/>
          <w:sz w:val="20"/>
          <w:szCs w:val="20"/>
        </w:rPr>
        <w:t xml:space="preserve"> </w:t>
      </w:r>
      <w:r w:rsidRPr="00AB4CE6">
        <w:rPr>
          <w:rFonts w:ascii="Courier New" w:hAnsi="Courier New" w:cs="Courier New"/>
          <w:noProof/>
          <w:color w:val="2B91AF"/>
          <w:sz w:val="20"/>
          <w:szCs w:val="20"/>
        </w:rPr>
        <w:t>UnknownCommand</w:t>
      </w:r>
      <w:r w:rsidRPr="00AB4CE6">
        <w:rPr>
          <w:rFonts w:ascii="Courier New" w:hAnsi="Courier New" w:cs="Courier New"/>
          <w:noProof/>
          <w:sz w:val="20"/>
          <w:szCs w:val="20"/>
        </w:rPr>
        <w:t xml:space="preserve"> : </w:t>
      </w:r>
      <w:r w:rsidRPr="00AB4CE6">
        <w:rPr>
          <w:rFonts w:ascii="Courier New" w:hAnsi="Courier New" w:cs="Courier New"/>
          <w:noProof/>
          <w:color w:val="2B91AF"/>
          <w:sz w:val="20"/>
          <w:szCs w:val="20"/>
        </w:rPr>
        <w:t>FrontCommand</w:t>
      </w:r>
    </w:p>
    <w:p w14:paraId="01FF3269" w14:textId="77777777" w:rsidR="00AB4CE6" w:rsidRPr="00AB4CE6" w:rsidRDefault="00AB4CE6" w:rsidP="00F70EA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noProof/>
          <w:sz w:val="20"/>
          <w:szCs w:val="20"/>
        </w:rPr>
      </w:pPr>
      <w:r w:rsidRPr="00AB4CE6">
        <w:rPr>
          <w:rFonts w:ascii="Courier New" w:hAnsi="Courier New" w:cs="Courier New"/>
          <w:noProof/>
          <w:sz w:val="20"/>
          <w:szCs w:val="20"/>
        </w:rPr>
        <w:t>{</w:t>
      </w:r>
    </w:p>
    <w:p w14:paraId="363DA516" w14:textId="77777777" w:rsidR="00AB4CE6" w:rsidRPr="00AB4CE6" w:rsidRDefault="00AB4CE6" w:rsidP="00F70EA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noProof/>
          <w:sz w:val="20"/>
          <w:szCs w:val="20"/>
        </w:rPr>
      </w:pPr>
    </w:p>
    <w:p w14:paraId="75F306A5" w14:textId="77777777" w:rsidR="00AB4CE6" w:rsidRPr="00AB4CE6" w:rsidRDefault="00AB4CE6" w:rsidP="00F70EA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noProof/>
          <w:sz w:val="20"/>
          <w:szCs w:val="20"/>
        </w:rPr>
      </w:pPr>
      <w:r w:rsidRPr="00AB4CE6">
        <w:rPr>
          <w:rFonts w:ascii="Courier New" w:hAnsi="Courier New" w:cs="Courier New"/>
          <w:noProof/>
          <w:sz w:val="20"/>
          <w:szCs w:val="20"/>
        </w:rPr>
        <w:t xml:space="preserve">  </w:t>
      </w:r>
      <w:r w:rsidRPr="00AB4CE6">
        <w:rPr>
          <w:rFonts w:ascii="Courier New" w:hAnsi="Courier New" w:cs="Courier New"/>
          <w:noProof/>
          <w:color w:val="0000FF"/>
          <w:sz w:val="20"/>
          <w:szCs w:val="20"/>
        </w:rPr>
        <w:t>public</w:t>
      </w:r>
      <w:r w:rsidRPr="00AB4CE6">
        <w:rPr>
          <w:rFonts w:ascii="Courier New" w:hAnsi="Courier New" w:cs="Courier New"/>
          <w:noProof/>
          <w:sz w:val="20"/>
          <w:szCs w:val="20"/>
        </w:rPr>
        <w:t xml:space="preserve"> </w:t>
      </w:r>
      <w:r w:rsidRPr="00AB4CE6">
        <w:rPr>
          <w:rFonts w:ascii="Courier New" w:hAnsi="Courier New" w:cs="Courier New"/>
          <w:noProof/>
          <w:color w:val="0000FF"/>
          <w:sz w:val="20"/>
          <w:szCs w:val="20"/>
        </w:rPr>
        <w:t>override</w:t>
      </w:r>
      <w:r w:rsidRPr="00AB4CE6">
        <w:rPr>
          <w:rFonts w:ascii="Courier New" w:hAnsi="Courier New" w:cs="Courier New"/>
          <w:noProof/>
          <w:sz w:val="20"/>
          <w:szCs w:val="20"/>
        </w:rPr>
        <w:t xml:space="preserve"> </w:t>
      </w:r>
      <w:r w:rsidRPr="00AB4CE6">
        <w:rPr>
          <w:rFonts w:ascii="Courier New" w:hAnsi="Courier New" w:cs="Courier New"/>
          <w:noProof/>
          <w:color w:val="0000FF"/>
          <w:sz w:val="20"/>
          <w:szCs w:val="20"/>
        </w:rPr>
        <w:t>void</w:t>
      </w:r>
      <w:r w:rsidRPr="00AB4CE6">
        <w:rPr>
          <w:rFonts w:ascii="Courier New" w:hAnsi="Courier New" w:cs="Courier New"/>
          <w:noProof/>
          <w:sz w:val="20"/>
          <w:szCs w:val="20"/>
        </w:rPr>
        <w:t xml:space="preserve"> Process()</w:t>
      </w:r>
    </w:p>
    <w:p w14:paraId="0752EDFE" w14:textId="77777777" w:rsidR="00AB4CE6" w:rsidRPr="00AB4CE6" w:rsidRDefault="00AB4CE6" w:rsidP="00F70EA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noProof/>
          <w:sz w:val="20"/>
          <w:szCs w:val="20"/>
        </w:rPr>
      </w:pPr>
      <w:r w:rsidRPr="00AB4CE6">
        <w:rPr>
          <w:rFonts w:ascii="Courier New" w:hAnsi="Courier New" w:cs="Courier New"/>
          <w:noProof/>
          <w:sz w:val="20"/>
          <w:szCs w:val="20"/>
        </w:rPr>
        <w:t xml:space="preserve">   {</w:t>
      </w:r>
    </w:p>
    <w:p w14:paraId="1380DB1B" w14:textId="77777777" w:rsidR="00AB4CE6" w:rsidRPr="00AB4CE6" w:rsidRDefault="00AB4CE6" w:rsidP="00F70EA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noProof/>
          <w:sz w:val="20"/>
          <w:szCs w:val="20"/>
        </w:rPr>
      </w:pPr>
      <w:r w:rsidRPr="00AB4CE6">
        <w:rPr>
          <w:rFonts w:ascii="Courier New" w:hAnsi="Courier New" w:cs="Courier New"/>
          <w:noProof/>
          <w:sz w:val="20"/>
          <w:szCs w:val="20"/>
        </w:rPr>
        <w:t xml:space="preserve">    context.Response.ContentType = </w:t>
      </w:r>
      <w:r w:rsidRPr="00AB4CE6">
        <w:rPr>
          <w:rFonts w:ascii="Courier New" w:hAnsi="Courier New" w:cs="Courier New"/>
          <w:noProof/>
          <w:color w:val="A31515"/>
          <w:sz w:val="20"/>
          <w:szCs w:val="20"/>
        </w:rPr>
        <w:t>"text/plain"</w:t>
      </w:r>
      <w:r w:rsidRPr="00AB4CE6">
        <w:rPr>
          <w:rFonts w:ascii="Courier New" w:hAnsi="Courier New" w:cs="Courier New"/>
          <w:noProof/>
          <w:sz w:val="20"/>
          <w:szCs w:val="20"/>
        </w:rPr>
        <w:t>;</w:t>
      </w:r>
    </w:p>
    <w:p w14:paraId="51624644" w14:textId="77777777" w:rsidR="00AB4CE6" w:rsidRPr="00F70EAF" w:rsidRDefault="00AB4CE6" w:rsidP="00F70EA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noProof/>
          <w:color w:val="A31515"/>
          <w:sz w:val="20"/>
          <w:szCs w:val="20"/>
        </w:rPr>
      </w:pPr>
      <w:r w:rsidRPr="00AB4CE6">
        <w:rPr>
          <w:rFonts w:ascii="Courier New" w:hAnsi="Courier New" w:cs="Courier New"/>
          <w:noProof/>
          <w:sz w:val="20"/>
          <w:szCs w:val="20"/>
        </w:rPr>
        <w:t xml:space="preserve">    context.Response.Write(</w:t>
      </w:r>
      <w:r w:rsidR="00F70EAF">
        <w:rPr>
          <w:rFonts w:ascii="Courier New" w:hAnsi="Courier New" w:cs="Courier New"/>
          <w:noProof/>
          <w:color w:val="A31515"/>
          <w:sz w:val="20"/>
          <w:szCs w:val="20"/>
        </w:rPr>
        <w:t xml:space="preserve">"Front Controller commande </w:t>
      </w:r>
      <w:r w:rsidRPr="00AB4CE6">
        <w:rPr>
          <w:rFonts w:ascii="Courier New" w:hAnsi="Courier New" w:cs="Courier New"/>
          <w:noProof/>
          <w:color w:val="A31515"/>
          <w:sz w:val="20"/>
          <w:szCs w:val="20"/>
        </w:rPr>
        <w:t>inexistante"</w:t>
      </w:r>
      <w:r w:rsidRPr="00AB4CE6">
        <w:rPr>
          <w:rFonts w:ascii="Courier New" w:hAnsi="Courier New" w:cs="Courier New"/>
          <w:noProof/>
          <w:sz w:val="20"/>
          <w:szCs w:val="20"/>
        </w:rPr>
        <w:t>);</w:t>
      </w:r>
    </w:p>
    <w:p w14:paraId="422E8608" w14:textId="77777777" w:rsidR="00AB4CE6" w:rsidRPr="00AB4CE6" w:rsidRDefault="00AB4CE6" w:rsidP="00F70EA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noProof/>
          <w:sz w:val="20"/>
          <w:szCs w:val="20"/>
        </w:rPr>
      </w:pPr>
      <w:r w:rsidRPr="00AB4CE6">
        <w:rPr>
          <w:rFonts w:ascii="Courier New" w:hAnsi="Courier New" w:cs="Courier New"/>
          <w:noProof/>
          <w:sz w:val="20"/>
          <w:szCs w:val="20"/>
        </w:rPr>
        <w:t xml:space="preserve">   }</w:t>
      </w:r>
    </w:p>
    <w:p w14:paraId="0DD8A6E5" w14:textId="77777777" w:rsidR="00AB4CE6" w:rsidRDefault="00AB4CE6" w:rsidP="00F70EAF">
      <w:pPr>
        <w:ind w:left="360"/>
        <w:rPr>
          <w:rFonts w:ascii="Courier New" w:hAnsi="Courier New" w:cs="Courier New"/>
          <w:noProof/>
          <w:sz w:val="20"/>
          <w:szCs w:val="20"/>
        </w:rPr>
      </w:pPr>
      <w:r w:rsidRPr="00AB4CE6">
        <w:rPr>
          <w:rFonts w:ascii="Courier New" w:hAnsi="Courier New" w:cs="Courier New"/>
          <w:noProof/>
          <w:sz w:val="20"/>
          <w:szCs w:val="20"/>
        </w:rPr>
        <w:t>}</w:t>
      </w:r>
    </w:p>
    <w:p w14:paraId="4B874554" w14:textId="77777777" w:rsidR="00DE1B7A" w:rsidRPr="00DE1B7A" w:rsidRDefault="00DE1B7A" w:rsidP="00DE1B7A">
      <w:pPr>
        <w:pStyle w:val="Paragraphedeliste"/>
        <w:numPr>
          <w:ilvl w:val="0"/>
          <w:numId w:val="2"/>
        </w:numPr>
        <w:rPr>
          <w:b/>
        </w:rPr>
      </w:pPr>
      <w:r>
        <w:rPr>
          <w:b/>
        </w:rPr>
        <w:t xml:space="preserve">Dans </w:t>
      </w:r>
      <w:proofErr w:type="spellStart"/>
      <w:r>
        <w:rPr>
          <w:b/>
        </w:rPr>
        <w:t>Web.config</w:t>
      </w:r>
      <w:proofErr w:type="spellEnd"/>
    </w:p>
    <w:p w14:paraId="1F7B92D1" w14:textId="77777777" w:rsidR="00DE1B7A" w:rsidRDefault="00DE1B7A" w:rsidP="00DE1B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&lt;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</w:rPr>
        <w:t>appSettings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2BC1399" w14:textId="77777777" w:rsidR="00DE1B7A" w:rsidRPr="00BF6183" w:rsidRDefault="00DE1B7A" w:rsidP="00DE1B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en-CA"/>
        </w:rPr>
      </w:pP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 xml:space="preserve">    &lt;</w:t>
      </w:r>
      <w:r w:rsidRPr="00BF6183">
        <w:rPr>
          <w:rFonts w:ascii="Consolas" w:hAnsi="Consolas" w:cs="Consolas"/>
          <w:color w:val="A31515"/>
          <w:sz w:val="19"/>
          <w:szCs w:val="19"/>
          <w:lang w:val="en-CA"/>
        </w:rPr>
        <w:t>add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  <w:r w:rsidRPr="00BF6183">
        <w:rPr>
          <w:rFonts w:ascii="Consolas" w:hAnsi="Consolas" w:cs="Consolas"/>
          <w:color w:val="FF0000"/>
          <w:sz w:val="19"/>
          <w:szCs w:val="19"/>
          <w:lang w:val="en-CA"/>
        </w:rPr>
        <w:t>key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=</w:t>
      </w:r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proofErr w:type="spellStart"/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MicroSite</w:t>
      </w:r>
      <w:proofErr w:type="spellEnd"/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  <w:r w:rsidRPr="00BF6183">
        <w:rPr>
          <w:rFonts w:ascii="Consolas" w:hAnsi="Consolas" w:cs="Consolas"/>
          <w:color w:val="FF0000"/>
          <w:sz w:val="19"/>
          <w:szCs w:val="19"/>
          <w:lang w:val="en-CA"/>
        </w:rPr>
        <w:t>value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=</w:t>
      </w:r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FrontControllerExample1.MicroSite</w:t>
      </w:r>
      <w:r w:rsidR="002E69AE" w:rsidRPr="00BF6183">
        <w:rPr>
          <w:rFonts w:ascii="Consolas" w:hAnsi="Consolas" w:cs="Consolas"/>
          <w:color w:val="0000FF"/>
          <w:sz w:val="19"/>
          <w:szCs w:val="19"/>
          <w:lang w:val="en-CA"/>
        </w:rPr>
        <w:t>Command</w:t>
      </w:r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/&gt;</w:t>
      </w:r>
    </w:p>
    <w:p w14:paraId="6448ACD8" w14:textId="77777777" w:rsidR="00DE1B7A" w:rsidRPr="00BF6183" w:rsidRDefault="00DE1B7A" w:rsidP="00DE1B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CA"/>
        </w:rPr>
      </w:pP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 xml:space="preserve">    &lt;</w:t>
      </w:r>
      <w:r w:rsidRPr="00BF6183">
        <w:rPr>
          <w:rFonts w:ascii="Consolas" w:hAnsi="Consolas" w:cs="Consolas"/>
          <w:color w:val="A31515"/>
          <w:sz w:val="19"/>
          <w:szCs w:val="19"/>
          <w:lang w:val="en-CA"/>
        </w:rPr>
        <w:t>add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  <w:r w:rsidRPr="00BF6183">
        <w:rPr>
          <w:rFonts w:ascii="Consolas" w:hAnsi="Consolas" w:cs="Consolas"/>
          <w:color w:val="FF0000"/>
          <w:sz w:val="19"/>
          <w:szCs w:val="19"/>
          <w:lang w:val="en-CA"/>
        </w:rPr>
        <w:t>key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=</w:t>
      </w:r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proofErr w:type="spellStart"/>
      <w:r w:rsidR="00033DEC" w:rsidRPr="00BF6183">
        <w:rPr>
          <w:rFonts w:ascii="Consolas" w:hAnsi="Consolas" w:cs="Consolas"/>
          <w:color w:val="0000FF"/>
          <w:sz w:val="19"/>
          <w:szCs w:val="19"/>
          <w:lang w:val="en-CA"/>
        </w:rPr>
        <w:t>Ma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croSite</w:t>
      </w:r>
      <w:proofErr w:type="spellEnd"/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  <w:r w:rsidRPr="00BF6183">
        <w:rPr>
          <w:rFonts w:ascii="Consolas" w:hAnsi="Consolas" w:cs="Consolas"/>
          <w:color w:val="FF0000"/>
          <w:sz w:val="19"/>
          <w:szCs w:val="19"/>
          <w:lang w:val="en-CA"/>
        </w:rPr>
        <w:t>value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=</w:t>
      </w:r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FrontControllerExample1.MacroSite</w:t>
      </w:r>
      <w:r w:rsidR="002E69AE" w:rsidRPr="00BF6183">
        <w:rPr>
          <w:rFonts w:ascii="Consolas" w:hAnsi="Consolas" w:cs="Consolas"/>
          <w:color w:val="0000FF"/>
          <w:sz w:val="19"/>
          <w:szCs w:val="19"/>
          <w:lang w:val="en-CA"/>
        </w:rPr>
        <w:t>Command</w:t>
      </w:r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/&gt;</w:t>
      </w:r>
    </w:p>
    <w:p w14:paraId="531BD99F" w14:textId="77777777" w:rsidR="00033DEC" w:rsidRPr="00BF6183" w:rsidRDefault="00033DEC" w:rsidP="00033D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en-CA"/>
        </w:rPr>
      </w:pP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 xml:space="preserve">    &lt;</w:t>
      </w:r>
      <w:r w:rsidRPr="00BF6183">
        <w:rPr>
          <w:rFonts w:ascii="Consolas" w:hAnsi="Consolas" w:cs="Consolas"/>
          <w:color w:val="A31515"/>
          <w:sz w:val="19"/>
          <w:szCs w:val="19"/>
          <w:lang w:val="en-CA"/>
        </w:rPr>
        <w:t>add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  <w:r w:rsidRPr="00BF6183">
        <w:rPr>
          <w:rFonts w:ascii="Consolas" w:hAnsi="Consolas" w:cs="Consolas"/>
          <w:color w:val="FF0000"/>
          <w:sz w:val="19"/>
          <w:szCs w:val="19"/>
          <w:lang w:val="en-CA"/>
        </w:rPr>
        <w:t>key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=</w:t>
      </w:r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proofErr w:type="spellStart"/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MicroSiteUrl</w:t>
      </w:r>
      <w:proofErr w:type="spellEnd"/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  <w:r w:rsidRPr="00BF6183">
        <w:rPr>
          <w:rFonts w:ascii="Consolas" w:hAnsi="Consolas" w:cs="Consolas"/>
          <w:color w:val="FF0000"/>
          <w:sz w:val="19"/>
          <w:szCs w:val="19"/>
          <w:lang w:val="en-CA"/>
        </w:rPr>
        <w:t>value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=</w:t>
      </w:r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~/MicroSite.aspx</w:t>
      </w:r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/&gt;</w:t>
      </w:r>
    </w:p>
    <w:p w14:paraId="6E788BF7" w14:textId="77777777" w:rsidR="00033DEC" w:rsidRPr="00BF6183" w:rsidRDefault="00033DEC" w:rsidP="00DE1B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CA"/>
        </w:rPr>
      </w:pP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 xml:space="preserve">    &lt;</w:t>
      </w:r>
      <w:r w:rsidRPr="00BF6183">
        <w:rPr>
          <w:rFonts w:ascii="Consolas" w:hAnsi="Consolas" w:cs="Consolas"/>
          <w:color w:val="A31515"/>
          <w:sz w:val="19"/>
          <w:szCs w:val="19"/>
          <w:lang w:val="en-CA"/>
        </w:rPr>
        <w:t>add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  <w:r w:rsidRPr="00BF6183">
        <w:rPr>
          <w:rFonts w:ascii="Consolas" w:hAnsi="Consolas" w:cs="Consolas"/>
          <w:color w:val="FF0000"/>
          <w:sz w:val="19"/>
          <w:szCs w:val="19"/>
          <w:lang w:val="en-CA"/>
        </w:rPr>
        <w:t>key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=</w:t>
      </w:r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proofErr w:type="spellStart"/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MacroSiteUrl</w:t>
      </w:r>
      <w:proofErr w:type="spellEnd"/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  <w:r w:rsidRPr="00BF6183">
        <w:rPr>
          <w:rFonts w:ascii="Consolas" w:hAnsi="Consolas" w:cs="Consolas"/>
          <w:color w:val="FF0000"/>
          <w:sz w:val="19"/>
          <w:szCs w:val="19"/>
          <w:lang w:val="en-CA"/>
        </w:rPr>
        <w:t>value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=</w:t>
      </w:r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~/MacroSite.aspx</w:t>
      </w:r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/&gt;</w:t>
      </w:r>
    </w:p>
    <w:p w14:paraId="219E6F74" w14:textId="77777777" w:rsidR="00DE1B7A" w:rsidRDefault="00DE1B7A" w:rsidP="00DE1B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ppSetting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6267E32" w14:textId="77777777" w:rsidR="00DE1B7A" w:rsidRDefault="00DE1B7A" w:rsidP="00DE1B7A">
      <w:pPr>
        <w:pStyle w:val="Paragraphedeliste"/>
        <w:ind w:left="360"/>
        <w:rPr>
          <w:b/>
        </w:rPr>
      </w:pPr>
    </w:p>
    <w:p w14:paraId="1DC421D4" w14:textId="77777777" w:rsidR="005225A5" w:rsidRPr="005225A5" w:rsidRDefault="00DE1B7A" w:rsidP="00BF6183">
      <w:pPr>
        <w:pStyle w:val="Paragraphedeliste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FF"/>
          <w:sz w:val="19"/>
          <w:szCs w:val="19"/>
        </w:rPr>
      </w:pPr>
      <w:r w:rsidRPr="005225A5">
        <w:rPr>
          <w:b/>
        </w:rPr>
        <w:t xml:space="preserve">Dans </w:t>
      </w:r>
      <w:proofErr w:type="spellStart"/>
      <w:r w:rsidRPr="005225A5">
        <w:rPr>
          <w:b/>
        </w:rPr>
        <w:t>httpHandlers</w:t>
      </w:r>
      <w:proofErr w:type="spellEnd"/>
      <w:r w:rsidRPr="005225A5">
        <w:rPr>
          <w:b/>
        </w:rPr>
        <w:t xml:space="preserve"> tag de </w:t>
      </w:r>
      <w:proofErr w:type="spellStart"/>
      <w:r w:rsidRPr="005225A5">
        <w:rPr>
          <w:b/>
        </w:rPr>
        <w:t>Web.config</w:t>
      </w:r>
      <w:proofErr w:type="spellEnd"/>
      <w:r w:rsidRPr="005225A5">
        <w:rPr>
          <w:b/>
        </w:rPr>
        <w:t>, ajouter</w:t>
      </w:r>
    </w:p>
    <w:p w14:paraId="08527771" w14:textId="77777777" w:rsidR="005225A5" w:rsidRPr="00BF6183" w:rsidRDefault="005225A5" w:rsidP="005225A5">
      <w:pPr>
        <w:pStyle w:val="Paragraphedeliste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FF"/>
          <w:sz w:val="19"/>
          <w:szCs w:val="19"/>
          <w:lang w:val="en-CA"/>
        </w:rPr>
      </w:pP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&lt;</w:t>
      </w:r>
      <w:r w:rsidRPr="00BF6183">
        <w:rPr>
          <w:rFonts w:ascii="Consolas" w:hAnsi="Consolas" w:cs="Consolas"/>
          <w:color w:val="A31515"/>
          <w:sz w:val="19"/>
          <w:szCs w:val="19"/>
          <w:lang w:val="en-CA"/>
        </w:rPr>
        <w:t>add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  <w:r w:rsidRPr="00BF6183">
        <w:rPr>
          <w:rFonts w:ascii="Consolas" w:hAnsi="Consolas" w:cs="Consolas"/>
          <w:color w:val="FF0000"/>
          <w:sz w:val="19"/>
          <w:szCs w:val="19"/>
          <w:lang w:val="en-CA"/>
        </w:rPr>
        <w:t>verb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=</w:t>
      </w:r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GET, POST</w:t>
      </w:r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  <w:r w:rsidRPr="00BF6183">
        <w:rPr>
          <w:rFonts w:ascii="Consolas" w:hAnsi="Consolas" w:cs="Consolas"/>
          <w:color w:val="FF0000"/>
          <w:sz w:val="19"/>
          <w:szCs w:val="19"/>
          <w:lang w:val="en-CA"/>
        </w:rPr>
        <w:t>path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=</w:t>
      </w:r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>*/FrontControllerExample1*</w:t>
      </w:r>
      <w:r w:rsidRPr="00BF6183">
        <w:rPr>
          <w:rFonts w:ascii="Consolas" w:hAnsi="Consolas" w:cs="Consolas"/>
          <w:sz w:val="19"/>
          <w:szCs w:val="19"/>
          <w:lang w:val="en-CA"/>
        </w:rPr>
        <w:t>"</w:t>
      </w: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 xml:space="preserve"> </w:t>
      </w:r>
    </w:p>
    <w:p w14:paraId="5EBCF115" w14:textId="77777777" w:rsidR="005225A5" w:rsidRPr="005225A5" w:rsidRDefault="005225A5" w:rsidP="005225A5">
      <w:pPr>
        <w:pStyle w:val="Paragraphedeliste"/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FF"/>
          <w:sz w:val="19"/>
          <w:szCs w:val="19"/>
        </w:rPr>
      </w:pPr>
      <w:r w:rsidRPr="00BF6183">
        <w:rPr>
          <w:rFonts w:ascii="Consolas" w:hAnsi="Consolas" w:cs="Consolas"/>
          <w:color w:val="0000FF"/>
          <w:sz w:val="19"/>
          <w:szCs w:val="19"/>
          <w:lang w:val="en-CA"/>
        </w:rPr>
        <w:t xml:space="preserve">    </w:t>
      </w:r>
      <w:proofErr w:type="gramStart"/>
      <w:r w:rsidRPr="005225A5">
        <w:rPr>
          <w:rFonts w:ascii="Consolas" w:hAnsi="Consolas" w:cs="Consolas"/>
          <w:color w:val="FF0000"/>
          <w:sz w:val="19"/>
          <w:szCs w:val="19"/>
        </w:rPr>
        <w:t>type</w:t>
      </w:r>
      <w:proofErr w:type="gramEnd"/>
      <w:r w:rsidRPr="005225A5">
        <w:rPr>
          <w:rFonts w:ascii="Consolas" w:hAnsi="Consolas" w:cs="Consolas"/>
          <w:color w:val="0000FF"/>
          <w:sz w:val="19"/>
          <w:szCs w:val="19"/>
        </w:rPr>
        <w:t>=</w:t>
      </w:r>
      <w:r w:rsidRPr="005225A5">
        <w:rPr>
          <w:rFonts w:ascii="Consolas" w:hAnsi="Consolas" w:cs="Consolas"/>
          <w:sz w:val="19"/>
          <w:szCs w:val="19"/>
        </w:rPr>
        <w:t>"</w:t>
      </w:r>
      <w:r w:rsidRPr="005225A5">
        <w:rPr>
          <w:rFonts w:ascii="Consolas" w:hAnsi="Consolas" w:cs="Consolas"/>
          <w:color w:val="0000FF"/>
          <w:sz w:val="19"/>
          <w:szCs w:val="19"/>
        </w:rPr>
        <w:t>FrontControllerExample1.Handler</w:t>
      </w:r>
      <w:r w:rsidRPr="005225A5">
        <w:rPr>
          <w:rFonts w:ascii="Consolas" w:hAnsi="Consolas" w:cs="Consolas"/>
          <w:sz w:val="19"/>
          <w:szCs w:val="19"/>
        </w:rPr>
        <w:t>"</w:t>
      </w:r>
      <w:r w:rsidRPr="005225A5">
        <w:rPr>
          <w:rFonts w:ascii="Consolas" w:hAnsi="Consolas" w:cs="Consolas"/>
          <w:color w:val="0000FF"/>
          <w:sz w:val="19"/>
          <w:szCs w:val="19"/>
        </w:rPr>
        <w:t>/&gt;</w:t>
      </w:r>
    </w:p>
    <w:p w14:paraId="117993F7" w14:textId="77777777" w:rsidR="001A0E04" w:rsidRDefault="001A0E04" w:rsidP="001A0E04">
      <w:pPr>
        <w:pStyle w:val="Paragraphedeliste"/>
        <w:ind w:left="360"/>
        <w:rPr>
          <w:b/>
        </w:rPr>
      </w:pPr>
    </w:p>
    <w:p w14:paraId="002E1C56" w14:textId="77777777" w:rsidR="001A0E04" w:rsidRDefault="001A0E04" w:rsidP="001A0E04">
      <w:pPr>
        <w:pStyle w:val="Paragraphedeliste"/>
        <w:numPr>
          <w:ilvl w:val="0"/>
          <w:numId w:val="2"/>
        </w:numPr>
        <w:rPr>
          <w:b/>
        </w:rPr>
      </w:pPr>
      <w:r>
        <w:rPr>
          <w:b/>
        </w:rPr>
        <w:t xml:space="preserve">La classe </w:t>
      </w:r>
      <w:proofErr w:type="spellStart"/>
      <w:r>
        <w:rPr>
          <w:b/>
        </w:rPr>
        <w:t>MicroSite</w:t>
      </w:r>
      <w:r w:rsidR="00E76E56">
        <w:rPr>
          <w:b/>
        </w:rPr>
        <w:t>Command</w:t>
      </w:r>
      <w:r>
        <w:rPr>
          <w:b/>
        </w:rPr>
        <w:t>.cs</w:t>
      </w:r>
      <w:proofErr w:type="spellEnd"/>
    </w:p>
    <w:p w14:paraId="0401CC2A" w14:textId="77777777" w:rsidR="001A0E04" w:rsidRPr="001A0E04" w:rsidRDefault="001A0E04" w:rsidP="001A0E0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proofErr w:type="gramStart"/>
      <w:r w:rsidRPr="001A0E04">
        <w:rPr>
          <w:rFonts w:ascii="Consolas" w:hAnsi="Consolas" w:cs="Consolas"/>
          <w:color w:val="0000FF"/>
          <w:sz w:val="19"/>
          <w:szCs w:val="19"/>
        </w:rPr>
        <w:lastRenderedPageBreak/>
        <w:t>public</w:t>
      </w:r>
      <w:proofErr w:type="gramEnd"/>
      <w:r w:rsidRPr="001A0E04">
        <w:rPr>
          <w:rFonts w:ascii="Consolas" w:hAnsi="Consolas" w:cs="Consolas"/>
          <w:sz w:val="19"/>
          <w:szCs w:val="19"/>
        </w:rPr>
        <w:t xml:space="preserve"> </w:t>
      </w:r>
      <w:r w:rsidRPr="001A0E04">
        <w:rPr>
          <w:rFonts w:ascii="Consolas" w:hAnsi="Consolas" w:cs="Consolas"/>
          <w:color w:val="0000FF"/>
          <w:sz w:val="19"/>
          <w:szCs w:val="19"/>
        </w:rPr>
        <w:t>class</w:t>
      </w:r>
      <w:r w:rsidRPr="001A0E04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1A0E04">
        <w:rPr>
          <w:rFonts w:ascii="Consolas" w:hAnsi="Consolas" w:cs="Consolas"/>
          <w:color w:val="2B91AF"/>
          <w:sz w:val="19"/>
          <w:szCs w:val="19"/>
        </w:rPr>
        <w:t>MicroSiteCommand</w:t>
      </w:r>
      <w:proofErr w:type="spellEnd"/>
      <w:r w:rsidRPr="001A0E04">
        <w:rPr>
          <w:rFonts w:ascii="Consolas" w:hAnsi="Consolas" w:cs="Consolas"/>
          <w:sz w:val="19"/>
          <w:szCs w:val="19"/>
        </w:rPr>
        <w:t xml:space="preserve"> : </w:t>
      </w:r>
      <w:proofErr w:type="spellStart"/>
      <w:r w:rsidRPr="001A0E04">
        <w:rPr>
          <w:rFonts w:ascii="Consolas" w:hAnsi="Consolas" w:cs="Consolas"/>
          <w:color w:val="2B91AF"/>
          <w:sz w:val="19"/>
          <w:szCs w:val="19"/>
        </w:rPr>
        <w:t>FrontCommand</w:t>
      </w:r>
      <w:proofErr w:type="spellEnd"/>
    </w:p>
    <w:p w14:paraId="54020E39" w14:textId="77777777" w:rsidR="001A0E04" w:rsidRPr="001A0E04" w:rsidRDefault="001A0E04" w:rsidP="001A0E0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A0E04">
        <w:rPr>
          <w:rFonts w:ascii="Consolas" w:hAnsi="Consolas" w:cs="Consolas"/>
          <w:sz w:val="19"/>
          <w:szCs w:val="19"/>
        </w:rPr>
        <w:t>{</w:t>
      </w:r>
    </w:p>
    <w:p w14:paraId="6DE873F0" w14:textId="77777777" w:rsidR="001A0E04" w:rsidRPr="001A0E04" w:rsidRDefault="001A0E04" w:rsidP="001A0E0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A0E04">
        <w:rPr>
          <w:rFonts w:ascii="Consolas" w:hAnsi="Consolas" w:cs="Consolas"/>
          <w:sz w:val="19"/>
          <w:szCs w:val="19"/>
        </w:rPr>
        <w:t xml:space="preserve">   </w:t>
      </w:r>
      <w:proofErr w:type="gramStart"/>
      <w:r w:rsidRPr="001A0E04"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 w:rsidRPr="001A0E04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1A0E04">
        <w:rPr>
          <w:rFonts w:ascii="Consolas" w:hAnsi="Consolas" w:cs="Consolas"/>
          <w:color w:val="0000FF"/>
          <w:sz w:val="19"/>
          <w:szCs w:val="19"/>
        </w:rPr>
        <w:t>override</w:t>
      </w:r>
      <w:proofErr w:type="spellEnd"/>
      <w:r w:rsidRPr="001A0E04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1A0E04"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 w:rsidRPr="001A0E04">
        <w:rPr>
          <w:rFonts w:ascii="Consolas" w:hAnsi="Consolas" w:cs="Consolas"/>
          <w:sz w:val="19"/>
          <w:szCs w:val="19"/>
        </w:rPr>
        <w:t xml:space="preserve"> Process()</w:t>
      </w:r>
    </w:p>
    <w:p w14:paraId="09B49FF9" w14:textId="77777777" w:rsidR="001A0E04" w:rsidRDefault="001A0E04" w:rsidP="001A0E0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A0E04">
        <w:rPr>
          <w:rFonts w:ascii="Consolas" w:hAnsi="Consolas" w:cs="Consolas"/>
          <w:sz w:val="19"/>
          <w:szCs w:val="19"/>
        </w:rPr>
        <w:t xml:space="preserve">   {</w:t>
      </w:r>
    </w:p>
    <w:p w14:paraId="7169C894" w14:textId="77777777" w:rsidR="00B30003" w:rsidRDefault="00B30003" w:rsidP="00BF61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      </w:t>
      </w:r>
      <w:r>
        <w:rPr>
          <w:rFonts w:ascii="Consolas" w:hAnsi="Consolas" w:cs="Consolas"/>
          <w:sz w:val="19"/>
          <w:szCs w:val="19"/>
        </w:rPr>
        <w:tab/>
        <w:t xml:space="preserve">  </w:t>
      </w:r>
    </w:p>
    <w:p w14:paraId="0240CDA8" w14:textId="77777777" w:rsidR="001A0E04" w:rsidRPr="001A0E04" w:rsidRDefault="001A0E04" w:rsidP="001A0E0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A0E04">
        <w:rPr>
          <w:rFonts w:ascii="Consolas" w:hAnsi="Consolas" w:cs="Consolas"/>
          <w:sz w:val="19"/>
          <w:szCs w:val="19"/>
        </w:rPr>
        <w:t xml:space="preserve">      </w:t>
      </w:r>
      <w:r w:rsidRPr="001A0E04">
        <w:rPr>
          <w:rFonts w:ascii="Consolas" w:hAnsi="Consolas" w:cs="Consolas"/>
          <w:color w:val="008000"/>
          <w:sz w:val="19"/>
          <w:szCs w:val="19"/>
        </w:rPr>
        <w:t>//Redirige vers MicroSite.aspx</w:t>
      </w:r>
    </w:p>
    <w:p w14:paraId="0B1E4B20" w14:textId="77777777" w:rsidR="001A0E04" w:rsidRPr="00BF6183" w:rsidRDefault="001A0E04" w:rsidP="001A0E04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19"/>
          <w:szCs w:val="19"/>
          <w:lang w:val="en-CA"/>
        </w:rPr>
      </w:pPr>
      <w:r w:rsidRPr="00BF6183">
        <w:rPr>
          <w:rFonts w:ascii="Consolas" w:hAnsi="Consolas" w:cs="Consolas"/>
          <w:sz w:val="19"/>
          <w:szCs w:val="19"/>
          <w:lang w:val="en-CA"/>
        </w:rPr>
        <w:t xml:space="preserve">   </w:t>
      </w:r>
      <w:proofErr w:type="spellStart"/>
      <w:proofErr w:type="gramStart"/>
      <w:r w:rsidRPr="00BF6183">
        <w:rPr>
          <w:rFonts w:ascii="Consolas" w:hAnsi="Consolas" w:cs="Consolas"/>
          <w:sz w:val="19"/>
          <w:szCs w:val="19"/>
          <w:lang w:val="en-CA"/>
        </w:rPr>
        <w:t>context.Server.Transfer</w:t>
      </w:r>
      <w:proofErr w:type="spellEnd"/>
      <w:proofErr w:type="gramEnd"/>
      <w:r w:rsidRPr="00BF6183">
        <w:rPr>
          <w:rFonts w:ascii="Consolas" w:hAnsi="Consolas" w:cs="Consolas"/>
          <w:sz w:val="19"/>
          <w:szCs w:val="19"/>
          <w:lang w:val="en-CA"/>
        </w:rPr>
        <w:t>(</w:t>
      </w:r>
    </w:p>
    <w:p w14:paraId="2434BABC" w14:textId="77777777" w:rsidR="001A0E04" w:rsidRPr="00BF6183" w:rsidRDefault="001A0E04" w:rsidP="001A0E04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nsolas" w:hAnsi="Consolas" w:cs="Consolas"/>
          <w:sz w:val="19"/>
          <w:szCs w:val="19"/>
          <w:lang w:val="en-CA"/>
        </w:rPr>
      </w:pPr>
      <w:proofErr w:type="spellStart"/>
      <w:proofErr w:type="gramStart"/>
      <w:r w:rsidRPr="00BF6183">
        <w:rPr>
          <w:rFonts w:ascii="Consolas" w:hAnsi="Consolas" w:cs="Consolas"/>
          <w:sz w:val="19"/>
          <w:szCs w:val="19"/>
          <w:lang w:val="en-CA"/>
        </w:rPr>
        <w:t>System.Configuration.</w:t>
      </w:r>
      <w:r w:rsidRPr="00BF6183">
        <w:rPr>
          <w:rFonts w:ascii="Consolas" w:hAnsi="Consolas" w:cs="Consolas"/>
          <w:color w:val="2B91AF"/>
          <w:sz w:val="19"/>
          <w:szCs w:val="19"/>
          <w:lang w:val="en-CA"/>
        </w:rPr>
        <w:t>ConfigurationManager</w:t>
      </w:r>
      <w:r w:rsidRPr="00BF6183">
        <w:rPr>
          <w:rFonts w:ascii="Consolas" w:hAnsi="Consolas" w:cs="Consolas"/>
          <w:sz w:val="19"/>
          <w:szCs w:val="19"/>
          <w:lang w:val="en-CA"/>
        </w:rPr>
        <w:t>.AppSetti</w:t>
      </w:r>
      <w:r w:rsidR="00A41853" w:rsidRPr="00BF6183">
        <w:rPr>
          <w:rFonts w:ascii="Consolas" w:hAnsi="Consolas" w:cs="Consolas"/>
          <w:sz w:val="19"/>
          <w:szCs w:val="19"/>
          <w:lang w:val="en-CA"/>
        </w:rPr>
        <w:t>n</w:t>
      </w:r>
      <w:r w:rsidRPr="00BF6183">
        <w:rPr>
          <w:rFonts w:ascii="Consolas" w:hAnsi="Consolas" w:cs="Consolas"/>
          <w:sz w:val="19"/>
          <w:szCs w:val="19"/>
          <w:lang w:val="en-CA"/>
        </w:rPr>
        <w:t>gs</w:t>
      </w:r>
      <w:proofErr w:type="spellEnd"/>
      <w:proofErr w:type="gramEnd"/>
      <w:r w:rsidRPr="00BF6183">
        <w:rPr>
          <w:rFonts w:ascii="Consolas" w:hAnsi="Consolas" w:cs="Consolas"/>
          <w:sz w:val="19"/>
          <w:szCs w:val="19"/>
          <w:lang w:val="en-CA"/>
        </w:rPr>
        <w:t xml:space="preserve"> </w:t>
      </w:r>
    </w:p>
    <w:p w14:paraId="15EC79EF" w14:textId="77777777" w:rsidR="001A0E04" w:rsidRPr="001A0E04" w:rsidRDefault="001A0E04" w:rsidP="001A0E04">
      <w:pPr>
        <w:autoSpaceDE w:val="0"/>
        <w:autoSpaceDN w:val="0"/>
        <w:adjustRightInd w:val="0"/>
        <w:spacing w:after="0" w:line="240" w:lineRule="auto"/>
        <w:ind w:left="2124" w:firstLine="708"/>
        <w:rPr>
          <w:rFonts w:ascii="Consolas" w:hAnsi="Consolas" w:cs="Consolas"/>
          <w:sz w:val="19"/>
          <w:szCs w:val="19"/>
        </w:rPr>
      </w:pPr>
      <w:r w:rsidRPr="001A0E04">
        <w:rPr>
          <w:rFonts w:ascii="Consolas" w:hAnsi="Consolas" w:cs="Consolas"/>
          <w:sz w:val="19"/>
          <w:szCs w:val="19"/>
        </w:rPr>
        <w:t>[</w:t>
      </w:r>
      <w:r w:rsidRPr="001A0E04"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 w:rsidRPr="001A0E04">
        <w:rPr>
          <w:rFonts w:ascii="Consolas" w:hAnsi="Consolas" w:cs="Consolas"/>
          <w:color w:val="A31515"/>
          <w:sz w:val="19"/>
          <w:szCs w:val="19"/>
        </w:rPr>
        <w:t>MicroSiteUrl</w:t>
      </w:r>
      <w:proofErr w:type="spellEnd"/>
      <w:r w:rsidRPr="001A0E04">
        <w:rPr>
          <w:rFonts w:ascii="Consolas" w:hAnsi="Consolas" w:cs="Consolas"/>
          <w:color w:val="A31515"/>
          <w:sz w:val="19"/>
          <w:szCs w:val="19"/>
        </w:rPr>
        <w:t>"</w:t>
      </w:r>
      <w:r w:rsidRPr="001A0E04">
        <w:rPr>
          <w:rFonts w:ascii="Consolas" w:hAnsi="Consolas" w:cs="Consolas"/>
          <w:sz w:val="19"/>
          <w:szCs w:val="19"/>
        </w:rPr>
        <w:t xml:space="preserve">], </w:t>
      </w:r>
      <w:proofErr w:type="spellStart"/>
      <w:r w:rsidRPr="001A0E04">
        <w:rPr>
          <w:rFonts w:ascii="Consolas" w:hAnsi="Consolas" w:cs="Consolas"/>
          <w:color w:val="0000FF"/>
          <w:sz w:val="19"/>
          <w:szCs w:val="19"/>
        </w:rPr>
        <w:t>true</w:t>
      </w:r>
      <w:proofErr w:type="spellEnd"/>
      <w:r w:rsidRPr="001A0E04">
        <w:rPr>
          <w:rFonts w:ascii="Consolas" w:hAnsi="Consolas" w:cs="Consolas"/>
          <w:sz w:val="19"/>
          <w:szCs w:val="19"/>
        </w:rPr>
        <w:t>);</w:t>
      </w:r>
    </w:p>
    <w:p w14:paraId="2C0E8088" w14:textId="77777777" w:rsidR="001A0E04" w:rsidRPr="001A0E04" w:rsidRDefault="001A0E04" w:rsidP="001A0E0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    </w:t>
      </w:r>
      <w:r w:rsidRPr="001A0E04">
        <w:rPr>
          <w:rFonts w:ascii="Consolas" w:hAnsi="Consolas" w:cs="Consolas"/>
          <w:sz w:val="19"/>
          <w:szCs w:val="19"/>
        </w:rPr>
        <w:t>}</w:t>
      </w:r>
    </w:p>
    <w:p w14:paraId="4365B42A" w14:textId="77777777" w:rsidR="001A0E04" w:rsidRPr="001A0E04" w:rsidRDefault="001A0E04" w:rsidP="001A0E0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A0E04">
        <w:rPr>
          <w:rFonts w:ascii="Consolas" w:hAnsi="Consolas" w:cs="Consolas"/>
          <w:sz w:val="19"/>
          <w:szCs w:val="19"/>
        </w:rPr>
        <w:t>}</w:t>
      </w:r>
    </w:p>
    <w:p w14:paraId="2FBD8DC8" w14:textId="77777777" w:rsidR="001A0E04" w:rsidRDefault="001A0E04" w:rsidP="001A0E04">
      <w:pPr>
        <w:pStyle w:val="Paragraphedeliste"/>
        <w:ind w:left="360"/>
        <w:rPr>
          <w:b/>
        </w:rPr>
      </w:pPr>
    </w:p>
    <w:p w14:paraId="15F4FDA3" w14:textId="77777777" w:rsidR="001A0E04" w:rsidRPr="00DE1B7A" w:rsidRDefault="001A0E04" w:rsidP="001A0E04">
      <w:pPr>
        <w:pStyle w:val="Paragraphedeliste"/>
        <w:numPr>
          <w:ilvl w:val="0"/>
          <w:numId w:val="2"/>
        </w:numPr>
        <w:rPr>
          <w:b/>
        </w:rPr>
      </w:pPr>
      <w:r>
        <w:rPr>
          <w:b/>
        </w:rPr>
        <w:t xml:space="preserve">La classe </w:t>
      </w:r>
      <w:proofErr w:type="spellStart"/>
      <w:r>
        <w:rPr>
          <w:b/>
        </w:rPr>
        <w:t>MacroSite</w:t>
      </w:r>
      <w:r w:rsidR="00E76E56">
        <w:rPr>
          <w:b/>
        </w:rPr>
        <w:t>Command</w:t>
      </w:r>
      <w:r>
        <w:rPr>
          <w:b/>
        </w:rPr>
        <w:t>.cs</w:t>
      </w:r>
      <w:proofErr w:type="spellEnd"/>
    </w:p>
    <w:p w14:paraId="72B310BB" w14:textId="77777777" w:rsidR="001A0E04" w:rsidRPr="001A0E04" w:rsidRDefault="001A0E04" w:rsidP="001A0E0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proofErr w:type="gramStart"/>
      <w:r w:rsidRPr="001A0E04"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 w:rsidRPr="001A0E04">
        <w:rPr>
          <w:rFonts w:ascii="Consolas" w:hAnsi="Consolas" w:cs="Consolas"/>
          <w:sz w:val="19"/>
          <w:szCs w:val="19"/>
        </w:rPr>
        <w:t xml:space="preserve"> </w:t>
      </w:r>
      <w:r w:rsidRPr="001A0E04">
        <w:rPr>
          <w:rFonts w:ascii="Consolas" w:hAnsi="Consolas" w:cs="Consolas"/>
          <w:color w:val="0000FF"/>
          <w:sz w:val="19"/>
          <w:szCs w:val="19"/>
        </w:rPr>
        <w:t>class</w:t>
      </w:r>
      <w:r w:rsidRPr="001A0E04"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Ma</w:t>
      </w:r>
      <w:r w:rsidRPr="001A0E04">
        <w:rPr>
          <w:rFonts w:ascii="Consolas" w:hAnsi="Consolas" w:cs="Consolas"/>
          <w:color w:val="2B91AF"/>
          <w:sz w:val="19"/>
          <w:szCs w:val="19"/>
        </w:rPr>
        <w:t>croSiteCommand</w:t>
      </w:r>
      <w:proofErr w:type="spellEnd"/>
      <w:r w:rsidRPr="001A0E04">
        <w:rPr>
          <w:rFonts w:ascii="Consolas" w:hAnsi="Consolas" w:cs="Consolas"/>
          <w:sz w:val="19"/>
          <w:szCs w:val="19"/>
        </w:rPr>
        <w:t xml:space="preserve"> : </w:t>
      </w:r>
      <w:proofErr w:type="spellStart"/>
      <w:r w:rsidRPr="001A0E04">
        <w:rPr>
          <w:rFonts w:ascii="Consolas" w:hAnsi="Consolas" w:cs="Consolas"/>
          <w:color w:val="2B91AF"/>
          <w:sz w:val="19"/>
          <w:szCs w:val="19"/>
        </w:rPr>
        <w:t>FrontCommand</w:t>
      </w:r>
      <w:proofErr w:type="spellEnd"/>
    </w:p>
    <w:p w14:paraId="5A95D0D1" w14:textId="77777777" w:rsidR="001A0E04" w:rsidRPr="001A0E04" w:rsidRDefault="001A0E04" w:rsidP="001A0E0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A0E04">
        <w:rPr>
          <w:rFonts w:ascii="Consolas" w:hAnsi="Consolas" w:cs="Consolas"/>
          <w:sz w:val="19"/>
          <w:szCs w:val="19"/>
        </w:rPr>
        <w:t>{</w:t>
      </w:r>
    </w:p>
    <w:p w14:paraId="4078B792" w14:textId="77777777" w:rsidR="001A0E04" w:rsidRPr="001A0E04" w:rsidRDefault="001A0E04" w:rsidP="001A0E0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A0E04">
        <w:rPr>
          <w:rFonts w:ascii="Consolas" w:hAnsi="Consolas" w:cs="Consolas"/>
          <w:sz w:val="19"/>
          <w:szCs w:val="19"/>
        </w:rPr>
        <w:t xml:space="preserve">   </w:t>
      </w:r>
      <w:proofErr w:type="gramStart"/>
      <w:r w:rsidRPr="001A0E04"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 w:rsidRPr="001A0E04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1A0E04">
        <w:rPr>
          <w:rFonts w:ascii="Consolas" w:hAnsi="Consolas" w:cs="Consolas"/>
          <w:color w:val="0000FF"/>
          <w:sz w:val="19"/>
          <w:szCs w:val="19"/>
        </w:rPr>
        <w:t>override</w:t>
      </w:r>
      <w:proofErr w:type="spellEnd"/>
      <w:r w:rsidRPr="001A0E04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1A0E04"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 w:rsidRPr="001A0E04">
        <w:rPr>
          <w:rFonts w:ascii="Consolas" w:hAnsi="Consolas" w:cs="Consolas"/>
          <w:sz w:val="19"/>
          <w:szCs w:val="19"/>
        </w:rPr>
        <w:t xml:space="preserve"> Process()</w:t>
      </w:r>
    </w:p>
    <w:p w14:paraId="7227271D" w14:textId="77777777" w:rsidR="001A0E04" w:rsidRDefault="001A0E04" w:rsidP="001A0E0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A0E04">
        <w:rPr>
          <w:rFonts w:ascii="Consolas" w:hAnsi="Consolas" w:cs="Consolas"/>
          <w:sz w:val="19"/>
          <w:szCs w:val="19"/>
        </w:rPr>
        <w:t xml:space="preserve">   {</w:t>
      </w:r>
    </w:p>
    <w:p w14:paraId="631483E3" w14:textId="77777777" w:rsidR="00B30003" w:rsidRPr="001A0E04" w:rsidRDefault="00B30003" w:rsidP="00BF61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         </w:t>
      </w:r>
    </w:p>
    <w:p w14:paraId="25147B26" w14:textId="77777777" w:rsidR="001A0E04" w:rsidRPr="001A0E04" w:rsidRDefault="001A0E04" w:rsidP="001A0E0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A0E04">
        <w:rPr>
          <w:rFonts w:ascii="Consolas" w:hAnsi="Consolas" w:cs="Consolas"/>
          <w:sz w:val="19"/>
          <w:szCs w:val="19"/>
        </w:rPr>
        <w:t xml:space="preserve">      </w:t>
      </w:r>
      <w:r>
        <w:rPr>
          <w:rFonts w:ascii="Consolas" w:hAnsi="Consolas" w:cs="Consolas"/>
          <w:color w:val="008000"/>
          <w:sz w:val="19"/>
          <w:szCs w:val="19"/>
        </w:rPr>
        <w:t>//Redirige vers Ma</w:t>
      </w:r>
      <w:r w:rsidRPr="001A0E04">
        <w:rPr>
          <w:rFonts w:ascii="Consolas" w:hAnsi="Consolas" w:cs="Consolas"/>
          <w:color w:val="008000"/>
          <w:sz w:val="19"/>
          <w:szCs w:val="19"/>
        </w:rPr>
        <w:t>croSite.aspx</w:t>
      </w:r>
    </w:p>
    <w:p w14:paraId="1DC538EC" w14:textId="77777777" w:rsidR="001A0E04" w:rsidRPr="00BF6183" w:rsidRDefault="001A0E04" w:rsidP="001A0E0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  <w:lang w:val="en-CA"/>
        </w:rPr>
      </w:pPr>
      <w:r w:rsidRPr="001A0E04">
        <w:rPr>
          <w:rFonts w:ascii="Consolas" w:hAnsi="Consolas" w:cs="Consolas"/>
          <w:sz w:val="19"/>
          <w:szCs w:val="19"/>
        </w:rPr>
        <w:t xml:space="preserve">   </w:t>
      </w:r>
      <w:r>
        <w:rPr>
          <w:rFonts w:ascii="Consolas" w:hAnsi="Consolas" w:cs="Consolas"/>
          <w:sz w:val="19"/>
          <w:szCs w:val="19"/>
        </w:rPr>
        <w:t xml:space="preserve">   </w:t>
      </w:r>
      <w:proofErr w:type="spellStart"/>
      <w:proofErr w:type="gramStart"/>
      <w:r w:rsidRPr="00BF6183">
        <w:rPr>
          <w:rFonts w:ascii="Consolas" w:hAnsi="Consolas" w:cs="Consolas"/>
          <w:sz w:val="19"/>
          <w:szCs w:val="19"/>
          <w:lang w:val="en-CA"/>
        </w:rPr>
        <w:t>context.Server.Transfer</w:t>
      </w:r>
      <w:proofErr w:type="spellEnd"/>
      <w:proofErr w:type="gramEnd"/>
      <w:r w:rsidRPr="00BF6183">
        <w:rPr>
          <w:rFonts w:ascii="Consolas" w:hAnsi="Consolas" w:cs="Consolas"/>
          <w:sz w:val="19"/>
          <w:szCs w:val="19"/>
          <w:lang w:val="en-CA"/>
        </w:rPr>
        <w:t>(</w:t>
      </w:r>
    </w:p>
    <w:p w14:paraId="32258097" w14:textId="77777777" w:rsidR="001A0E04" w:rsidRPr="00BF6183" w:rsidRDefault="001A0E04" w:rsidP="001A0E0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  <w:lang w:val="en-CA"/>
        </w:rPr>
      </w:pPr>
      <w:r w:rsidRPr="00BF6183">
        <w:rPr>
          <w:rFonts w:ascii="Consolas" w:hAnsi="Consolas" w:cs="Consolas"/>
          <w:sz w:val="19"/>
          <w:szCs w:val="19"/>
          <w:lang w:val="en-CA"/>
        </w:rPr>
        <w:t xml:space="preserve">        </w:t>
      </w:r>
      <w:proofErr w:type="spellStart"/>
      <w:proofErr w:type="gramStart"/>
      <w:r w:rsidRPr="00BF6183">
        <w:rPr>
          <w:rFonts w:ascii="Consolas" w:hAnsi="Consolas" w:cs="Consolas"/>
          <w:sz w:val="19"/>
          <w:szCs w:val="19"/>
          <w:lang w:val="en-CA"/>
        </w:rPr>
        <w:t>System.Configuration.</w:t>
      </w:r>
      <w:r w:rsidRPr="00BF6183">
        <w:rPr>
          <w:rFonts w:ascii="Consolas" w:hAnsi="Consolas" w:cs="Consolas"/>
          <w:color w:val="2B91AF"/>
          <w:sz w:val="19"/>
          <w:szCs w:val="19"/>
          <w:lang w:val="en-CA"/>
        </w:rPr>
        <w:t>ConfigurationManager</w:t>
      </w:r>
      <w:r w:rsidRPr="00BF6183">
        <w:rPr>
          <w:rFonts w:ascii="Consolas" w:hAnsi="Consolas" w:cs="Consolas"/>
          <w:sz w:val="19"/>
          <w:szCs w:val="19"/>
          <w:lang w:val="en-CA"/>
        </w:rPr>
        <w:t>.AppSetti</w:t>
      </w:r>
      <w:r w:rsidR="00A41853" w:rsidRPr="00BF6183">
        <w:rPr>
          <w:rFonts w:ascii="Consolas" w:hAnsi="Consolas" w:cs="Consolas"/>
          <w:sz w:val="19"/>
          <w:szCs w:val="19"/>
          <w:lang w:val="en-CA"/>
        </w:rPr>
        <w:t>n</w:t>
      </w:r>
      <w:r w:rsidRPr="00BF6183">
        <w:rPr>
          <w:rFonts w:ascii="Consolas" w:hAnsi="Consolas" w:cs="Consolas"/>
          <w:sz w:val="19"/>
          <w:szCs w:val="19"/>
          <w:lang w:val="en-CA"/>
        </w:rPr>
        <w:t>gs</w:t>
      </w:r>
      <w:proofErr w:type="spellEnd"/>
      <w:proofErr w:type="gramEnd"/>
      <w:r w:rsidRPr="00BF6183">
        <w:rPr>
          <w:rFonts w:ascii="Consolas" w:hAnsi="Consolas" w:cs="Consolas"/>
          <w:sz w:val="19"/>
          <w:szCs w:val="19"/>
          <w:lang w:val="en-CA"/>
        </w:rPr>
        <w:t xml:space="preserve"> </w:t>
      </w:r>
    </w:p>
    <w:p w14:paraId="63C2E5F0" w14:textId="77777777" w:rsidR="001A0E04" w:rsidRPr="001A0E04" w:rsidRDefault="001A0E04" w:rsidP="001A0E0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BF6183">
        <w:rPr>
          <w:rFonts w:ascii="Consolas" w:hAnsi="Consolas" w:cs="Consolas"/>
          <w:sz w:val="19"/>
          <w:szCs w:val="19"/>
          <w:lang w:val="en-CA"/>
        </w:rPr>
        <w:t xml:space="preserve">            </w:t>
      </w:r>
      <w:r w:rsidRPr="001A0E04">
        <w:rPr>
          <w:rFonts w:ascii="Consolas" w:hAnsi="Consolas" w:cs="Consolas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a</w:t>
      </w:r>
      <w:r w:rsidRPr="001A0E04">
        <w:rPr>
          <w:rFonts w:ascii="Consolas" w:hAnsi="Consolas" w:cs="Consolas"/>
          <w:color w:val="A31515"/>
          <w:sz w:val="19"/>
          <w:szCs w:val="19"/>
        </w:rPr>
        <w:t>croSiteUrl</w:t>
      </w:r>
      <w:proofErr w:type="spellEnd"/>
      <w:r w:rsidRPr="001A0E04">
        <w:rPr>
          <w:rFonts w:ascii="Consolas" w:hAnsi="Consolas" w:cs="Consolas"/>
          <w:color w:val="A31515"/>
          <w:sz w:val="19"/>
          <w:szCs w:val="19"/>
        </w:rPr>
        <w:t>"</w:t>
      </w:r>
      <w:r w:rsidRPr="001A0E04">
        <w:rPr>
          <w:rFonts w:ascii="Consolas" w:hAnsi="Consolas" w:cs="Consolas"/>
          <w:sz w:val="19"/>
          <w:szCs w:val="19"/>
        </w:rPr>
        <w:t xml:space="preserve">], </w:t>
      </w:r>
      <w:proofErr w:type="spellStart"/>
      <w:r w:rsidRPr="001A0E04">
        <w:rPr>
          <w:rFonts w:ascii="Consolas" w:hAnsi="Consolas" w:cs="Consolas"/>
          <w:color w:val="0000FF"/>
          <w:sz w:val="19"/>
          <w:szCs w:val="19"/>
        </w:rPr>
        <w:t>true</w:t>
      </w:r>
      <w:proofErr w:type="spellEnd"/>
      <w:r w:rsidRPr="001A0E04">
        <w:rPr>
          <w:rFonts w:ascii="Consolas" w:hAnsi="Consolas" w:cs="Consolas"/>
          <w:sz w:val="19"/>
          <w:szCs w:val="19"/>
        </w:rPr>
        <w:t>);</w:t>
      </w:r>
    </w:p>
    <w:p w14:paraId="46FC1429" w14:textId="77777777" w:rsidR="001A0E04" w:rsidRPr="001A0E04" w:rsidRDefault="001A0E04" w:rsidP="001A0E0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A0E04">
        <w:rPr>
          <w:rFonts w:ascii="Consolas" w:hAnsi="Consolas" w:cs="Consolas"/>
          <w:sz w:val="19"/>
          <w:szCs w:val="19"/>
        </w:rPr>
        <w:t xml:space="preserve">    }</w:t>
      </w:r>
    </w:p>
    <w:p w14:paraId="4F9E38EB" w14:textId="77777777" w:rsidR="001A0E04" w:rsidRDefault="001A0E04" w:rsidP="001A0E0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  <w:r w:rsidRPr="001A0E04">
        <w:rPr>
          <w:rFonts w:ascii="Consolas" w:hAnsi="Consolas" w:cs="Consolas"/>
          <w:sz w:val="19"/>
          <w:szCs w:val="19"/>
        </w:rPr>
        <w:t>}</w:t>
      </w:r>
    </w:p>
    <w:p w14:paraId="03FA68EA" w14:textId="77777777" w:rsidR="007856FB" w:rsidRPr="001A0E04" w:rsidRDefault="007856FB" w:rsidP="001A0E04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19"/>
          <w:szCs w:val="19"/>
        </w:rPr>
      </w:pPr>
    </w:p>
    <w:p w14:paraId="38978ECF" w14:textId="77777777" w:rsidR="00DE1B7A" w:rsidRPr="00AB4CE6" w:rsidRDefault="00DE1B7A" w:rsidP="00DE1B7A">
      <w:pPr>
        <w:ind w:left="360"/>
        <w:rPr>
          <w:b/>
        </w:rPr>
      </w:pPr>
    </w:p>
    <w:sectPr w:rsidR="00DE1B7A" w:rsidRPr="00AB4CE6" w:rsidSect="00DE556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E4352"/>
    <w:multiLevelType w:val="hybridMultilevel"/>
    <w:tmpl w:val="67F47C12"/>
    <w:lvl w:ilvl="0" w:tplc="0C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E457AD"/>
    <w:multiLevelType w:val="hybridMultilevel"/>
    <w:tmpl w:val="DDDCF264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je3NDK3sDCyNDNV0lEKTi0uzszPAykwqgUAEGnmMywAAAA="/>
  </w:docVars>
  <w:rsids>
    <w:rsidRoot w:val="00845A91"/>
    <w:rsid w:val="00033DEC"/>
    <w:rsid w:val="001A0E04"/>
    <w:rsid w:val="001A4867"/>
    <w:rsid w:val="001E222B"/>
    <w:rsid w:val="002403BF"/>
    <w:rsid w:val="002436FB"/>
    <w:rsid w:val="002E69AE"/>
    <w:rsid w:val="00506C12"/>
    <w:rsid w:val="005225A5"/>
    <w:rsid w:val="00657927"/>
    <w:rsid w:val="007856FB"/>
    <w:rsid w:val="00845A91"/>
    <w:rsid w:val="00935900"/>
    <w:rsid w:val="00A41853"/>
    <w:rsid w:val="00AB4CE6"/>
    <w:rsid w:val="00AE05E4"/>
    <w:rsid w:val="00AE3FEF"/>
    <w:rsid w:val="00B30003"/>
    <w:rsid w:val="00BE4EB1"/>
    <w:rsid w:val="00BF6183"/>
    <w:rsid w:val="00C209C4"/>
    <w:rsid w:val="00DE1B7A"/>
    <w:rsid w:val="00DE5563"/>
    <w:rsid w:val="00E76E56"/>
    <w:rsid w:val="00F70EAF"/>
    <w:rsid w:val="00FB7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3DDC46"/>
  <w15:docId w15:val="{B40993B0-4AC5-4170-8127-DCFF3F80B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563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845A91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845A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845A9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customXml" Target="ink/ink5.xml"/><Relationship Id="rId18" Type="http://schemas.openxmlformats.org/officeDocument/2006/relationships/image" Target="media/image7.emf"/><Relationship Id="rId26" Type="http://schemas.openxmlformats.org/officeDocument/2006/relationships/image" Target="media/image11.emf"/><Relationship Id="rId3" Type="http://schemas.openxmlformats.org/officeDocument/2006/relationships/settings" Target="settings.xml"/><Relationship Id="rId21" Type="http://schemas.openxmlformats.org/officeDocument/2006/relationships/customXml" Target="ink/ink9.xml"/><Relationship Id="rId7" Type="http://schemas.openxmlformats.org/officeDocument/2006/relationships/customXml" Target="ink/ink2.xml"/><Relationship Id="rId12" Type="http://schemas.openxmlformats.org/officeDocument/2006/relationships/image" Target="media/image4.emf"/><Relationship Id="rId17" Type="http://schemas.openxmlformats.org/officeDocument/2006/relationships/customXml" Target="ink/ink7.xml"/><Relationship Id="rId25" Type="http://schemas.openxmlformats.org/officeDocument/2006/relationships/customXml" Target="ink/ink11.xm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emf"/><Relationship Id="rId20" Type="http://schemas.openxmlformats.org/officeDocument/2006/relationships/image" Target="media/image8.emf"/><Relationship Id="rId29" Type="http://schemas.openxmlformats.org/officeDocument/2006/relationships/image" Target="media/image1.png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customXml" Target="ink/ink4.xml"/><Relationship Id="rId24" Type="http://schemas.openxmlformats.org/officeDocument/2006/relationships/image" Target="media/image10.emf"/><Relationship Id="rId32" Type="http://schemas.openxmlformats.org/officeDocument/2006/relationships/fontTable" Target="fontTable.xml"/><Relationship Id="rId5" Type="http://schemas.openxmlformats.org/officeDocument/2006/relationships/customXml" Target="ink/ink1.xml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2.emf"/><Relationship Id="rId10" Type="http://schemas.openxmlformats.org/officeDocument/2006/relationships/image" Target="media/image3.emf"/><Relationship Id="rId19" Type="http://schemas.openxmlformats.org/officeDocument/2006/relationships/customXml" Target="ink/ink8.xml"/><Relationship Id="rId31" Type="http://schemas.openxmlformats.org/officeDocument/2006/relationships/image" Target="media/image14.emf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emf"/><Relationship Id="rId22" Type="http://schemas.openxmlformats.org/officeDocument/2006/relationships/image" Target="media/image9.emf"/><Relationship Id="rId27" Type="http://schemas.openxmlformats.org/officeDocument/2006/relationships/customXml" Target="ink/ink12.xml"/><Relationship Id="rId30" Type="http://schemas.openxmlformats.org/officeDocument/2006/relationships/customXml" Target="ink/ink13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8606" units="cm"/>
          <inkml:channel name="Y" type="integer" max="17876" units="cm"/>
          <inkml:channel name="F" type="integer" max="255" units="dev"/>
        </inkml:traceFormat>
        <inkml:channelProperties>
          <inkml:channelProperty channel="X" name="resolution" value="999.99994" units="1/cm"/>
          <inkml:channelProperty channel="Y" name="resolution" value="999.99994" units="1/cm"/>
          <inkml:channelProperty channel="F" name="resolution" value="0" units="1/dev"/>
        </inkml:channelProperties>
      </inkml:inkSource>
      <inkml:timestamp xml:id="ts0" timeString="2011-10-28T01:27:35.077"/>
    </inkml:context>
    <inkml:brush xml:id="br0">
      <inkml:brushProperty name="width" value="0.05292" units="cm"/>
      <inkml:brushProperty name="height" value="0.05292" units="cm"/>
      <inkml:brushProperty name="color" value="#FF0000"/>
      <inkml:brushProperty name="fitToCurve" value="1"/>
    </inkml:brush>
  </inkml:definitions>
  <inkml:trace contextRef="#ctx0" brushRef="#br0">3882 1565 5,'-18'7'7,"-6"-5"0,-2 2-1,-4-3 0,-6 0-1,-4-2 0,-5-1-1,-4-3 2,-3-2-1,-8-3 0,-2-1 0,-7-7 0,-3 2-1,0-5 0,-3-3 0,-4-2-2,-1-1 0,1-2 0,-2 0-1,1 0 0,2-3 0,-1 1 1,-1 1-1,6-4 0,-1 3 1,3-1-1,3 0 0,3 2 0,1-2 0,3 1-1,4 1 0,1 0 1,2 0-1,-1 1 0,2 2 0,2 1 1,-1 0-1,4 2 0,-1 0 0,0 2 0,1-1 0,1 1 1,2 0-1,2 1 0,-1-1 0,0 0 1,0-1-1,3 2 1,-1 0-1,-2 0 1,-1 0-1,0 0 1,-1-1 0,2 2-1,0 1 1,3-1-1,1 1 0,7 0 1,2 3-1,-1 0 0,3 1 0,3 0 0,0 2 1,1 4-1,0-2 0,-3 1 0,2-2 0,0 1 0,0 2 0,-3-1 0,3-1 0,3 0 1,-2-1-1,6 1 0,1 1 1,5 1-1,3-3 1,11 12-1,-5-19-1,5 19 0,11-15-1,2 6 0,7 2-1,3 0 0,6 0 1,1-1 0,5-1 0,5 4 0,1 1 2,3 2-1,-2 3 1,2 4-1,-1 4 1,0 2 0,-2 2-1,-3-1 1,-6-2 0,-6-1-1,-2-2 1,-8-3 0,-16-4 0,13 5-1,-13-5 1,-14-1 1,-3 0-1,-5 0 0,-9-1 1,-6-1 0,-5-2 0,-4-1 0,-5-1 0,-3-2 0,-2-1 0,0-1 0,0-2 0,-1 2 0,3-3 0,2 4 0,3-2-1,5 2 1,7 3-1,3 1 0,8 3 1,10 3-1,16 0 0,-11 8 1,11-8-1,15 23 1,3-7-1,4 6 1,5 3-1,5 4 0,7 4 0,2 5 1,7 4-1,3 4 0,1 2 0,5 1 1,-2 1 0,0 1-3,-4 0-8,2 5-15,-11-17-1,9 3 1,-8-17 2</inkml:trace>
  <inkml:trace contextRef="#ctx0" brushRef="#br0" timeOffset="2088">4507 882 16,'11'-9'8,"-11"9"-1,0 0 0,0 0 1,4 16-1,-8 1 0,-6 10-2,-2 5 1,-5 9 0,-8 8 0,-5 4-2,-3 5 0,-6 5-1,-1 1-2,1-1 1,-2 0-2,5-6 1,4-4 0,7-2-1,3-7-2,12-7-4,5-5-9,2-18-9,16-1 0,-3-21-1</inkml:trace>
  <inkml:trace contextRef="#ctx0" brushRef="#br0" timeOffset="2472">4403 719 11,'0'0'22,"27"7"1,-3-2-9,9 6-4,8 5-1,6-2-2,8 7 0,4-4-1,5 1-1,2-1-4,-1 1-5,0-3-12,1 6-10,-11-8-2,0 8 1</inkml:trace>
  <inkml:trace contextRef="#ctx0" brushRef="#br0" timeOffset="3000">4290 1211 13,'0'0'24,"25"-4"0,-7 4-9,3 4-5,5 5-4,4 1-4,6 7-5,0 0-14,13 10-7,-4-11 0,9 8 0</inkml:trace>
  <inkml:trace contextRef="#ctx0" brushRef="#br0" timeOffset="3628">4723 1529 14,'0'0'8,"0"0"-1,1 15 0,-5-2-2,2 7-2,-4 7 0,-1 7-1,-4 3 0,3 5 0,-4-1-2,-2-2 1,2-7 0,1-4 0,3-9 1,1-9 0,7-10-1,-12-7 2,9-9-1,1-8 0,4-3 0,2-4-1,3-2 0,5-2 0,4 5 0,3 3-1,3 6 1,3 3-1,2 7 0,0 4 1,-1 5-1,-1 3 0,-1 3 0,-4 0 1,-1 0-1,-5 2-1,-2-3 1,-12-3 0,11 10 0,-11-10 1,-5 15 0,-1 0 0,-3 2 0,0 8 1,1 6 0,2 7-1,3 2 0,3 3 0,4 0 0,3-4-1,4-1 1,-3-7-1,2-5 0,-3-8-1,-1-6 1,-6-12 1,0 0-1,0 0 0,0 0 1,-7-12 0,4-1 1,0-3 0,2-2 0,3-2 0,3 0 0,2 1 0,4-1 0,2 2 0,3-2-1,0 5-1,1 0 1,-1 5-1,-1 1 0,2 7 0,-3 6 0,0 5 1,-4 8-1,-1 4 1,-3 6-1,1 2 1,-3 2-1,-3-2 1,-1-3 0,0-4 0,1-6 0,1-5 1,-2-11-1,15 5 0,-4-10 1,0-5-1,7-1-1,-3-6 0,3-1 0,-1-2 0,-3 1 0,1 4 0,-3 3 0,-1 7 0,-11 5 0,16 18 0,-9 4 1,-1 10-1,-2 4 1,-3 3-1,-1 0-1,1-2-2,-3-7-3,2-8-3,-1-9-5,1-13 0,0 0-1,12-34 1,-3 1 0,3-11 4,4-10 1,1-8 4,3-8 4,1-3 1,3 0 1,0 3 0,-2 0 2,0 9 1,-1 8 3,-2 9 1,-5 8 1,-1 16 0,-3 9 0,-10 11 1,7 25-2,-6 7-2,-7 19-2,-1 16-2,-4 17 0,-3 13-1,-5 7-1,-3-2 0,-2-9-1,1-12 0,2-15 1,2-21 0,3-21 0,4-25 1,5-20 1,9-17 1,5-9 0,5-6 0,9-6 1,5 1-2,9 4 1,6 11-1,6 15-3,8 20-8,9 21-17,-5 9 0,14 29 0,9 7 0</inkml:trace>
  <inkml:trace contextRef="#ctx0" brushRef="#br0" timeOffset="5488">6345 2007 1,'11'-19'16,"4"4"-8,-7-5-1,-3-3-2,-7-4 1,-2 0-1,-5-5 2,-3 1 0,-4-1 0,-5 0 1,-4 3-2,-2 2 1,-4 3-2,-6 6-1,1 7-1,-6 5 0,2 10-1,1 11 0,3 10-1,2 13 0,5 14 0,5 8-1,4 9 1,5 6 0,2 3-1,8-2 1,-3 0-1,8-10 1,0-6-1,5-7 1,5-6 0,-1-9-1,7-7 1,-3-6 0,5-6-1,-1-9 1,4-8-1,-2-4 0,-2-8 0,1-4 0,-3-3 0,-1 2-1,-2-3 1,0 5 0,-12 13-1,14-12 1,-14 12-1,14 13 0,-7 4 1,-1 7-1,-2 4 0,0 5 1,-3 2 0,-1-3-1,-5-3 1,-3-3 0,-4-7 0,1-8 0,1-6 1,-1-8-1,11 3 1,-11-21 0,12 2 0,5-2-1,5-1 1,4-1-1,4-2 1,4 2-1,0 3 1,1 5-1,-1 5 0,-4 7 1,-2 5-1,-2 10 0,-5 9 1,-5 5-1,-1 6 0,-7 3 0,-2 3 0,0-4 1,-4-2-1,2-7 1,-1-6 0,3-7 0,5-12 0,0 0 0,0 0 1,0 0-1,13-23 0,-5 8 0,3-2-1,1 1 0,-1 0 0,-1 3-1,-10 13 1,18-9-1,-18 9 0,11 22 1,-10-2-1,-1 4 0,-3 3 1,2 2 0,-5-2 0,5-4 1,0-4-1,1-6 2,0-13-2,8 10 1,-8-10 0,17-4 0,-4-2-1,-1 0 0,0-2 1,1-1-2,-3 2 1,-10 7-1,16-7 1,-16 7-1,0 0 0,6 20 1,-9-2-1,0 0 0,0 2 1,0-1 0,0 0 0,2-1 1,1-5 0,0-13-1,0 0 1,17 9-1,-5-11 0,1-3 1,2 0-1,-2-2 0,1 2 0,-1 2-1,-2 2 1,-11 1-1,12 7 0,-12-7 1,1 21-2,-1-7 2,-4 0-1,1 1 1,-3-2 0,2-2 0,4-11 0,-4 15 1,4-15-1,0 0 0,0 0 0,0 0 0,0 0 0,13-5 0,-13 5 0,0 0 0,13-8-1,-13 8 1,0 0-1,0 0 0,0 0 0,9 14 1,-9-14-1,5 18 1,-5-18-1,3 19 1,2-8 0,-5-11 0,6 14-1,-6-14 1,0 0 0,13 12-1,-13-12 0,13 6 1,-13-6 0,14 2-1,-14-2 1,16 10-1,-16-10 1,16 16-1,-6-4 1,-10-12 0,15 24-1,-8-12 1,2 0 0,-9-12 1,14 11-1,-14-11 0,0 0 0,0 0 0,10-15 0,-8 3 0,-4-2 0,0-2-1,-1 2 1,-3-2 0,1 4 1,5 12-1,-20-9 1,20 9-1,-19 15 1,11 0-1,-1-1 1,3 3 0,0 2-1,4-2 1,3 0 0,0-6-1,-1-11 1,13 13 0,-13-13 0,19 5 0,-6-8 0,-1 0-1,1-5 1,0 3-1,-2-5 0,-11 10-1,17-12 0,-17 12 0,0 0 0,0 0 1,3 19-1,-8-2 1,-1 2 0,-1 5 0,3-2 1,0 2 0,2-4-1,2-3 0,1-7 1,-1-10-1,13 10 0,0-12 0,-1-2-1,3-2 1,-1-2 0,1 2-1,-2-1 1,-2 3-1,-11 4 0,19-1 0,-19 1-1,17 24 1,-10-6 0,1 4 1,-1 4-1,2 0 1,0-1 0,-3-2 0,-2-6 0,0-3-1,-4-14 1,2 11 0,-2-11 0,0 0 0,-18-15 1,6 7-1,-1 1 1,-4 1 0,-2 3 0,0 7 0,2 4 0,1 12 1,6 5-2,1 2 1,8 3 0,4-1 0,6-3-1,5-8 1,4-8-2,5-18 0,4-12 1,2-10 0,-1-10-1,1-9 0,-2-11 0,1-6-1,-2-4 1,-3 4 0,1 2 0,-4 3 0,-3 8 1,-1 8-1,-4 13 1,-1 7 1,-3 13-1,-8 12 2,1 16-1,-5 10 1,-2 18 0,-10 14 0,-3 15 1,-6 21-4,-5 11-7,-8 9-20,8 18 0,-7-11-1,15 0 0</inkml:trace>
  <inkml:trace contextRef="#ctx0" brushRef="#br0" timeOffset="8248">6029 4370 1,'0'0'0,"10"-7"9,-17-3-6,-9-7 0,-15-8 1,-8-7 0,-12-12 0,-12-6 1,-11-10 2,-13-9 0,-10-12 1,-11-5-1,-10-8-1,-11-6 0,-7-4-1,-5-6-2,-4-3 1,3-2-2,-2 2 0,4 2-1,5 3 0,9 5 1,10 6-1,10 8 0,10 10 0,11 9 1,14 13-2,13 10 1,15 10-1,17 13-1,10 13-1,16 11-1,24 23 0,10 7-1,14 11 0,17 16 0,11 10 0,13 11 2,8 7-1,10 8 2,8 6 0,7 8 1,9 5-1,0-1 0,0 2-1,2 1 0,-2-2-1,-3-1 1,-8-7-1,-5-7 1,-9-5 0,-11-10 1,-10-8 0,-12-11 2,-13-12-1,-16-12 2,-11-9 0,-18-16 1,-15-14 2,-19-15 1,-17-16 0,-22-18 1,-16-10 1,-18-18 1,-16-13-1,-19-15-2,-10-8 0,-11-10-2,1 1-1,2 1-2,2 3-3,8 6-8,12 15-13,7 4-5,25 20 0,7 2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8606" units="cm"/>
          <inkml:channel name="Y" type="integer" max="17876" units="cm"/>
          <inkml:channel name="F" type="integer" max="255" units="dev"/>
        </inkml:traceFormat>
        <inkml:channelProperties>
          <inkml:channelProperty channel="X" name="resolution" value="999.99994" units="1/cm"/>
          <inkml:channelProperty channel="Y" name="resolution" value="999.99994" units="1/cm"/>
          <inkml:channelProperty channel="F" name="resolution" value="0" units="1/dev"/>
        </inkml:channelProperties>
      </inkml:inkSource>
      <inkml:timestamp xml:id="ts0" timeString="2011-10-28T02:16:17.090"/>
    </inkml:context>
    <inkml:brush xml:id="br0">
      <inkml:brushProperty name="width" value="0.05292" units="cm"/>
      <inkml:brushProperty name="height" value="0.05292" units="cm"/>
      <inkml:brushProperty name="color" value="#FF0000"/>
      <inkml:brushProperty name="fitToCurve" value="1"/>
    </inkml:brush>
  </inkml:definitions>
  <inkml:trace contextRef="#ctx0" brushRef="#br0">250 75 1,'11'11'11,"-11"-11"0,0 0-1,0 0-1,0 0 1,0 0 0,0 0-1,0 0 1,0 0-1,-23-11-2,7 3-1,-2 2-1,-6-1-2,3 1 0,-3-1-2,2 2 0,4-1-1,2 0 1,3 1-1,1 2 1,12 3-1,-17-7 0,17 7 0,-12-6 1,12 6-2,0 0 1,-13-3 0,13 3 0,0 0 0,0 0 0,0 0 0,-7 13 0,7-13 1,0 0-1,0 0 0,-2 11 1,2-11-1,0 0 1,0 14-1,0-14 1,2 16-1,-2-2 0,-2 3 1,1 3-1,-1 3 2,3 5-1,0 0 1,2 7 0,2 0 1,3 1 0,4-3-1,4 1-1,1-6-1,-1-3-7,2-9-19,3 4-5,-10-17-1,8 3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8606" units="cm"/>
          <inkml:channel name="Y" type="integer" max="17876" units="cm"/>
          <inkml:channel name="F" type="integer" max="255" units="dev"/>
        </inkml:traceFormat>
        <inkml:channelProperties>
          <inkml:channelProperty channel="X" name="resolution" value="999.99994" units="1/cm"/>
          <inkml:channelProperty channel="Y" name="resolution" value="999.99994" units="1/cm"/>
          <inkml:channelProperty channel="F" name="resolution" value="0" units="1/dev"/>
        </inkml:channelProperties>
      </inkml:inkSource>
      <inkml:timestamp xml:id="ts0" timeString="2011-10-28T02:16:18.094"/>
    </inkml:context>
    <inkml:brush xml:id="br0">
      <inkml:brushProperty name="width" value="0.05292" units="cm"/>
      <inkml:brushProperty name="height" value="0.05292" units="cm"/>
      <inkml:brushProperty name="color" value="#FF0000"/>
      <inkml:brushProperty name="fitToCurve" value="1"/>
    </inkml:brush>
  </inkml:definitions>
  <inkml:trace contextRef="#ctx0" brushRef="#br0">0 161 1,'0'0'12,"0"0"9,14 5-10,-8 5-3,-5 7-4,1 1-2,-1 2-1,-1 1 1,-1-3-1,0-2 1,-2-4 1,3-12-1,0 0 0,0 0 1,-11-12-1,13-7 0,3-2 0,6-6-1,4-3 0,6 1 1,5-3-1,4 1 1,2 4 0,-1 1 0,1 7 1,-4 2-1,-4 9 0,-4 8-1,-3 12 1,-6 5 0,0 11 1,-4 5 0,-5 7 0,-7 6 0,2 9 0,-7-4 1,-1 3-2,-5 0 0,1 1-2,0 1-1,2 1-3,7-4-4,-3-8-3,9-1-5,2-7-2,0-9-4,10-7 1,-1-10 0</inkml:trace>
  <inkml:trace contextRef="#ctx0" brushRef="#br0" timeOffset="428">418 666 17,'13'-11'14,"-5"-1"1,-8 12-1,14-12-2,-14 12-2,0 0-2,0 0-3,0 0-2,0 0-1,-21 4-1,9 2-1,-1 3 1,2 3 0,2 2 0,4 3-1,5 1 1,4-1 1,3 0-1,2-5 0,4-5 0,0-5 0,0-4 0,-1-8-1,1-3 1,-2-2-1,-2 1 1,-1-2 0,0 5 1,-8 11-1,0 0 0,9 11 1,-8 11-1,-2 6-3,-2 5-9,-2-2-17,107 12-5,-104-15 1,13 1 17,-11-29 15</inkml:trace>
  <inkml:trace contextRef="#ctx0" brushRef="#br0" timeOffset="886">814 753 12,'0'0'13,"-14"-14"-2,0 10-2,-2 7-1,-3 4-2,0 5-1,-2 6-1,-1 6-1,5 4-1,5 4 0,7 2-1,7 4 0,6 1-2,5-2-7,7-6-13,11 2-6,-10-21 8,11 1 19</inkml:trace>
  <inkml:trace contextRef="#ctx0" brushRef="#br0" timeOffset="1228">974 936 3,'4'15'12,"-9"-4"-2,-1 2-4,-4 0-2,-1 0-1,-1-1-2,-4-2 0,4-1 0,-1-2 0,13-7 0,-11 7 0,11-7 1,0 0-1,10 1 0,3-2 0,4-1 0,3-1-1,2-2 0,2 1 0,-1-2 0,-1 1 0,-3 0 0,-5 2 0,-2 4 0,-12-1 1,8 12 0,-8 3 0,-3 8 1,-2 3-1,3 5 0,-2-2 1,3 3 0,2-3 0,2-4-1,0-9 0,-3-16 0,18 11 1,-6-20-1,-2-8-1,0-13 1,-3-7-3,-6-7-2,-1-5-5,-8-3-7,-12-9-11,8 16 16</inkml:trace>
  <inkml:trace contextRef="#ctx0" brushRef="#br0" timeOffset="1788">1732 900 3,'-7'-14'9,"-8"-1"-1,-4 4-3,-3 3 0,-3 6-1,1 8-1,1 7 0,1 10-1,2 9-1,4 12 0,3 7 0,3 8 0,2 6 0,1-1 0,0-1-1,-2-5 1,-1-10 0,-3-11 0,-3-11 0,-5-10 0,-1-13 1,-1-6 0,1-7 0,5-4-1,2-3 1,5-2-1,4-1 0,10 1 0,8 0 0,4 3-1,4-1 1,4 3-1,2 0 1,5 4 0,-5 2 0,2 4 0,-4 4 0,-6 4 1,-2 7 1,-4 4-1,-5 5 0,-4 4 0,-2 4 0,-4 3-1,-3 0-1,5-4-3,1 2-6,1-3-13,-1-26-6,15 19 5,-6-31 23</inkml:trace>
  <inkml:trace contextRef="#ctx0" brushRef="#br0" timeOffset="2268">1812 1063 8,'0'0'15,"12"-17"-3,-12 17-6,0 0-3,0 0-3,17-6 0,-3 4-1,2-2 1,6-2 0,0-1 1,2-2 2,1 0 1,-5 0 1,-2 1-1,-7 2 1,-11 6 0,0 0 0,6 13-1,-15 6 0,-3 9-2,-5 6 2,-3 13-1,-2 6 0,-1 43 8,-5-12 0,11 10-2,-4-17 1,15 2-1,-5-15 0,16-4 1,-4-19-1,12-43-8,3-6-1,-1-12 1,1-8 0,-1-8 0,-1-5-1,-2-2 0,-3 1 1,-1 9-1,-6 5 0,-7 10-7,5 18 0,-9 25 0,6 11-1,-4 4 0,7 19-3,-8-3-3,15 14-10,3-3-8,-3-18-1,14-4 7</inkml:trace>
  <inkml:trace contextRef="#ctx0" brushRef="#br0" timeOffset="2784">2178 1483 1,'-7'-54'26,"-16"-4"-4,-6 7-8,-13-2-11,-5 1-16,2 11-12,-13-9-2,11 15 27</inkml:trace>
  <inkml:trace contextRef="#ctx0" brushRef="#br0" timeOffset="3411">2430 1504 4,'13'-17'9,"0"1"-1,-2-1-2,-3-1-2,-8-2 1,-5-1-1,-2 0 0,-6 0 0,-5 2 0,-8 5 1,-3 9-1,-7 8 0,0 16 0,-6 11 0,3 14-1,1 10-1,6 10 1,6 6-2,7 6 0,11-4 0,8-4-1,8-9 0,4-9 0,3-10 0,4-11 0,4-14 0,-1-11-1,-3-13 0,5-8 1,-3-10-1,-1-2 0,-1-6 0,-2 2 1,0 2-1,-4 3 1,-2 7 0,-1 9 0,-10 12 0,15 5 0,-10 15 1,0 7-1,-4 7 1,-2 4-1,-4 3 0,-2-2 1,-1-3-1,-3-5 1,0-9-1,-1-9 0,1-8 1,11-5 0,-17-5-1,17 5 1,-5-25 0,9 8-1,3-1 1,4 1-1,2-2 1,4 2-1,0 2 0,0 3 0,0 2 0,-1 0 0,-4 7 0,-2 6 0,-10-3 0,10 17 0,-4 2 0,-3 1 0,0 8 0,-3 3 0,1-2 0,-1-3 0,-1-3 0,1-5 0,1-7 0,-1-11 1,0 0-1,12 2 1,-12-2-1,20-22 0,-7 9 1,3-1-1,-2-1 0,2-1 0,-3 3 0,-1 4 0,1 4 0,-13 5-1,15 15 1,-11 4 0,-2 5-1,0 7 1,-2 1 0,-3-3 0,1 2 0,-2-7 0,3-5 0,1-8 0,0-11 1,0 0-1,0 0 1,19-5-1,-11-6 0,5-2 0,-2-2 0,-2-1 0,2 2 0,-2 0 0,-9 14-1,16-12 1,-16 12 0,10 12-1,-7 6 1,0 4 0,-3 5 0,-1 1 0,0 0 0,-1-3 0,2-3 0,-2-6 0,2-16 0,5 13 0,-5-13 1,13-2-1,-2-4-1,-1-4 1,-10 10-1,18-21 0,-10 10 0,-2-1 0,-6 12 0,11-19 0,-11 19 0,0 0 0,0 0 1,2 11-1,-2-11 1,-2 21-1,2-10 0,-1 0 1,1-11-1,1 14 0,-1-14 0,0 0 1,8 12-1,-8-12 0,17 7 1,-6-1-1,-11-6 0,20 19 1,-6-7 0,-1 2-1,1-1 1,0 0 0,-3-4 0,1-3 0,-2-5 0,-10-1 0,15-17 0,-15-1 1,-2-2-1,-5-3 1,0 1-1,-5-1 1,-2 7 0,-5 4 0,2 8 0,0 9 0,-2 7 0,6 7 0,-1 3-1,4 5 1,4 3 0,8-3-1,1-1 1,3-3-1,6-6 1,0-6 0,3-5-1,4-3 1,-2-9-1,-1-3 0,1-5 1,-1 0-2,-4-3 1,2 3-1,-5 4 1,-9 10 0,0 0 0,4 16 0,-7 9 0,-5 6 0,2 3 1,1 2-1,-1-2 1,0-2-1,5-6 1,2-7 0,3-8 0,-4-11-1,19 5 0,-19-5 1,21-9-1,-3 0 0,-4-3-1,1-2 1,-1 2 0,1 1 0,-2 4 0,-1 5 0,-1 4-1,0 9 1,-3 5 0,-1 8-1,5 2 1,-2 5 0,-1-2 0,1 1 0,4-1 0,-4-8 0,6-2 0,-1-7 0,-4-8 0,-11-4 0,19-9 0,-11-3 0,-7-6 0,-1-1 1,-3 0-1,-7 3 0,1 2 1,-4 3-1,-4 7 1,-2 7 0,0 6 0,4 8-1,-2 5 1,10 4 0,-1 4-1,10 3 0,4-2 0,7-4 1,10-7-1,0-8 0,6-14-1,1-9 1,6-10-1,-3-15 1,3-10 0,-1-10-1,-3-8 0,3-3 1,-1 1-1,-4-2 1,-3 8 0,-5 5 1,-5 12-1,-4 13 1,-10 14 1,-3 16 1,-15 32 1,-1 16-2,-16 14 1,-4 23-3,-7 21-6,-11 26-25,-9-11 0,12 2-1,-3-28 27</inkml:trace>
  <inkml:trace contextRef="#ctx0" brushRef="#br0" timeOffset="6142">867 1264 21,'6'-33'14,"-2"-2"-2,-3 3-1,-4 2-1,-3 6-2,-9 6-1,1 10-2,-8 11 0,-1 15-2,-5 8-1,-3 10 0,3 6 0,0 8-1,7 2-1,2 3 1,7-7-1,6-3 1,8-5 0,7-8 0,0-11-1,7-12 0,-2-11 1,4-10-2,-4-10 1,0-8 0,-4-2 0,-4-1-1,-3 1 1,-4 5 0,-3 5 0,-5 8-1,-3 9-1,-4 8-2,4 11-3,-5 4-5,5 7-8,6 12-10,-5-5 1,12 11 29</inkml:trace>
  <inkml:trace contextRef="#ctx0" brushRef="#br0" timeOffset="6620">1091 1373 11,'0'0'19,"14"8"-4,-8 9-1,-6 7-3,-2 9-2,-5 3-2,-4 9 0,-10 2-3,-3 2-2,-8-1-4,-4-9-5,-2-6-9,1-2-15,-9-22 1,11 0 18</inkml:trace>
  <inkml:trace contextRef="#ctx0" brushRef="#br0" timeOffset="6900">560 1108 20,'0'0'21,"-18"11"-4,1 5-2,0 13-4,-8 9-2,-1 14-5,-2 10-4,1 10-10,5 3-19,15 11-1,2-6 3,23 4 27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8606" units="cm"/>
          <inkml:channel name="Y" type="integer" max="17876" units="cm"/>
          <inkml:channel name="F" type="integer" max="255" units="dev"/>
        </inkml:traceFormat>
        <inkml:channelProperties>
          <inkml:channelProperty channel="X" name="resolution" value="999.99994" units="1/cm"/>
          <inkml:channelProperty channel="Y" name="resolution" value="999.99994" units="1/cm"/>
          <inkml:channelProperty channel="F" name="resolution" value="0" units="1/dev"/>
        </inkml:channelProperties>
      </inkml:inkSource>
      <inkml:timestamp xml:id="ts0" timeString="2011-10-28T02:16:30.561"/>
    </inkml:context>
    <inkml:brush xml:id="br0">
      <inkml:brushProperty name="width" value="0.05292" units="cm"/>
      <inkml:brushProperty name="height" value="0.05292" units="cm"/>
      <inkml:brushProperty name="color" value="#FF0000"/>
      <inkml:brushProperty name="fitToCurve" value="1"/>
    </inkml:brush>
  </inkml:definitions>
  <inkml:trace contextRef="#ctx0" brushRef="#br0">104 68 12,'0'0'12,"16"-3"0,-16 3-2,0 0-1,0 0 0,12-1-1,-12 1 0,0 0-1,0 0 0,0 0-2,0 0 0,0 0-1,0 18 0,-7-3 0,0 6-1,-3 4 1,1 5-1,-4 2 0,2 3-1,-1-6-1,3-3 0,0-7 0,3-1 0,0-7-1,6-11 1,0 0 0,0 0 1,-5-13-1,6 0 0,3-3-1,-1-3 2,2-1-2,2-1 1,0-2-1,4 7 1,1-1-1,2 1 1,1 2 1,2 4-1,-2 0 1,2 4 0,-1 4-1,1 1-1,-2 6-6,-3 5-25,-12-10-2,17 15-1,-17-15 1</inkml:trace>
  <inkml:trace contextRef="#ctx0" brushRef="#br0" timeOffset="1552">80 28 20,'7'-17'12,"-7"17"0,7-13-1,-7 13-1,0 0-1,0 0-3,0 0 1,0 0-3,-2 11 0,-3 0-1,0 4 1,-3 2 0,2 3 0,-2-1 1,2 4-2,-2-4 1,2 1-1,-2-2-1,2 2 0,1 1-1,-1-2 0,1 1 0,2-4 0,0 2 0,1-8 0,0 2 0,2-12 0,0 0 0,0 0 0,1-13 0,1 0-1,-2-6 1,3 0 0,-1-3-2,0 1 2,1 0-1,0 3 0,2 4 1,-2 2 0,-3 12-1,13-15 1,-13 15 0,17-10 0,-6 9-1,0 3 1,5 3-1,2 1 1,-1 3 0,4 3-1,3 3 1,2 1-1,0-1 0,-1 1 0,-3-2-1,-4-2-5,-1 0-8,-17-12-12,0 0-6,10 8-1,-10-8 1</inkml:trace>
  <inkml:trace contextRef="#ctx0" brushRef="#br0" timeOffset="2184">255 249 14,'0'0'19,"0"0"-2,0 0-1,-13 10-4,13-10 0,-16 14-2,12 1-1,-6 1-2,9 8-1,0-3-2,4 9-1,7-2 1,4 7-2,5-3 0,3-5 0,1-4 0,-1-9-1,-2-11 0,-1-8 1,-7-13-2,-5-12 0,-9-12-3,-12-6-13,-11-13-15,1 5-2,-11-9 1,3 3 3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8606" units="cm"/>
          <inkml:channel name="Y" type="integer" max="17876" units="cm"/>
          <inkml:channel name="F" type="integer" max="255" units="dev"/>
        </inkml:traceFormat>
        <inkml:channelProperties>
          <inkml:channelProperty channel="X" name="resolution" value="999.99994" units="1/cm"/>
          <inkml:channelProperty channel="Y" name="resolution" value="999.99994" units="1/cm"/>
          <inkml:channelProperty channel="F" name="resolution" value="0" units="1/dev"/>
        </inkml:channelProperties>
      </inkml:inkSource>
      <inkml:timestamp xml:id="ts0" timeString="2011-10-28T02:16:01.179"/>
    </inkml:context>
    <inkml:brush xml:id="br0">
      <inkml:brushProperty name="width" value="0.05292" units="cm"/>
      <inkml:brushProperty name="height" value="0.05292" units="cm"/>
      <inkml:brushProperty name="color" value="#FF0000"/>
      <inkml:brushProperty name="fitToCurve" value="1"/>
    </inkml:brush>
  </inkml:definitions>
  <inkml:trace contextRef="#ctx0" brushRef="#br0">-5 39 7,'0'0'27,"0"-31"-1,0 31-8,14-17-15,-14 17-16,0 0-11,0 0-2,10 27 9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8606" units="cm"/>
          <inkml:channel name="Y" type="integer" max="17876" units="cm"/>
          <inkml:channel name="F" type="integer" max="255" units="dev"/>
        </inkml:traceFormat>
        <inkml:channelProperties>
          <inkml:channelProperty channel="X" name="resolution" value="999.99994" units="1/cm"/>
          <inkml:channelProperty channel="Y" name="resolution" value="999.99994" units="1/cm"/>
          <inkml:channelProperty channel="F" name="resolution" value="0" units="1/dev"/>
        </inkml:channelProperties>
      </inkml:inkSource>
      <inkml:timestamp xml:id="ts0" timeString="2011-10-28T01:27:51.696"/>
    </inkml:context>
    <inkml:brush xml:id="br0">
      <inkml:brushProperty name="width" value="0.05292" units="cm"/>
      <inkml:brushProperty name="height" value="0.05292" units="cm"/>
      <inkml:brushProperty name="color" value="#FF0000"/>
      <inkml:brushProperty name="fitToCurve" value="1"/>
    </inkml:brush>
  </inkml:definitions>
  <inkml:trace contextRef="#ctx0" brushRef="#br0">553 313 1,'0'0'8,"0"0"-1,0 0-2,0 0 0,-1-13 0,1 13 0,-2-17 1,1 4-1,-2-1 1,0-3-2,-1-2 0,1 3 0,-1 2 0,3 1-2,1 13 1,-4-15-1,4 15 0,0 0 0,0 0-1,5 24 1,-1-2-1,0 8 0,1 5 0,1 9-1,-1 2 1,1 1 0,-2-4-1,0-5 0,0-7 0,-3-8 0,1-4 0,-2-19 0,0 0-1,0 0 1,-7-13 0,3-7 0,0-7 0,-1-3 1,-1-5-1,0-3 1,1 0-1,1 0 1,1 4 0,1 2 0,0 7 1,0 3 0,1 6 0,1 3 1,0 13-1,0 0 0,0 0 0,1 13 0,3 9 0,-2 7-1,3 6 0,0 8 0,1 3-2,1 3-4,-1-3-10,-4-12-10,6 1-1,-5-22 1</inkml:trace>
  <inkml:trace contextRef="#ctx0" brushRef="#br0" timeOffset="868">735 136 14,'9'11'15,"-9"-11"-1,14 25-2,-5-7-2,1 10 0,1 5-1,0 7-1,-2 7 0,-2 5-1,-2 4-1,-7 1 0,-2 3-1,-6-2-1,-6-1 0,-6-9-2,-2-3 0,-2-9-4,0-7-5,1-7-13,4-2-8,-3-18 0,11 2-1</inkml:trace>
  <inkml:trace contextRef="#ctx0" brushRef="#br0" timeOffset="1420">139 0 20,'-16'8'17,"16"-8"-2,-12 9 0,12-9-2,-16 26 0,5-5-2,-1 12-1,0 5-1,-1 12-1,0 4-3,1 10 0,1-1-1,5-2 0,1-2-2,5-4 1,5-7-4,2-7-5,5-9-13,4-7-11,-5-14 0,3-4-2,-14-7 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8606" units="cm"/>
          <inkml:channel name="Y" type="integer" max="17876" units="cm"/>
          <inkml:channel name="F" type="integer" max="255" units="dev"/>
        </inkml:traceFormat>
        <inkml:channelProperties>
          <inkml:channelProperty channel="X" name="resolution" value="999.99994" units="1/cm"/>
          <inkml:channelProperty channel="Y" name="resolution" value="999.99994" units="1/cm"/>
          <inkml:channelProperty channel="F" name="resolution" value="0" units="1/dev"/>
        </inkml:channelProperties>
      </inkml:inkSource>
      <inkml:timestamp xml:id="ts0" timeString="2011-10-28T01:28:10.820"/>
    </inkml:context>
    <inkml:brush xml:id="br0">
      <inkml:brushProperty name="width" value="0.05292" units="cm"/>
      <inkml:brushProperty name="height" value="0.05292" units="cm"/>
      <inkml:brushProperty name="color" value="#FF0000"/>
      <inkml:brushProperty name="fitToCurve" value="1"/>
    </inkml:brush>
  </inkml:definitions>
  <inkml:trace contextRef="#ctx0" brushRef="#br0">287 264 4,'0'0'7,"0"0"0,0 0-1,0 0 1,0 0-1,0 0 1,0 0 0,0 0 1,0 0-1,0 0 0,5-14-1,-5 14-1,10-13 0,-10 13 0,14-6-1,-14 6-1,13 2-1,-13-2 0,9 22-1,-7-2 1,-3 2-2,-4 4 0,-2 5 0,-1 1 1,-5-1-2,-1-4 1,-2-3 0,1-4 0,0-6 0,5-2 0,10-12 1,-17 8-1,17-8 1,0 0 0,0 0-1,0 0 2,0 0-2,14 9 1,-3-4 0,2 0-1,4 2 0,1 1 0,1 1 0,1-2 0,1-3 0,5-1-1,0-6-4,1-3-2,0-4-5,-3-9-9,4 5-5,-11-15 0,5 6 10</inkml:trace>
  <inkml:trace contextRef="#ctx0" brushRef="#br0" timeOffset="919">631 212 13,'6'-13'12,"-6"13"0,0 0-1,14 10 0,-8 4-2,2 9-1,-1 7 0,0 8-2,0 7 0,-2 7-1,-3 5 0,-3-1-1,-3 2-1,-6-2 0,-3-4-2,-7-7-3,-2-6-5,-1-12-9,1-3-11,-8-18 1,7 0-2</inkml:trace>
  <inkml:trace contextRef="#ctx0" brushRef="#br0" timeOffset="1379">140 0 10,'-3'17'17,"-5"1"0,1 5-2,-7 6-2,-2 5-2,0 7-1,-6 4-3,3 10-1,2 2-1,4 6-2,7 4-4,7 0-6,7-7-19,17 7 1,-5-22-2,15-1 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8606" units="cm"/>
          <inkml:channel name="Y" type="integer" max="17876" units="cm"/>
          <inkml:channel name="F" type="integer" max="255" units="dev"/>
        </inkml:traceFormat>
        <inkml:channelProperties>
          <inkml:channelProperty channel="X" name="resolution" value="999.99994" units="1/cm"/>
          <inkml:channelProperty channel="Y" name="resolution" value="999.99994" units="1/cm"/>
          <inkml:channelProperty channel="F" name="resolution" value="0" units="1/dev"/>
        </inkml:channelProperties>
      </inkml:inkSource>
      <inkml:timestamp xml:id="ts0" timeString="2011-10-28T01:28:19.307"/>
    </inkml:context>
    <inkml:brush xml:id="br0">
      <inkml:brushProperty name="width" value="0.05292" units="cm"/>
      <inkml:brushProperty name="height" value="0.05292" units="cm"/>
      <inkml:brushProperty name="color" value="#FF0000"/>
      <inkml:brushProperty name="fitToCurve" value="1"/>
    </inkml:brush>
  </inkml:definitions>
  <inkml:trace contextRef="#ctx0" brushRef="#br0">2-3 10,'0'0'10,"1"-11"-2,-1 11 0,0 0-1,5 20-1,-5-2 0,0 11-1,0 5 1,-2 9-2,-1 8 1,2 4-1,-1 3-1,3-3-1,2 0 1,5-6-1,2-6 1,6-7 0,4-6-1,2-10 1,4-8-1,2-4 0,4-11-1,-2-9 1,3-9-1,-3-9-1,-2-8 0,-2-8 0,-2-5 0,-5-3-1,-6-4 1,-3 2 0,-4 5-1,-3 4 1,-3 7 0,-2 8 0,-1 9-4,0 9-4,3 14-15,-12 6-2,13 12 1,-6 0 3</inkml:trace>
  <inkml:trace contextRef="#ctx0" brushRef="#br0" timeOffset="560">450 352 10,'13'-12'14,"-13"12"-2,0 0-3,13-3 0,-7 14-2,-4 3-1,-1 8-1,-1 5-1,0 7-1,-1 4-1,-1 3 1,-2 0-2,2-8 0,-2-3 0,2-5 1,1-8-1,1-17 1,0 0 0,0 0 0,19-12-1,-11-6 1,5-1-1,-1-6-1,1 2 0,-3 1 1,2 4-1,-4 4 1,-8 14 0,15-8 0,-15 8 0,12 18 1,-8 0-1,1 4 1,-1 6-1,-1 2 0,1 2-4,-1-1-6,3 4-16,-5-17 0,9 1-1,-10-19 3</inkml:trace>
  <inkml:trace contextRef="#ctx0" brushRef="#br0" timeOffset="1084">733 97 1,'0'0'18,"0"0"-3,13-4-3,-13 4-2,10 17-1,-4 0-1,0 9-1,1 8 0,1 10-1,0 9 0,1 6-2,1 5 1,-1 1-3,-2 0 0,0-3 0,0-7-1,-3-7 0,1-8-1,-2-11 0,-2-3-1,-1-10-2,2-3-1,-2-13-1,0 0-3,0 0-1,0 0-2,-15-25-1,8 3 2,-2-5 0,-5-9 2,2 2 2,-4-7 3,2-1 4,0 5 3,3 0 2,2 7 1,5 4 1,3 10 0,5 2-1,-4 14 0,21 2-2,-5 3 0,5 8-1,2-1 0,4 5 0,5-4 0,4 4 0,4-5 0,4-1 0,3-2-2,1-3-1,-2 1-6,-2-2-11,-12-7-10,0 2 1,-18-10-2</inkml:trace>
  <inkml:trace contextRef="#ctx0" brushRef="#br0" timeOffset="1820">833 422 4,'4'-20'24,"9"8"0,0-4-6,5 2-4,5 0-3,7-1-4,5 3-4,3-2-17,7 10-9,0-9-2,8 7 0</inkml:trace>
  <inkml:trace contextRef="#ctx0" brushRef="#br0" timeOffset="2391">1330 451 5,'0'0'17,"0"0"-7,-2 14-2,1-2-3,-5 4-1,2-1 0,-2 4 0,2 1-1,-1-2 0,1-1-1,3-1 0,1-3 0,3-2 0,-3-11 0,15 13-1,-3-14 1,3-5-1,4-2 0,0-6 0,2-1-1,2-3 1,-3 0 0,-3 2 0,-3 3-1,-14 13 2,15-12-1,-15 12 0,0 0 0,-4 23 1,-2-5-1,-2 1-2,1 6-5,3 9-13,-6-8-4,11 4 0,-3-11 6</inkml:trace>
  <inkml:trace contextRef="#ctx0" brushRef="#br0" timeOffset="2875">1651 556 14,'0'0'12,"12"7"-3,-12-7-2,15 28-3,-2-9-2,2 6 0,-2 0-1,1 2 1,-5-2-1,-1-1 0,-4-7 1,-4-6-1,0-11 2,-16 4-1,3-13 0,-3-2 0,2-6 1,0-4-1,4 0 0,6-2 0,4 2-1,6-1 1,3 5-1,6 2 1,3 3-1,0 1 1,3 5-1,-2 1 0,-1 5 0,-3 4 0,1 4-1,-4 7 1,-2 5 0,-3 8 0,-1 1 0,-3 10 0,-1-1 0,-2 1 0,-1-3 1,-2-7-1,2-6 1,0-7-1,1-16 0,0 0 0,0 0 1,17-12-1,-9-3 0,3-4-1,-1 0 0,1-2 0,1 3-1,-3 2 1,-1 4-1,-8 12 0,15-6 1,-15 6-1,10 26 1,-4-4-1,-1 5 0,1 1 1,0 0 0,2-1 1,4-6-1,-1-7 1,2-9-1,-3-11-1,2-13-1,-1-6-3,-1-8-6,-5-13-14,3 5 1,-5-10-1,5 9 15</inkml:trace>
  <inkml:trace contextRef="#ctx0" brushRef="#br0" timeOffset="3575">2179 616 1,'14'26'12,"-11"-9"0,4 7-2,-6-1-1,3 7-2,-6-1 0,1 1-2,-1-2-1,0-4 0,-1-4 0,1-7-1,2-13 1,0 0-2,0 0 1,8-12 0,2-3-1,0-6 0,3-5-1,1 1-1,1 1 0,1 1 1,-2 7 0,1 6 1,0 12-1,-1 10 1,0 14 0,-1 7 0,2 5-1,-3 9-3,-1 4-13,-6-8-9,5 2-1,-8-19-1</inkml:trace>
  <inkml:trace contextRef="#ctx0" brushRef="#br0" timeOffset="4391">2854 456 1,'10'-12'6,"-10"-12"12,4 2-8,-7-3-2,-3-1-1,-7 1 0,-3 0 0,-3 1-1,-4 3 1,-2 7-1,-4 7-1,0 9 0,-1 11-1,2 11 1,1 13-2,3 12 1,3 8-1,4 5 0,4 6-1,5 3 0,7-1 0,4 1 0,8-7-1,5-5 0,7-7-3,3-8-2,6-11-6,0-9-8,-5-18-9,3-4-1,-11-20 0</inkml:trace>
  <inkml:trace contextRef="#ctx0" brushRef="#br0" timeOffset="4835">2730 739 13,'7'-13'16,"3"6"-1,-10 7-3,16-16-2,-16 16-2,0 0-2,12 1-1,-12-1-2,0 23 0,-3-2-1,0 4 0,2 5-1,-2 3 2,3-1-2,1 1 1,3-4-1,2-2 1,-1-8-1,3-6 0,-8-13 0,12 4-1,-12-4 1,6-29-1,-5 6 0,-1-3 0,1-4 0,0-2 0,3 2 1,1 1-1,2 5 1,1 7-1,3 6 1,2 3-1,0 8 1,0 6 0,1 5 1,-1 8-1,-4 5 0,0 5 1,-3 2-1,-4 1 1,-1-1-1,-1-1 0,-3-3 0,0-7 0,1-7 0,2-13 1,0 11-1,0-11 0,10-9 1,-10 9-2,22-22 1,-10 4 0,2-3-1,0 1 0,-1 1 0,-1 0 0,-1 6-1,-11 13 1,15-11-1,-15 11 0,13 25 1,-8-3-1,1 3 1,-2 5-1,2-1 1,1-2 1,-1-3-1,0-8 0,0-4 1,-6-12-1,12 5 0,-12-5-1,14-20 1,-7 3 0,0-2-1,0-4 1,1 0 0,-3 2-1,1 4 1,2 6 0,-8 11-1,0 0 1,9 17-1,-5 2 0,-3 4 1,-2 3-1,-1-1 1,0-2 0,1-4 1,0-4-1,1-15 1,-2 14-1,2-14 1,0 0-1,13-2 1,-13 2-1,17-14 0,-6 6 0,-1-1 0,-10 9-1,20-16 1,-20 16-1,16-7-1,-16 7 1,0 0 0,12 18 0,-11-7 0,0-1 1,-1 1-1,0-11 0,1 16 0,-1-16 0,0 0 0,0 0-1,0 0 0,0 0 0,9-14 0,-9 14 1,11-12 0,-11 12 0,13-9 0,-13 9 0,19 0 1,-7 5-1,0 4 1,3 2-1,2 1 1,0 0 0,3 1 0,-5-2-1,2-5 1,-6-4 0,0-5 0,-11 3-1,5-17 1,-9 5 0,-4-6 1,2 1-1,-3 3 1,2 2 0,7 12 0,-13-12 1,13 12-1,-8 12 1,6 1-1,2 4 0,-1 3 1,2-1-1,0 2 0,0-6 0,3 0 0,-4-15 0,9 14 0,-9-14 0,16-4-1,-16 4 0,21-16 0,-8 6 0,-1-4 0,1 3-1,-2-2 1,-1 3-1,-10 10 1,16-8-1,-16 8 1,0 0-1,13 20 1,-9-7 0,1 4 0,0 0 0,1 0 1,1-2-1,0-1 1,0-3-2,-7-11 0,20 13 0,-7-9-1,3-2 0,1 1 1,1-1-1,1-1 1,-2-1 0,-1-1 0,-3-1 1,-13 2-1,12-15 0,-12 15 1,-6-21-1,-3 8 0,-3 0 1,-2 5 1,0 2 1,-3 8 0,4 10 0,1 3 1,4 10 0,3 5 0,5 5-1,4-3 1,6 3-2,3-5 1,6-8-1,4-7-1,2-11 0,2-11-1,-2-9 1,1-12-1,-5-14-1,-2-12-1,-4-9 0,-3-11-1,-2-10 0,-2-4 0,-1-7 0,-1 1 0,1 2 2,-2 8 0,1 7 2,-3 16 0,-1 15 1,-4 15 1,-2 14 0,4 17 0,-15 25 1,7 12 0,-4 18-1,-1 18 1,-1 19-1,-3 15 0,0 9-3,-5 8-11,5 12-14,-11-8 0,9 1 0,-5-20 4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8606" units="cm"/>
          <inkml:channel name="Y" type="integer" max="17876" units="cm"/>
          <inkml:channel name="F" type="integer" max="255" units="dev"/>
        </inkml:traceFormat>
        <inkml:channelProperties>
          <inkml:channelProperty channel="X" name="resolution" value="999.99994" units="1/cm"/>
          <inkml:channelProperty channel="Y" name="resolution" value="999.99994" units="1/cm"/>
          <inkml:channelProperty channel="F" name="resolution" value="0" units="1/dev"/>
        </inkml:channelProperties>
      </inkml:inkSource>
      <inkml:timestamp xml:id="ts0" timeString="2011-10-28T01:28:27.594"/>
    </inkml:context>
    <inkml:brush xml:id="br0">
      <inkml:brushProperty name="width" value="0.05292" units="cm"/>
      <inkml:brushProperty name="height" value="0.05292" units="cm"/>
      <inkml:brushProperty name="color" value="#FF0000"/>
      <inkml:brushProperty name="fitToCurve" value="1"/>
    </inkml:brush>
  </inkml:definitions>
  <inkml:trace contextRef="#ctx0" brushRef="#br0">242 25 4,'0'0'7,"0"0"0,0 0 0,0 0 0,-10-13 0,10 13 0,0 0-1,-13-9 0,13 9-1,-14-4-1,14 4 0,-15 2 0,15-2 0,-18 6 1,18-6 1,-21 17 0,9 0 1,-2 2 0,-1 10 1,-1 6-2,-1 9 1,-1 5-2,2 5 0,1 1-2,3 4 0,1-4-1,6-3-1,5-7 1,2-6-1,5-7-3,-1-5-7,6-7-14,2-4-7,-14-16-1,25 6 0</inkml:trace>
  <inkml:trace contextRef="#ctx0" brushRef="#br0" timeOffset="740">468 202 5,'10'-16'13,"-10"16"-2,10-14-1,-10 14-1,0 0-2,15-8-1,-15 8-1,15 3 0,-15-3-2,19 17 0,-9-2-1,0 3 1,-1 6 0,-2-1-1,-1 2 1,-5 1-1,-3 0 0,-4-5-1,-2-1 1,-1-5-2,-1-2 1,10-13 1,-19 16 0,19-16 0,0 0 0,-8 14 0,8-14-1,16 16 1,-3-6-1,3 3 0,1 4-1,2 3 0,-1 1 0,-4-1 1,-2 0 0,-5-2 1,-5-1 0,-5-6 2,-4 0-1,-6-7 1,0-1 0,-4-4-1,0 0 0,-1-3-1,0-3-3,4 4-4,0-6-3,14 9-10,-10-10-11,6-1-1,4 11 1,7-22 8</inkml:trace>
  <inkml:trace contextRef="#ctx0" brushRef="#br0" timeOffset="1532">886 144 3,'0'0'7,"0"0"-1,0 0 0,0 0-1,0 0 1,0 0-1,0 0 1,0 0-2,0 0 0,0 0 0,0 0-1,0 0 1,0 0 0,0 0-1,0 0 1,0 0-1,0 0 0,5-11 0,-5 11-1,0 0 0,0 0 0,0 0 0,0 0-1,0 0 0,0 0 0,0 0-1,0 0 1,0 0 1,0 0-1,0 0 0,0 0 1,0 0-1,0 0 1,0 0-1,0 0 0,0 0 0,0 0-1,0 0 1,0 0-1,0 0 0,0 0 0,0 0 1,0 0-1,0 0 1,0 0 0,0 0 0,0 0-1,0 0 1,0 0 0,0 0 0,0 0-1,12 1 0,-12-1 1,0 0-1,8 14 1,-5-3 1,2 4 1,2 11 0,0 7 2,4 14 0,-2 8 1,2 15-1,-6 5 1,-1 7-2,-6-2-1,-6-3 0,-9-7-3,-12-9-8,-7-10-24,-5-6 0,-8-14 0,4-6-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8606" units="cm"/>
          <inkml:channel name="Y" type="integer" max="17876" units="cm"/>
          <inkml:channel name="F" type="integer" max="255" units="dev"/>
        </inkml:traceFormat>
        <inkml:channelProperties>
          <inkml:channelProperty channel="X" name="resolution" value="999.99994" units="1/cm"/>
          <inkml:channelProperty channel="Y" name="resolution" value="999.99994" units="1/cm"/>
          <inkml:channelProperty channel="F" name="resolution" value="0" units="1/dev"/>
        </inkml:channelProperties>
      </inkml:inkSource>
      <inkml:timestamp xml:id="ts0" timeString="2011-10-28T01:46:02.866"/>
    </inkml:context>
    <inkml:brush xml:id="br0">
      <inkml:brushProperty name="width" value="0.05292" units="cm"/>
      <inkml:brushProperty name="height" value="0.05292" units="cm"/>
      <inkml:brushProperty name="color" value="#FF0000"/>
      <inkml:brushProperty name="fitToCurve" value="1"/>
    </inkml:brush>
  </inkml:definitions>
  <inkml:trace contextRef="#ctx0" brushRef="#br0">52 67 1,'0'0'6,"1"-14"2,-1 14 0,0-12-1,0 12 0,0-15 0,0 15 0,3-15 0,-3 15 0,1-12-2,-1 12 0,0 0-2,0 0 0,0 0-1,0 0 0,0 0 0,0 0 0,0 0 0,0 0-1,0 0 2,0 0-1,6 17 1,-8-2 1,2 9-2,-2 6 1,0 7-1,-2 5 0,1 3-1,-2 2 0,0-4 0,-1-3-1,0-7 1,2-7-1,-1-6 0,0-6 0,5-14 0,-7 15 0,7-15 1,0 0-1,0 0 0,0 0 1,0 0 0,-3-14 0,1-1-1,2-5 1,-1-4 0,1-3-1,0-5 1,1-1-1,1-1 1,0 4 0,3 4 0,2-1 0,1 6 1,1 2 0,4 4-1,2 2 1,1 4 0,4 1 0,1 2 0,1 1-1,2 3 0,2 2 1,1 2-1,-2 3 0,0 0-1,-4 2-2,-1-2-5,-2 3-8,-8 2-11,-10-10-4,0 0-1,0 0 1</inkml:trace>
  <inkml:trace contextRef="#ctx0" brushRef="#br0" timeOffset="1020">348 160 13,'-4'-11'13,"4"11"-1,0 0-3,0 0-1,0 0-1,0 0-1,-9 12 0,9-12 0,-12 23 0,3-4 1,-2 8-2,-2 3 0,3 7 0,1 3-1,3 6-1,4 0 0,4 0-1,4 0 1,8-5-1,5-6 0,5-8 0,2-12 0,2-13-1,-2-15 1,-1-13-1,-3-17-1,-8-8 1,-7-14-1,-7-1 0,-5-2 0,-8 2-3,-3 11-9,0 13-16,-8 5-1,11 18 0,-5 3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8606" units="cm"/>
          <inkml:channel name="Y" type="integer" max="17876" units="cm"/>
          <inkml:channel name="F" type="integer" max="255" units="dev"/>
        </inkml:traceFormat>
        <inkml:channelProperties>
          <inkml:channelProperty channel="X" name="resolution" value="999.99994" units="1/cm"/>
          <inkml:channelProperty channel="Y" name="resolution" value="999.99994" units="1/cm"/>
          <inkml:channelProperty channel="F" name="resolution" value="0" units="1/dev"/>
        </inkml:channelProperties>
      </inkml:inkSource>
      <inkml:timestamp xml:id="ts0" timeString="2011-10-28T02:05:40.511"/>
    </inkml:context>
    <inkml:brush xml:id="br0">
      <inkml:brushProperty name="width" value="0.05292" units="cm"/>
      <inkml:brushProperty name="height" value="0.05292" units="cm"/>
      <inkml:brushProperty name="color" value="#FF0000"/>
      <inkml:brushProperty name="fitToCurve" value="1"/>
    </inkml:brush>
  </inkml:definitions>
  <inkml:trace contextRef="#ctx0" brushRef="#br0">7300 33 3,'0'0'4,"0"0"1,0 0-1,-9-12 0,9 12 0,0 0 0,-9-10-1,9 10 0,0 0 0,0 0-1,-12-10 0,12 10 1,0 0 0,0 0 0,-12 5 1,12-5-1,-13 4 1,13-4 0,-21 3-1,7-4 1,-2 1-2,-2-1 1,1 0-1,-2 1 0,-1 1 0,-2 0-1,1 4 0,-3 1 0,0 0-1,1 0 1,-3-1-1,-3-1 1,0-2 0,1-3-1,-2 0 1,2-3-1,-1 0 1,-1-2 0,5 0 0,-2 1-1,1 0 0,2 4 1,0 0-1,2 1 0,0 2 0,4 2 0,-3-2 0,2 3 0,0 1 0,-2-2 0,0 0 0,-2-1 0,-2 1 0,-2-1 0,-1 1 0,-4 0 0,0 1 1,-3-2-1,0 3 0,0-1 0,-1 0 0,-2-2 0,0-2 0,0 2 1,-3-4-1,2-1 1,-2-2 0,-1 1 0,0-1-1,-2 0 1,-2 0 0,-1 1-1,1 1 1,-4-2-1,-1 0 0,0-1 1,0 0 0,1 0-1,1 2 1,0-3-1,4 0 1,3 2 0,2 1-1,4 0 1,0 1-1,3 1 0,1-1 0,2 4 1,1-1-1,0 1 0,3 1 0,-2 2 0,0 3 0,2-4 0,0 3 0,-1 1 0,-1-3 0,0 1 0,-4-1 0,2-3 0,-2 0 0,-2 0 0,0-2 0,0 0 0,-2-2 0,-1-1 0,2 1 0,-2-2 1,0 1-1,0-1 0,3 0 0,2-1 1,1 0-1,2 2 0,4 0 0,0 0 0,0-1 1,2 0-1,0 0 0,-2 0 0,1-1 0,2 3 0,1-1 0,3 0 0,2 1 0,2 1 0,3 2 0,11-1 0,-15 1 0,15-1 0,-14 1 0,14-1 0,-21 4 0,11-2 0,-3-1 0,-1 2 0,-3-1 0,0 0 0,1 3 1,-1 0-1,1 0 0,-1-1 0,2 5 0,0-3 0,0 2 0,-2-1 0,2-1 0,-3 0 0,-1 1 0,1-1 0,1 0 0,0 0 0,2-2 0,3 2 0,-2 0 0,14-6 0,-17 10 0,17-10 0,-14 12 0,14-12 1,-11 8-1,11-8 0,-12 8 0,12-8 0,0 0 0,-13 12 0,13-12 0,0 0 0,0 0 0,-11 9 0,11-9 0,0 0 0,0 0 0,0 0 0,0 0 0,-10 5 0,10-5 0,0 0 0,0 0 1,0 0-1,0 0 0,0 0 0,0 0 0,0 0 0,0 0 0,0 0 0,0 0 0,0 0 0,-11-2 0,11 2 0,0 0 0,0 0 0,-12-1 0,12 1 0,-14-4 0,14 4 0,-19-5 0,7 4 0,0 0 0,1 0 0,-3 0 0,4 2 0,-2 4 0,1 0 0,1 4 0,1 1 0,0 3 0,1 3 1,-1 2-1,-1 3 0,1 0 0,-1 3 0,1-2-1,-3 3 2,-1-2-2,0 3 1,-1-2 0,0 0 0,2 2 0,0 3 0,2 1 0,-1 0 0,3 3 1,2 1-1,1 0 0,0 4 0,-2 0 0,4 0 1,-1 1-1,0-4 0,1 2 1,0 0-1,1-3 1,1 0 0,1-6-1,1 0 2,0-2-2,3 1 1,1-3 0,1 0-1,-1 0 1,3-2-1,-3 3 1,5-1-1,-4-1 1,2 1-1,0-4 1,0-2-1,-1-3 1,-3-2-1,-4-13-3,10 13-3,-10-13-3,0 0-6,0 0-5,12 11-5,-12-11-5,0 0 10</inkml:trace>
  <inkml:trace contextRef="#ctx0" brushRef="#br0" timeOffset="2384">4001 1200 8,'18'-1'8,"-18"1"-1,0 0-3,3 12-1,-3-12-1,-16 13 1,0-3 1,-3-3 1,-6 3 1,-4-5 0,-10 1 0,-4-4 0,-8-1-1,-2-3 0,-7-4-2,-4-1-1,-6-5 0,-2-1 0,-1-4 0,-2 0 1,2-1 0,1-1-1,4-1 1,1 3 0,7-1 0,5 4-1,4 1-1,7 4 0,5-1 0,5 2 0,3 4 0,5-2-1,5 4 1,-1 2-1,1 0 0,0 2 0,-1 2 0,-4 1 0,1-1 0,-3 4 0,-3-3 1,0 0-1,2 1 0,-2-1 0,0-2 0,4 2 0,-2-1 0,3-1 0,0 0 0,0 1 0,0 2 0,-1-1 1,0 1-1,-1 0-1,3 1 0,3-2 0,2 2-4,3-2-6,1-4-11,16-1-5,-23 4-1,23-4 9</inkml:trace>
  <inkml:trace contextRef="#ctx0" brushRef="#br0" timeOffset="3159">2010 1309 11,'-2'20'9,"5"9"-1,-6 1 1,3 7-1,-2 6-1,-2 5 0,2 3-1,-1 5-1,-1 0 0,0-1-1,1-2 0,-2-4-1,0-3 0,-1-4 0,1-1 0,-3-2 0,2-1 0,1 0 0,-1 1 0,1 1-1,-1 2 0,4-2 0,-2-1 0,2 0-1,2 0 0,1-2-1,2 1 1,2-1 0,1-1 1,0 1-1,3 0 0,-1-2-1,-2 0 1,-1-3 0,0-1 0,-1 1 0,-1-4 0,0-1 0,0-1-1,1-2 1,1-2-1,-1-1 1,3 0-1,3-6-2,-3-2-1,2-2-5,-9-11-3,15 9-3,-15-9-5,10 2-6,-10-2-4,0 0 10</inkml:trace>
  <inkml:trace contextRef="#ctx0" brushRef="#br0" timeOffset="3739">2051 3131 21,'12'12'14,"-12"-12"-1,0 0-1,12-5-3,-2 4-1,-10 1 0,22 0-2,-7-2-1,2 4-1,4-1-1,3 2-1,5 1 1,3-2-1,8 5 0,2-1-1,4 5 1,5-6 0,2 3-1,1-4 1,2 3-1,-3 0 1,2-4-1,0 2 0,1-1 0,-1 2 0,2-2-1,-4 3 1,1-4 0,2-1-1,-1-1 1,-1-2-1,0-1 0,-2 1 1,1-4-1,-1 2 0,-1 0 0,0 1 0,1 2 0,-4 0 0,-2 1 0,-2-1 0,-2 3 0,0 0 0,-1-1 0,-1 2 0,-3-1 0,1 2 0,0-2 1,-1 3-1,1-2 0,-1-1 0,-3 2 0,0 0 0,0 0 0,-4-1 0,2 2 0,2-1 0,-5 2 1,2 0-1,0 2 0,-4-4-1,-3-2-3,-3 0-8,-3 1-11,-13-15-6,5 4-1,-14-13 0</inkml:trace>
  <inkml:trace contextRef="#ctx0" brushRef="#br0" timeOffset="4395">4373 3161 2,'3'-22'9,"5"-5"-1,-6-10 0,4-2 1,-4-11-1,1-6 0,0-3 1,1-6-2,-2-4 0,1-5-2,0 0-1,-2 1-1,2 2 0,-2 2-1,-1 4 0,0 6 0,1 3-1,-1 5 1,1 3 0,-2 1-1,2 4 1,-1 1-1,2 3 0,-2 1 0,0 4 0,0 3 0,0-2 1,0 2-1,1 4 0,-1-2 0,-3 2 0,3-1-1,-2 0 1,0-1-1,-3 4 0,-1 1 0,0 1 0,-2 1 0,2 2 0,-4 2 0,3 3 0,-3 3 0,2 0 0,1 2 0,7 10-1,-14-17-4,14 17-8,-19-13-15,19 13 0,-12 1 0,12-1 16</inkml:trace>
  <inkml:trace contextRef="#ctx0" brushRef="#br0" timeOffset="5419">4473 2036 3,'0'0'6,"0"0"-1,0 0-1,0 0 0,0 0 0,0 0-1,-15-3 1,15 3 0,-22 1 1,4 2 1,-3-1 0,-5-2 0,-7-2 0,-5 2 0,-3-3-1,-6-5-1,-5-1-1,-4-1-2,-3-1 1,-2-1-2,0 1 0,-1-2 1,-1 2 0,0-2 0,3 0 0,1-1 1,1-1 0,0 0 0,-2 0 0,3 2 0,4 2-1,1 2 0,3 1 0,4 4 0,3 2-1,4 2 0,3 1 1,2 4-1,3 0 1,1 1-1,2 2 0,-1-1 0,1 0 0,0 1 1,-2 3-1,1-4 0,-1 0 0,0-1 0,-3-1 0,0-1 1,0-1-1,0-3 1,0-1-1,-1 0 1,1-2 0,1 0-1,2 0 1,1 0-1,1 1 1,-1-2-1,6 2 0,0-2 0,5 3 1,1 1-1,6 0 0,-1 0 1,11 0-1,-15-1-2,15 1-2,-21-4-8,21 4-16,-27-11 1,27 11-1,-24-22 14</inkml:trace>
  <inkml:trace contextRef="#ctx0" brushRef="#br0" timeOffset="7659">2486 1297 5,'-7'-15'8,"2"4"0,0 0-1,5 11 0,-10-15-2,10 15 0,-12-7-2,12 7-1,-15 3 0,15-3-1,-16 12 0,8 1 0,2 3 1,0 3 0,0 4 1,1 5-1,2 0 1,-2 5-1,4-1 0,-2-2 0,3-4 0,2-4-1,0-4 1,3-4-1,-5-14 1,15 11-1,-15-11 0,23-12 0,-10 1 0,0-2 0,0-1-1,0-4 1,2 3 0,-4 0 0,3 3 1,-14 12-1,19-12 0,-19 12 1,18 2 0,-18-2-1,11 16 0,-11-16 0,5 18-1,-5-18 1,2 15 0,-2-15 0,0 0-1,0 0 2,-15-6-2,13-5 2,0 0-1,3-5 0,0 2 0,4-1 0,2-1-1,2 3 1,1 0-1,1 7 0,0 1 0,0 8 0,0 0 0,1 8 0,-3 1 0,-2 3 0,0 3-1,0-3 1,-2 0 1,0-2-1,-5-13 1,6 16-1,-6-16 1,0 0-1,12 5 1,-12-5 0,13-6 0,-13 6-1,15-7 0,-15 7 0,14-6 0,-14 6 0,12 5 0,-12-5-4,6 15-6,-6-15-18,3 17 0,-3-17 0,4 10 10</inkml:trace>
  <inkml:trace contextRef="#ctx0" brushRef="#br0" timeOffset="8439">2908 1392 4,'0'0'14,"-7"-13"-3,7 13-1,-12-4-3,12 4 0,-18-3-1,18 3-1,-19 1 0,19-1-1,-17 13 1,17-13-2,-15 24 0,11-10 0,0 0-1,3 1 0,2-1-1,1-3 1,-2-11-1,15 17 1,-5-15-1,3-2 0,4-2 0,-2-4 0,2-1 0,-2-3-1,1 1 0,-3 1 1,-1 1-1,-12 7 0,16-5 1,-16 5-1,11 14 1,-8 0 0,2 2-1,-2 3 1,0 2 0,2-1 0,1-2 0,0-2 0,1-5 0,4-4 0,2-3 0,2-5 0,3-5 0,0-5 0,0-1-1,3-3 1,-5-3-1,-2-1 0,-3 2 0,-4 1 0,-4 2 0,-3 2 0,0 12 0,-13-14 0,13 14 0,-19 3 0,19-3 1,-21 19-1,13-6 1,5 5-1,3 1 1,4 2 0,6 0 0,4-2-1,5-2 1,5-6 0,2-5-1,1-9 0,-1-7 0,1-12 0,-3-7-1,-3-9 1,-2-8-1,-3-5 0,-4-3 0,-4 1 1,-1 6 0,-3 5 0,-1 8 0,-3 9 0,-1 12 0,1 13 1,-5 11 0,3 8 0,0 7 0,-3 7 0,1 7 1,-1 1-1,2 3 0,3-2 1,0-2-1,2-1 0,4-3 0,3-8 0,4-3 0,0-5 0,3-8 0,0-7-1,0-8 1,-3-6-1,0-8 1,-3-6-1,-4-2 0,-3-3 1,0 5-1,-5 1 0,0 7 1,2 15 0,0 0-1,-7 14 2,7 12-1,1 6-2,0 5-1,4 8-7,1-5-9,-4-7-13,9 1-2,-7-24 1,6-5 12</inkml:trace>
  <inkml:trace contextRef="#ctx0" brushRef="#br0" timeOffset="9419">3597 1348 13,'1'-26'23,"-12"-1"-5,-2 8-5,-8 3-4,-3 6-6,-9 4-7,-1 0-15,6 14-4,-6-8-1,10 12 16</inkml:trace>
  <inkml:trace contextRef="#ctx0" brushRef="#br0" timeOffset="9863">3954 1385 19,'1'-13'23,"-1"13"-3,6-20-2,-6 20-4,-9-18-2,-1 13-2,-2 4-3,-6 3-1,1 7-2,-4 1 0,3 7-2,1 3 1,1 6-2,7 1 0,3 3-2,8 3-3,3-3-4,7 2-4,1-5-5,3-3-4,2-3-2,0-7 0,1-4 1</inkml:trace>
  <inkml:trace contextRef="#ctx0" brushRef="#br0" timeOffset="10103">4039 1580 19,'2'-18'17,"-2"7"0,-2-4-1,1 5-3,1 10-2,-7-14-3,7 14-1,-15-6-3,15 6-1,-16 9-1,6 2 0,0 4 0,1 4 0,0 1 0,5 4 0,3 2 1,5-1-1,3-1-1,5-7-1,3-6 0,3-9-1,2-6 1,0-12-2,0-10 1,-1-9-1,-2-9 2,-2-7-1,-1-4 0,-2 1 0,-1 1 1,0 6 1,-4 8-1,1 8 1,-3 8 0,0 12 0,-5 11 1,0 0 0,0 23 1,-3 3-1,0 3 0,-1 7 0,0 4 1,1 4-2,-1 3 0,2 1-1,1-2-5,-3-3-3,4 2-9,0 0-10,-2-12-5,7-1 0,-7-18 8</inkml:trace>
  <inkml:trace contextRef="#ctx0" brushRef="#br0" timeOffset="10739">4394 1295 13,'10'-12'23,"9"7"-8,-2 5-3,-1 6-3,2 1-2,-2 7 0,1 3-2,-3 2 0,-1 3-1,-2 0-1,-5 1-1,-5-4 1,-2 3-1,-6-6 0,-3-3-1,0-1 0,-1-2 0,-1-2-1,12-8 1,-15 13 0,15-13 0,-7 11-1,7-11 2,-2 14-1,1-3 0,1-11 0,-7 20 1,1-8-1,-2 1 1,-2-2 0,-1 4-3,-4-7-3,0 1-5,-2-4-14,6 5-7,-8-9 1,8 1-2</inkml:trace>
  <inkml:trace contextRef="#ctx0" brushRef="#br0" timeOffset="11847">4502 1361 16,'0'0'10,"-7"-11"0,7 11-1,0 0-2,0 0-1,-14-9 0,14 9-1,0 0-1,-13-6 1,13 6-2,0 0 1,0 0-2,0 0 0,0 0-1,0 0 0,0 0 0,18 14-1,-5-2 1,-1-1-1,3 5 0,-2 0 1,4 4-1,-4 0 2,1-1-1,-2 2 1,-4-1 0,-4 1 1,-3-5-1,-6-3 1,-4-2 0,-6-6-1,0-3 0,-4-4 0,2-1 0,1-3 0,4 4 0,0-3 0,12 5-1,-11-3 1,11 3-1,5 11 0,1 0 0,2 1-1,4 5 1,1 1-2,3 5 1,0 3 1,2 0-1,0-1 1,-3 0 1,-2-1-1,-1-4 1,-6-4 0,-1 0 1,-5-16 0,-14 13 0,-3-14 0,-1-3-1,-3-2 0,-2-3-3,1 0-5,-5-5-11,1 0-16,9 2-1,-4-11 1,6 9 1</inkml:trace>
  <inkml:trace contextRef="#ctx0" brushRef="#br0" timeOffset="13383">-4 2155 1,'-4'14'0,"4"-14"16,0 0-9,0 0-4,14 15 0,-2-4-1,6 2 2,3 1 0,10 5 1,2-1 1,6 3 1,2-1 0,5 2 1,4-3-1,1-3 0,3 1 0,3-7-2,4 1 0,0-5-1,4 0 0,3-4-2,3 3 0,3-3 0,0 4-1,-1-1 1,-1 0-1,1 1 0,1-3 1,-8 1-1,1-4 0,-2 0 0,2-1 0,2 1 0,2-3 0,-1 0-1,-2-1 0,-1-1 1,-4 1-1,-2-3 0,-8-3 1,-8-4-1,-2-1 0,-8-3 0,-2-1 0,-3-1 1,-2 0-1,-3-1 0,1 4 0,-3 0 0,-4 4 0,0-1 0,-4 3 0,0-1 0,-4 3 0,-11 9 0,15-16-1,-15 16 1,2-14-1,-2 14 1,-14-5 0,0 5 0,-3 2 0,-2 1 0,-4 1 0,-3 1 0,-2 2 0,1-1-1,-3 1 1,-1 1 0,2-1 1,1 0-2,1 1 1,3 0 0,4-1 0,0-1 1,6 0-2,2-3 1,12-3 1,-18 7-1,18-7 1,0 0 0,0 0-1,0 0 1,0 0 0,0 0 0,0 0-1,17-1 0,-17 1-1,18 0-2,-18 0-5,17-1-12,-2 4-10,-15-3 0,16-2 0</inkml:trace>
  <inkml:trace contextRef="#ctx0" brushRef="#br0" timeOffset="14599">2488 2170 16,'0'0'16,"15"10"1,-15-10-1,6 22-3,1-3-1,-5 7-3,4 4-1,-5 6-5,2 5-12,-12-5-17,12 8-1,-13-21-1,7-2 9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8606" units="cm"/>
          <inkml:channel name="Y" type="integer" max="17876" units="cm"/>
          <inkml:channel name="F" type="integer" max="255" units="dev"/>
        </inkml:traceFormat>
        <inkml:channelProperties>
          <inkml:channelProperty channel="X" name="resolution" value="999.99994" units="1/cm"/>
          <inkml:channelProperty channel="Y" name="resolution" value="999.99994" units="1/cm"/>
          <inkml:channelProperty channel="F" name="resolution" value="0" units="1/dev"/>
        </inkml:channelProperties>
      </inkml:inkSource>
      <inkml:timestamp xml:id="ts0" timeString="2011-10-28T02:15:59.007"/>
    </inkml:context>
    <inkml:brush xml:id="br0">
      <inkml:brushProperty name="width" value="0.05292" units="cm"/>
      <inkml:brushProperty name="height" value="0.05292" units="cm"/>
      <inkml:brushProperty name="color" value="#FF0000"/>
      <inkml:brushProperty name="fitToCurve" value="1"/>
    </inkml:brush>
  </inkml:definitions>
  <inkml:trace contextRef="#ctx0" brushRef="#br0">2095 1359 11,'-15'-8'10,"-10"-6"1,0 5-1,-8-7 0,-4 1-1,-7-7-1,-4-2-2,-8-10 0,-3 3-3,-4-7 0,-2-7-1,-3-5 0,-2-4-1,-1 1 1,-3-3 0,3 1 0,-1-5 0,2 5 1,-1 3 0,0 4 0,-2-1 0,3 1 0,0 3-2,-1 1 1,6 4 0,0 2-2,4 5 1,9 1 0,7 7-1,9 5 0,6 1 0,6 7 0,4 5 0,6-1 1,14 8-1,-19-10 0,19 10 0,-14-9 0,14 9 1,-12-7-1,12 7 1,-8-12-1,8 12 0,-6-13 0,6 13 0,-8-12 0,8 12 0,-9-13 0,9 13 0,-11-11 0,11 11 0,-12-12 0,12 12 0,-12-8-1,12 8 2,0 0-1,-11-8 0,11 8 0,0 0 0,0 0 0,0 0-1,0 0 1,0 0 0,0 0 0,0 0 0,0 0 0,0 0 0,0 0-1,0 0 0,4-11 0,-4 11 0,16-2 0,-5 2 0,2-3 0,-1 2 0,1 0 1,-2 0 0,2 1 0,-3 1 0,3-1 0,-2 0 0,0 2-1,-11-2 2,18 3-1,-18-3 0,12 3 1,-12-3-1,0 0 1,0 0 0,-13-7 0,0 4 0,-2-2 0,-4-2-1,-4 1 1,-1 0 0,-1-1-1,-4 0 0,1 1 0,3-1 0,-1 2 1,2 2-1,4 0 0,1 2 0,3 5 0,16-4 1,-15 16 0,13-3 0,7 4 0,4 4 1,6 3 0,2 3 0,6 0 1,-1-2-2,3 0 0,0-3 0,-1-2-3,-2-1-10,-2 4-19,-6-14-1,9 7 1,-5-12 0</inkml:trace>
  <inkml:trace contextRef="#ctx0" brushRef="#br0" timeOffset="1544">2409 1026 18,'3'-11'18,"-3"11"-3,0 0-2,13-9-4,-13 9-1,-3 16-3,-1 0-2,-5 5-1,1 1-2,-5-2 0,3-1 1,-2-6 1,12-13-1,-15-2 0,10-12 1,4-11-1,4-2 0,6-4 0,3-2 0,4-1-1,4 4 0,3 2 0,4 4 1,-1 3 0,4 6 1,-3 2 0,2 7 0,-4 4 0,1 3 0,-1 5 1,-2 6-2,-1 3 0,-2 8-1,-2 8 0,-4 7 0,-4 7 0,-7 3 0,-3 4 0,-3-1 1,-3-4-1,-5-2 0,4-10 0,-2-8 1,5-7-1,3-7 0,1-13 1,0 0-1,13 11 1,-2-15-1,-1-1 1,3-1-1,-2-1 0,2 1 0,-1 1 0,-2 0 0,-10 5 0,16-3 0,-16 3 0,12 16 0,-8 0 1,1 8-1,0 3 0,0 5-1,0 4-5,0 0-9,-2-10-14,8 6 0,-7-21-1,9-1 16</inkml:trace>
  <inkml:trace contextRef="#ctx0" brushRef="#br0" timeOffset="2396">3202 1464 1,'-5'-15'11,"-4"-3"-2,-1 2 0,-3 2 0,0 8 2,-2 4 1,2 3 1,-1 5 0,1 6-1,0 3-2,0 2-3,4 3-2,1-3 0,8 5-3,1-3 0,10 2 0,1-1-1,7-2-2,5 3-6,2 2-15,-2-8-9,10 6 0,-9-12 0</inkml:trace>
  <inkml:trace contextRef="#ctx0" brushRef="#br0" timeOffset="2812">3376 1506 1,'0'0'20,"14"13"2,-14-13-12,1 24-4,-3-6-3,-2 2-2,1 1 1,-3 0-1,0 0 1,-2-5-1,2-2 1,0-2 0,6-12 0,0 0 0,0 0 0,0 0 0,12-5-1,0-4 1,2-2-1,5-1 0,-2 2 1,2-1-1,0 4 1,-2 1 0,-3 3 0,-1 3 0,-1 3 0,-12-3-1,12 14-1,-9-1 0,-1 4 1,-1 4 0,0 4-1,-1 1 1,3 0-1,1 1 1,2-2 0,2-3 0,5-6 1,0-5-1,3-9 0,0-7 0,-2-5 0,-2-9 0,-2-8-1,-7-9 0,-5-3-1,-5-4-2,-6 2-4,-3 0-10,5 12-10,-12-5-1,15 17 0</inkml:trace>
  <inkml:trace contextRef="#ctx0" brushRef="#br0" timeOffset="3409">4109 1500 1,'3'-16'22,"-9"-10"-9,0 7-1,-7 0-4,-1 3-1,-4 7-3,2 8 0,-3 9-1,2 6-2,2 11 0,3 12 0,4 10 0,4 14 0,5 5 0,3 5-1,1-1 1,-2-3-1,-2-5 0,-4-10 0,-3-12 1,-9-16 0,-6-15-1,-2-12 1,-4-10 0,-1-8 0,5-3 0,1-5 0,7 0 0,7 0 0,8 5 0,6 4 0,9 4-1,6 4 1,5 2-1,4 3 1,4 4-1,-1 0 0,2 3 0,-2 5 2,-4 3 0,-4 7 1,-1 6 0,-6 6 1,-2 8-1,-5 2 1,0 6 0,-4-2-1,0-3-2,-2-3-2,-2-11-8,2-10-15,3-3-5,-8-11 0,18-19 0</inkml:trace>
  <inkml:trace contextRef="#ctx0" brushRef="#br0" timeOffset="3920">4366 1688 6,'0'0'23,"0"0"-1,16-9-11,-16 9-7,8-11-5,-8 11-2,9-19-1,-2 8 2,1-5 1,0 0 3,1-3 2,-2 2 3,-1-2 0,-2 4 1,-5 2 0,1 13 0,0 0-2,-16 0 0,4 14-3,0 10 0,-3 8 0,3 9 1,-1 11-2,4 5 1,3 2-2,5 1 0,5-2 0,5-2 0,4-7-1,4-8 1,2-9 0,2-7 0,0-9 0,1-7 0,-3-10-1,-2-8 1,-2-7-1,-3-8 0,-3-7 0,-4-3 0,-4 1 1,-2 2-1,-4 5 1,0 6 0,5 20 0,-16-3 1,9 24-1,3 11 1,2 11-1,3 11 0,4 5 0,3 6-3,5 5-4,-4-6-12,1-10-15,10-3 1,-8-23-1,11-4 7</inkml:trace>
  <inkml:trace contextRef="#ctx0" brushRef="#br0" timeOffset="4464">4738 2034 10,'-22'-21'27,"-17"-16"-1,7 9-5,-5-5-29,-13-7-14,9 9-3,-6-12-1</inkml:trace>
  <inkml:trace contextRef="#ctx0" brushRef="#br0" timeOffset="5200">5324 2099 4,'24'-14'21,"-6"-16"-7,-3 2-4,-8-9-1,-6-2-1,-2-2 0,-7-1 0,-5 5 0,-7 0-1,-4 11 0,-10 2-1,-2 13-2,-6 8 0,-3 9-1,-5 6 0,6 10-1,3 11 0,6 11 0,12 7-1,9 6 1,11 9-1,13 3 0,6-1 0,8-1-1,2-11-2,2-8-5,3-10-8,1-6-14,-8-25-2,8-8 0,-7-18 11</inkml:trace>
  <inkml:trace contextRef="#ctx0" brushRef="#br0" timeOffset="5556">5308 2265 3,'0'0'14,"0"0"-2,0 0-2,0 0-1,0 0-1,0 0 0,10 1 0,-10-1-2,17 20-1,-10-2 0,3 4-1,-5 2 0,0 0-1,-4-4-1,-2 0 0,-6-8 0,7-12 0,-22 6-1,9-13 1,-2-4 0,2-2-1,3-4 1,5 1-1,3-1 1,5 2-2,4-3 1,5 4-1,3-3 1,3 6 0,0-3-1,0 5 1,-2 0 0,-1 3 1,-4 6-1,-11 0 0,16 17 0,-14-2 0,-2 7-1,0 3 1,-1 3-1,0 0 1,0-4-1,1-1 1,1-8 0,2-2-1,-3-13 1,15 9 0,-5-13-1,2-2 1,2-2 0,2-2-1,-1 1 0,0-1 1,-2 3-1,-1 1 0,-12 6-1,16 6 1,-12 6-1,-1 6 1,-3 6-1,0 3 1,-1 4 0,1-1 0,0-1 0,0-6 1,0-5-1,2-5 0,-2-13 1,0 0-1,16 1 0,-6-11 1,-1-4-1,2 0-1,1-1 2,-1 0-2,-2 2 1,-2 2 0,-7 11 0,12-2-1,-7 14 1,-3 4 0,-2 7 0,0 1 0,-1 4 0,1-1 0,-1-2 0,1-4 1,0-8-1,0-13 0,4 13 0,-4-13 0,15 0 0,-15 0 0,20-9 0,-7 1-1,-1 1 1,-1 0 0,1 0 0,-1 2 0,-11 5 0,14-4-1,-14 4 1,0 0 0,11 7-1,-11-7 1,1 14 0,-1-14 0,1 14 0,-1-14-1,1 13 1,-1-13-1,0 0 1,7 14-1,-7-14 0,0 0 0,13 9 0,-13-9 1,12-3 0,-12 3-1,12-3 1,-12 3 0,11-3-1,-11 3 1,0 0 0,12 3 0,-12-3-1,0 0 1,9 10 0,-9-10 0,0 0 0,8 11 0,-8-11 0,0 0 0,13 10-1,-13-10 1,0 0 1,13 8-2,-13-8 1,0 0 0,13 9 0,-13-9 1,12 6-1,-12-6 0,15 5 0,-15-5 0,11 1 0,-11-1 1,0 0-1,12-7 0,-12 7 1,0 0-2,-2-15 1,2 15 0,0 0 1,-4-12 0,4 12-1,0 0 0,0 0 1,0 0-1,0 0 1,0 0-1,6 12 0,-6-12 1,0 0-1,0 0 0,0 0 0,0 0 1,0 0-1,11 6 0,-11-6-1,0 0 1,0 0 1,10 4-1,-10-4 0,0 0 0,11 3 0,-11-3 1,0 0-1,0 0 1,12-12-1,-12 12 0,0 0 0,0 0-1,12-13 1,-12 13 0,0 0 0,0 0-1,0 0 1,0 0 0,0 0 0,3-11 0,-3 11-1,0 0 1,0 0 0,0 0 0,0 0 0,0 0 0,0 0-1,0 0 1,-10 11-2,10-11-3,0 0-3,-11 5-3,11-5-3,0 0-2,-13 1 2,13-1-1,0 0 2,-14-7 5,14 7 6,0 0 4,0 0 5,-7-12 2,7 12 1,0 0 1,0 0-1,0 0 0,12 8-3,-12-8-1,0 0-1,10 14 0,-10-14-2,0 13 0,0-13 0,-1 17-2,0-6 1,1-1 0,0-10 0,1 16-1,-1-16 0,0 0 1,13 1-1,-13-1 0,17-17-1,-8 5 1,2-1-1,-2 3 1,1-1-1,-10 11 0,17-9 0,-17 9 0,13 6 0,-8 5-1,0 4 1,-3 0 0,2 5 0,-1-1 0,0 0 1,0-5-1,0-1 1,-3-13 0,9 16-1,-9-16 0,18 5 1,-6-3-1,0-1 0,-1 0 0,1-6 0,-1 2 0,-11 3 0,14-17 0,-10 4 0,-4 0 1,-3-3-1,0 1 0,-2 5 0,5 10 1,-12-17-1,12 17 0,-13 2 0,13-2 1,-12 24 0,6-7-1,0 2 1,1 1 0,1 0-1,3-2 1,2-4 1,4-2-1,-5-12-1,20 3 1,-6-12-1,3-1 1,0-3-1,2-1 0,0-4 0,-1 2 0,-4 2 0,-1 4 0,-13 10 0,17 0 1,-12 14 0,-4 6-1,-2 4 1,-2 7-1,1 0 1,2 1 0,-1-2 0,3-2-1,2-13 0,3-4 0,-7-11 0,22 7 0,-6-11 0,0-2 0,7-3 0,-3-4 0,2 0-1,1-3 1,-1 6 0,1-1 0,-3 4-1,0 5 1,-3 5-1,1 3 2,-5 4-2,-1 0 1,-2 1 0,-3 1 0,-7-12 1,7 11-1,-7-11 0,0 0 0,-17-1 1,7 1 0,-4 0-1,-2 0 0,1 4 0,-2 3 1,4 1-1,0 5 1,7 1 0,6 1 0,4 0-1,5-1 1,5-2-1,7-6 0,1-7 0,3-7 0,0-9 0,0-9-1,2-13 0,0-6 0,2-11 0,-1-2 0,-2-2 0,1-5 0,-3 0 0,-4 1 0,-5 8 1,-4 6 0,-7 13 0,-4 7 0,-5 18 1,-5 25 0,-1 22 0,-7 18 1,0 23-2,-6 16-2,1 25-7,-3 16-23,-3-9-1,14-5 0,-1-14-1</inkml:trace>
  <inkml:trace contextRef="#ctx0" brushRef="#br0" timeOffset="8996">7815 2893 19,'-8'-19'21,"8"19"-2,-28-8-2,2 8-2,-7 5-1,-8 8-3,-5 5-2,-4 3-3,-1 7-1,-1 1-3,9 9 0,7 8 0,11 3-1,9 6 0,13 5-1,5 2-1,9 0 0,4 1-3,-1-12-5,5-6-9,1-4-14,-5-22-1,7-3 1</inkml:trace>
  <inkml:trace contextRef="#ctx0" brushRef="#br0" timeOffset="9388">7937 3246 1,'-1'-25'22,"9"12"2,-7-8-12,-2 7-4,-3 2-4,4 12-1,-10-7 1,5 21-1,5 10 1,0 11 1,3 10 1,2 6-1,2 7 2,-1-4-3,0 0 1,-2-8-2,-3-6-1,-3-15-2,-4-13-3,-5-11-7,-2-9-10,-8-17-10,10-1 1,-8-16 0</inkml:trace>
  <inkml:trace contextRef="#ctx0" brushRef="#br0" timeOffset="9660">7976 3105 38,'22'-3'30,"6"7"-6,-6 5-8,2 1-9,-3 1-11,-6 0-19,6 10-7,-11-12-1,7 10 5</inkml:trace>
  <inkml:trace contextRef="#ctx0" brushRef="#br0" timeOffset="9864">8568 3182 3,'12'30'27,"-10"0"-3,9 11-6,-4 10-3,-6 5-2,2 9-1,-9 2-2,3 0-2,-14-6-1,-2-3-1,-13-14-3,-7-8-4,-9-6-12,-5-9-19,-15-21-1,2-2 0,-6-26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8606" units="cm"/>
          <inkml:channel name="Y" type="integer" max="17876" units="cm"/>
          <inkml:channel name="F" type="integer" max="255" units="dev"/>
        </inkml:traceFormat>
        <inkml:channelProperties>
          <inkml:channelProperty channel="X" name="resolution" value="999.99994" units="1/cm"/>
          <inkml:channelProperty channel="Y" name="resolution" value="999.99994" units="1/cm"/>
          <inkml:channelProperty channel="F" name="resolution" value="0" units="1/dev"/>
        </inkml:channelProperties>
      </inkml:inkSource>
      <inkml:timestamp xml:id="ts0" timeString="2011-10-28T02:16:09.799"/>
    </inkml:context>
    <inkml:brush xml:id="br0">
      <inkml:brushProperty name="width" value="0.05292" units="cm"/>
      <inkml:brushProperty name="height" value="0.05292" units="cm"/>
      <inkml:brushProperty name="color" value="#FF0000"/>
      <inkml:brushProperty name="fitToCurve" value="1"/>
    </inkml:brush>
  </inkml:definitions>
  <inkml:trace contextRef="#ctx0" brushRef="#br0">1217 927 10,'0'0'12,"-7"-13"0,-11-2-1,-4-6 1,-13-5-1,-7-8 1,-9-5-3,-11-4-1,-2 0-3,-7-4-3,-2-1 1,-4 0-2,2-2-1,1 1 1,3 3 0,1 0-1,4 3 0,5 7 0,11 4-1,10 8-2,6 1 0,10 7-4,6 1-1,8 1-3,5 0-2,4-3-1,3 0 1,1-7 0,4 8 1</inkml:trace>
  <inkml:trace contextRef="#ctx0" brushRef="#br0" timeOffset="315">247 0 15,'0'0'14,"0"0"-1,-20 7-3,7 0-1,-8 0-2,-3 4 0,-1 1-2,-1 0-1,0 3 0,-1-1 0,7 3 0,1 0 0,5 0-8,7 1-2,3 2-4,3 0-8,9 9-12,-3-10 0,15 10 29</inkml:trace>
</inkml:ink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443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QAR</Company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ïl Khriss</dc:creator>
  <cp:keywords/>
  <dc:description/>
  <cp:lastModifiedBy>Khriss Ismail</cp:lastModifiedBy>
  <cp:revision>5</cp:revision>
  <dcterms:created xsi:type="dcterms:W3CDTF">2016-11-28T18:11:00Z</dcterms:created>
  <dcterms:modified xsi:type="dcterms:W3CDTF">2019-11-06T23:18:00Z</dcterms:modified>
</cp:coreProperties>
</file>